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8EF" w:rsidRPr="006104EB" w:rsidRDefault="00D568EF" w:rsidP="008E6B93">
      <w:pPr>
        <w:rPr>
          <w:lang w:eastAsia="et-EE"/>
        </w:rPr>
      </w:pPr>
      <w:bookmarkStart w:id="0" w:name="_GoBack"/>
      <w:bookmarkEnd w:id="0"/>
    </w:p>
    <w:p w:rsidR="00861DBB" w:rsidRPr="00123C1C" w:rsidRDefault="009E6E4F" w:rsidP="000B2333">
      <w:pPr>
        <w:jc w:val="left"/>
        <w:rPr>
          <w:rFonts w:eastAsia="Times New Roman"/>
          <w:b/>
          <w:color w:val="365F91" w:themeColor="accent1" w:themeShade="BF"/>
          <w:sz w:val="42"/>
          <w:szCs w:val="42"/>
          <w:lang w:val="hr-HR" w:eastAsia="et-EE"/>
        </w:rPr>
      </w:pPr>
      <w:r w:rsidRPr="00123C1C">
        <w:rPr>
          <w:rFonts w:eastAsia="Times New Roman"/>
          <w:b/>
          <w:color w:val="365F91" w:themeColor="accent1" w:themeShade="BF"/>
          <w:sz w:val="42"/>
          <w:szCs w:val="42"/>
          <w:lang w:val="hr-HR" w:eastAsia="et-EE"/>
        </w:rPr>
        <w:t xml:space="preserve">Naslov rada </w:t>
      </w:r>
      <w:r w:rsidR="00EF4F2A" w:rsidRPr="00123C1C">
        <w:rPr>
          <w:rFonts w:eastAsia="Times New Roman"/>
          <w:b/>
          <w:color w:val="365F91" w:themeColor="accent1" w:themeShade="BF"/>
          <w:sz w:val="42"/>
          <w:szCs w:val="42"/>
          <w:lang w:val="hr-HR" w:eastAsia="et-EE"/>
        </w:rPr>
        <w:t>(Century Gothic Bold 21)</w:t>
      </w:r>
    </w:p>
    <w:p w:rsidR="000B2333" w:rsidRDefault="000B2333" w:rsidP="000B2333">
      <w:pPr>
        <w:jc w:val="left"/>
        <w:rPr>
          <w:lang w:val="hr-HR"/>
        </w:rPr>
      </w:pPr>
    </w:p>
    <w:p w:rsidR="00117B7F" w:rsidRPr="0060271A" w:rsidRDefault="00117B7F" w:rsidP="00BB2579">
      <w:pPr>
        <w:jc w:val="center"/>
        <w:rPr>
          <w:b/>
          <w:i/>
          <w:color w:val="365F91" w:themeColor="accent1" w:themeShade="BF"/>
          <w:sz w:val="20"/>
          <w:szCs w:val="20"/>
          <w:lang w:val="hr-HR"/>
        </w:rPr>
      </w:pPr>
      <w:r w:rsidRPr="0060271A">
        <w:rPr>
          <w:b/>
          <w:i/>
          <w:color w:val="365F91" w:themeColor="accent1" w:themeShade="BF"/>
          <w:sz w:val="20"/>
          <w:szCs w:val="20"/>
          <w:lang w:val="hr-HR"/>
        </w:rPr>
        <w:t>Ime i prezime autora</w:t>
      </w:r>
    </w:p>
    <w:p w:rsidR="00117B7F" w:rsidRPr="0060271A" w:rsidRDefault="00117B7F" w:rsidP="00BB2579">
      <w:pPr>
        <w:jc w:val="center"/>
        <w:rPr>
          <w:i/>
          <w:color w:val="365F91" w:themeColor="accent1" w:themeShade="BF"/>
          <w:sz w:val="20"/>
          <w:szCs w:val="20"/>
          <w:lang w:val="hr-HR"/>
        </w:rPr>
      </w:pPr>
      <w:r w:rsidRPr="0060271A">
        <w:rPr>
          <w:i/>
          <w:color w:val="365F91" w:themeColor="accent1" w:themeShade="BF"/>
          <w:sz w:val="20"/>
          <w:szCs w:val="20"/>
          <w:lang w:val="hr-HR"/>
        </w:rPr>
        <w:t>Naziv tvrtke ili institucije</w:t>
      </w:r>
    </w:p>
    <w:p w:rsidR="00117B7F" w:rsidRPr="0060271A" w:rsidRDefault="00117B7F" w:rsidP="00BB2579">
      <w:pPr>
        <w:jc w:val="center"/>
        <w:rPr>
          <w:i/>
          <w:color w:val="365F91" w:themeColor="accent1" w:themeShade="BF"/>
          <w:sz w:val="20"/>
          <w:szCs w:val="20"/>
          <w:lang w:val="hr-HR"/>
        </w:rPr>
      </w:pPr>
    </w:p>
    <w:p w:rsidR="00117B7F" w:rsidRPr="0060271A" w:rsidRDefault="00117B7F" w:rsidP="00BB2579">
      <w:pPr>
        <w:jc w:val="center"/>
        <w:rPr>
          <w:b/>
          <w:i/>
          <w:color w:val="365F91" w:themeColor="accent1" w:themeShade="BF"/>
          <w:sz w:val="20"/>
          <w:szCs w:val="20"/>
          <w:lang w:val="hr-HR"/>
        </w:rPr>
      </w:pPr>
      <w:r w:rsidRPr="0060271A">
        <w:rPr>
          <w:b/>
          <w:i/>
          <w:color w:val="365F91" w:themeColor="accent1" w:themeShade="BF"/>
          <w:sz w:val="20"/>
          <w:szCs w:val="20"/>
          <w:lang w:val="hr-HR"/>
        </w:rPr>
        <w:t>Ime i prezime koautora</w:t>
      </w:r>
    </w:p>
    <w:p w:rsidR="00117B7F" w:rsidRPr="0060271A" w:rsidRDefault="00117B7F" w:rsidP="00BB2579">
      <w:pPr>
        <w:jc w:val="center"/>
        <w:rPr>
          <w:i/>
          <w:color w:val="365F91" w:themeColor="accent1" w:themeShade="BF"/>
          <w:sz w:val="20"/>
          <w:szCs w:val="20"/>
          <w:lang w:val="hr-HR"/>
        </w:rPr>
      </w:pPr>
      <w:r w:rsidRPr="0060271A">
        <w:rPr>
          <w:i/>
          <w:color w:val="365F91" w:themeColor="accent1" w:themeShade="BF"/>
          <w:sz w:val="20"/>
          <w:szCs w:val="20"/>
          <w:lang w:val="hr-HR"/>
        </w:rPr>
        <w:t>Naziv tvrtke ili institucije</w:t>
      </w:r>
    </w:p>
    <w:p w:rsidR="004E13B2" w:rsidRPr="00123C1C" w:rsidRDefault="001B7EC0" w:rsidP="008E6B93">
      <w:pPr>
        <w:rPr>
          <w:lang w:val="hr-HR"/>
        </w:rPr>
      </w:pPr>
      <w:r w:rsidRPr="00123C1C">
        <w:rPr>
          <w:noProof/>
          <w:lang w:val="hr-HR" w:eastAsia="hr-HR"/>
        </w:rPr>
        <w:drawing>
          <wp:anchor distT="0" distB="0" distL="114300" distR="114300" simplePos="0" relativeHeight="251656192" behindDoc="1" locked="0" layoutInCell="1" allowOverlap="1">
            <wp:simplePos x="0" y="0"/>
            <wp:positionH relativeFrom="column">
              <wp:posOffset>-128905</wp:posOffset>
            </wp:positionH>
            <wp:positionV relativeFrom="paragraph">
              <wp:posOffset>109855</wp:posOffset>
            </wp:positionV>
            <wp:extent cx="5913120" cy="2619375"/>
            <wp:effectExtent l="0" t="0" r="0" b="9525"/>
            <wp:wrapNone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2619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6621D" w:rsidRPr="00123C1C" w:rsidRDefault="009E6E4F" w:rsidP="00B13788">
      <w:pPr>
        <w:pStyle w:val="Heading1"/>
        <w:rPr>
          <w:lang w:val="hr-HR"/>
        </w:rPr>
      </w:pPr>
      <w:r w:rsidRPr="00123C1C">
        <w:rPr>
          <w:lang w:val="hr-HR"/>
        </w:rPr>
        <w:t>Sažetak</w:t>
      </w:r>
      <w:r w:rsidR="00A723E7" w:rsidRPr="00123C1C">
        <w:rPr>
          <w:lang w:val="hr-HR"/>
        </w:rPr>
        <w:t>:</w:t>
      </w:r>
      <w:r w:rsidR="0036054A" w:rsidRPr="00123C1C">
        <w:rPr>
          <w:lang w:val="hr-HR"/>
        </w:rPr>
        <w:t xml:space="preserve"> </w:t>
      </w:r>
      <w:r w:rsidR="00EF4F2A" w:rsidRPr="00123C1C">
        <w:rPr>
          <w:lang w:val="hr-HR"/>
        </w:rPr>
        <w:t>(Century Gothic Bold 16)</w:t>
      </w:r>
    </w:p>
    <w:p w:rsidR="00B13788" w:rsidRPr="00123C1C" w:rsidRDefault="00B13788" w:rsidP="00B13788">
      <w:pPr>
        <w:rPr>
          <w:sz w:val="10"/>
          <w:szCs w:val="10"/>
          <w:lang w:val="hr-HR" w:eastAsia="et-EE"/>
        </w:rPr>
      </w:pPr>
    </w:p>
    <w:p w:rsidR="003707D0" w:rsidRPr="00123C1C" w:rsidRDefault="002862FF" w:rsidP="008E6B93">
      <w:pPr>
        <w:rPr>
          <w:lang w:val="hr-HR"/>
        </w:rPr>
      </w:pPr>
      <w:r>
        <w:rPr>
          <w:lang w:val="hr-HR"/>
        </w:rPr>
        <w:t>Sažetak  ima</w:t>
      </w:r>
      <w:r w:rsidR="009E6E4F" w:rsidRPr="00123C1C">
        <w:rPr>
          <w:lang w:val="hr-HR"/>
        </w:rPr>
        <w:t xml:space="preserve"> od 150 do 200 riječi</w:t>
      </w:r>
      <w:r>
        <w:rPr>
          <w:lang w:val="hr-HR"/>
        </w:rPr>
        <w:t xml:space="preserve">. Obuhvaća </w:t>
      </w:r>
      <w:r w:rsidRPr="002862FF">
        <w:rPr>
          <w:lang w:val="hr-HR"/>
        </w:rPr>
        <w:t>kratak opis teme i svrhe (cilj</w:t>
      </w:r>
      <w:r w:rsidR="00117B7F">
        <w:rPr>
          <w:lang w:val="hr-HR"/>
        </w:rPr>
        <w:t>a</w:t>
      </w:r>
      <w:r w:rsidRPr="002862FF">
        <w:rPr>
          <w:lang w:val="hr-HR"/>
        </w:rPr>
        <w:t xml:space="preserve">) rada, opis pristupa </w:t>
      </w:r>
      <w:r w:rsidR="00266B8B">
        <w:rPr>
          <w:lang w:val="hr-HR"/>
        </w:rPr>
        <w:t>temi</w:t>
      </w:r>
      <w:r w:rsidRPr="002862FF">
        <w:rPr>
          <w:lang w:val="hr-HR"/>
        </w:rPr>
        <w:t xml:space="preserve"> (metodologiju), popi</w:t>
      </w:r>
      <w:r>
        <w:rPr>
          <w:lang w:val="hr-HR"/>
        </w:rPr>
        <w:t xml:space="preserve">s glavnih pitanja obrađenih u radu </w:t>
      </w:r>
      <w:r w:rsidRPr="002862FF">
        <w:rPr>
          <w:lang w:val="hr-HR"/>
        </w:rPr>
        <w:t>i zaključak rada</w:t>
      </w:r>
      <w:r w:rsidR="00A6362B">
        <w:rPr>
          <w:lang w:val="hr-HR"/>
        </w:rPr>
        <w:t>.</w:t>
      </w:r>
      <w:r w:rsidR="009E6E4F" w:rsidRPr="00123C1C">
        <w:rPr>
          <w:lang w:val="hr-HR"/>
        </w:rPr>
        <w:t xml:space="preserve"> </w:t>
      </w:r>
      <w:r w:rsidR="00337027" w:rsidRPr="00123C1C">
        <w:rPr>
          <w:lang w:val="hr-HR"/>
        </w:rPr>
        <w:t>(Century Gothic, 11</w:t>
      </w:r>
      <w:r w:rsidR="00EF4F2A" w:rsidRPr="00123C1C">
        <w:rPr>
          <w:lang w:val="hr-HR"/>
        </w:rPr>
        <w:t>)</w:t>
      </w:r>
    </w:p>
    <w:p w:rsidR="003707D0" w:rsidRPr="00123C1C" w:rsidRDefault="003707D0" w:rsidP="008E6B93">
      <w:pPr>
        <w:rPr>
          <w:sz w:val="10"/>
          <w:szCs w:val="10"/>
          <w:lang w:val="hr-HR"/>
        </w:rPr>
      </w:pPr>
    </w:p>
    <w:p w:rsidR="003707D0" w:rsidRPr="00123C1C" w:rsidRDefault="00A723E7" w:rsidP="008E6B93">
      <w:pPr>
        <w:rPr>
          <w:lang w:val="hr-HR" w:eastAsia="et-EE"/>
        </w:rPr>
      </w:pPr>
      <w:r w:rsidRPr="00123C1C">
        <w:rPr>
          <w:b/>
          <w:color w:val="3A6598"/>
          <w:lang w:val="hr-HR" w:eastAsia="et-EE"/>
        </w:rPr>
        <w:t>Ključne riječi</w:t>
      </w:r>
      <w:r w:rsidR="003707D0" w:rsidRPr="00123C1C">
        <w:rPr>
          <w:b/>
          <w:color w:val="3A6598"/>
          <w:lang w:val="hr-HR" w:eastAsia="et-EE"/>
        </w:rPr>
        <w:t>:</w:t>
      </w:r>
      <w:r w:rsidR="003707D0" w:rsidRPr="00123C1C">
        <w:rPr>
          <w:lang w:val="hr-HR" w:eastAsia="et-EE"/>
        </w:rPr>
        <w:t xml:space="preserve"> </w:t>
      </w:r>
      <w:r w:rsidRPr="00123C1C">
        <w:rPr>
          <w:lang w:val="hr-HR" w:eastAsia="et-EE"/>
        </w:rPr>
        <w:t>ključna riječ</w:t>
      </w:r>
      <w:r w:rsidR="00A10D70" w:rsidRPr="00123C1C">
        <w:rPr>
          <w:lang w:val="hr-HR" w:eastAsia="et-EE"/>
        </w:rPr>
        <w:t>1;</w:t>
      </w:r>
      <w:r w:rsidRPr="00123C1C">
        <w:rPr>
          <w:lang w:val="hr-HR" w:eastAsia="et-EE"/>
        </w:rPr>
        <w:t xml:space="preserve"> ključna riječ</w:t>
      </w:r>
      <w:r w:rsidR="00337027" w:rsidRPr="00123C1C">
        <w:rPr>
          <w:lang w:val="hr-HR" w:eastAsia="et-EE"/>
        </w:rPr>
        <w:t>2</w:t>
      </w:r>
      <w:r w:rsidR="00A10D70" w:rsidRPr="00123C1C">
        <w:rPr>
          <w:lang w:val="hr-HR" w:eastAsia="et-EE"/>
        </w:rPr>
        <w:t>;</w:t>
      </w:r>
      <w:r w:rsidR="00337027" w:rsidRPr="00123C1C">
        <w:rPr>
          <w:lang w:val="hr-HR" w:eastAsia="et-EE"/>
        </w:rPr>
        <w:t xml:space="preserve"> </w:t>
      </w:r>
      <w:r w:rsidRPr="00123C1C">
        <w:rPr>
          <w:lang w:val="hr-HR" w:eastAsia="et-EE"/>
        </w:rPr>
        <w:t>(maks</w:t>
      </w:r>
      <w:r w:rsidR="00E56F8C">
        <w:rPr>
          <w:lang w:val="hr-HR" w:eastAsia="et-EE"/>
        </w:rPr>
        <w:t>imalno</w:t>
      </w:r>
      <w:r w:rsidR="0045768E">
        <w:rPr>
          <w:lang w:val="hr-HR" w:eastAsia="et-EE"/>
        </w:rPr>
        <w:t xml:space="preserve"> 6</w:t>
      </w:r>
      <w:r w:rsidR="00123C1C">
        <w:rPr>
          <w:lang w:val="hr-HR" w:eastAsia="et-EE"/>
        </w:rPr>
        <w:t xml:space="preserve"> riječi</w:t>
      </w:r>
      <w:r w:rsidR="00A6362B">
        <w:rPr>
          <w:lang w:val="hr-HR" w:eastAsia="et-EE"/>
        </w:rPr>
        <w:t>). (</w:t>
      </w:r>
      <w:r w:rsidR="00337027" w:rsidRPr="00123C1C">
        <w:rPr>
          <w:lang w:val="hr-HR" w:eastAsia="et-EE"/>
        </w:rPr>
        <w:t>Century Gothic, 11 pt</w:t>
      </w:r>
      <w:r w:rsidR="00A6362B">
        <w:rPr>
          <w:lang w:val="hr-HR" w:eastAsia="et-EE"/>
        </w:rPr>
        <w:t>)</w:t>
      </w:r>
    </w:p>
    <w:p w:rsidR="008E6B93" w:rsidRPr="00123C1C" w:rsidRDefault="008E6B93" w:rsidP="008E6B93">
      <w:pPr>
        <w:rPr>
          <w:sz w:val="10"/>
          <w:szCs w:val="10"/>
          <w:lang w:val="hr-HR" w:eastAsia="et-EE"/>
        </w:rPr>
      </w:pPr>
    </w:p>
    <w:p w:rsidR="008556B8" w:rsidRPr="00123C1C" w:rsidRDefault="00A723E7" w:rsidP="008E6B93">
      <w:pPr>
        <w:rPr>
          <w:lang w:val="hr-HR" w:eastAsia="et-EE"/>
        </w:rPr>
      </w:pPr>
      <w:r w:rsidRPr="00123C1C">
        <w:rPr>
          <w:b/>
          <w:color w:val="365F91" w:themeColor="accent1" w:themeShade="BF"/>
          <w:lang w:val="hr-HR" w:eastAsia="et-EE"/>
        </w:rPr>
        <w:t>Kategorizacija rada</w:t>
      </w:r>
      <w:r w:rsidR="008556B8" w:rsidRPr="00123C1C">
        <w:rPr>
          <w:b/>
          <w:color w:val="365F91" w:themeColor="accent1" w:themeShade="BF"/>
          <w:lang w:val="hr-HR" w:eastAsia="et-EE"/>
        </w:rPr>
        <w:t>:</w:t>
      </w:r>
      <w:r w:rsidRPr="00123C1C">
        <w:rPr>
          <w:lang w:val="hr-HR" w:eastAsia="et-EE"/>
        </w:rPr>
        <w:t xml:space="preserve"> Stručni rad</w:t>
      </w:r>
      <w:r w:rsidR="005B4E81" w:rsidRPr="00123C1C">
        <w:rPr>
          <w:lang w:val="hr-HR" w:eastAsia="et-EE"/>
        </w:rPr>
        <w:t xml:space="preserve">, </w:t>
      </w:r>
      <w:r w:rsidRPr="00123C1C">
        <w:rPr>
          <w:lang w:val="hr-HR" w:eastAsia="et-EE"/>
        </w:rPr>
        <w:t>Pregledni rad, P</w:t>
      </w:r>
      <w:r w:rsidR="00123C1C">
        <w:rPr>
          <w:lang w:val="hr-HR" w:eastAsia="et-EE"/>
        </w:rPr>
        <w:t>reth</w:t>
      </w:r>
      <w:r w:rsidRPr="00123C1C">
        <w:rPr>
          <w:lang w:val="hr-HR" w:eastAsia="et-EE"/>
        </w:rPr>
        <w:t>odno priopćenje, Izvorni znanstveni rad</w:t>
      </w:r>
      <w:r w:rsidR="00A6362B">
        <w:rPr>
          <w:lang w:val="hr-HR" w:eastAsia="et-EE"/>
        </w:rPr>
        <w:t>.</w:t>
      </w:r>
      <w:r w:rsidR="00E95427" w:rsidRPr="00123C1C">
        <w:rPr>
          <w:lang w:val="hr-HR" w:eastAsia="et-EE"/>
        </w:rPr>
        <w:t>(Century Gothic, 11 pt)</w:t>
      </w:r>
    </w:p>
    <w:p w:rsidR="00B13788" w:rsidRPr="00123C1C" w:rsidRDefault="00B13788" w:rsidP="008E6B93">
      <w:pPr>
        <w:rPr>
          <w:b/>
          <w:color w:val="365F91" w:themeColor="accent1" w:themeShade="BF"/>
          <w:sz w:val="10"/>
          <w:szCs w:val="10"/>
          <w:lang w:val="hr-HR" w:eastAsia="et-EE"/>
        </w:rPr>
      </w:pPr>
    </w:p>
    <w:p w:rsidR="00A723E7" w:rsidRPr="00A6362B" w:rsidRDefault="00A723E7" w:rsidP="00A6362B"/>
    <w:p w:rsidR="008556B8" w:rsidRPr="00123C1C" w:rsidRDefault="00A723E7" w:rsidP="008E6B93">
      <w:pPr>
        <w:rPr>
          <w:lang w:val="hr-HR" w:eastAsia="et-EE"/>
        </w:rPr>
      </w:pPr>
      <w:r w:rsidRPr="00123C1C">
        <w:rPr>
          <w:b/>
          <w:color w:val="365F91" w:themeColor="accent1" w:themeShade="BF"/>
          <w:lang w:val="hr-HR" w:eastAsia="et-EE"/>
        </w:rPr>
        <w:t>Primljeno</w:t>
      </w:r>
      <w:r w:rsidR="008556B8" w:rsidRPr="00123C1C">
        <w:rPr>
          <w:b/>
          <w:color w:val="365F91" w:themeColor="accent1" w:themeShade="BF"/>
          <w:lang w:val="hr-HR" w:eastAsia="et-EE"/>
        </w:rPr>
        <w:t>:</w:t>
      </w:r>
      <w:r w:rsidR="008556B8" w:rsidRPr="00123C1C">
        <w:rPr>
          <w:b/>
          <w:lang w:val="hr-HR" w:eastAsia="et-EE"/>
        </w:rPr>
        <w:t xml:space="preserve"> </w:t>
      </w:r>
      <w:r w:rsidRPr="00123C1C">
        <w:rPr>
          <w:lang w:val="hr-HR" w:eastAsia="et-EE"/>
        </w:rPr>
        <w:t>(ostaviti prazno</w:t>
      </w:r>
      <w:r w:rsidR="00B06AED" w:rsidRPr="00123C1C">
        <w:rPr>
          <w:lang w:val="hr-HR" w:eastAsia="et-EE"/>
        </w:rPr>
        <w:t>)</w:t>
      </w:r>
    </w:p>
    <w:p w:rsidR="00A723E7" w:rsidRPr="00A6362B" w:rsidRDefault="00A723E7" w:rsidP="00A6362B"/>
    <w:p w:rsidR="00AE21EB" w:rsidRPr="00123C1C" w:rsidRDefault="00117B7F" w:rsidP="008E6B93">
      <w:pPr>
        <w:rPr>
          <w:sz w:val="10"/>
          <w:szCs w:val="10"/>
          <w:lang w:val="hr-HR" w:eastAsia="et-EE"/>
        </w:rPr>
      </w:pPr>
      <w:r>
        <w:rPr>
          <w:b/>
          <w:color w:val="365F91" w:themeColor="accent1" w:themeShade="BF"/>
          <w:lang w:val="hr-HR" w:eastAsia="et-EE"/>
        </w:rPr>
        <w:t xml:space="preserve">Odobreno: </w:t>
      </w:r>
      <w:r w:rsidR="00A723E7" w:rsidRPr="00123C1C">
        <w:rPr>
          <w:lang w:val="hr-HR" w:eastAsia="et-EE"/>
        </w:rPr>
        <w:t>(ostaviti prazno</w:t>
      </w:r>
      <w:r w:rsidR="00B06AED" w:rsidRPr="00123C1C">
        <w:rPr>
          <w:lang w:val="hr-HR" w:eastAsia="et-EE"/>
        </w:rPr>
        <w:t>)</w:t>
      </w:r>
    </w:p>
    <w:p w:rsidR="009E6E4F" w:rsidRPr="00123C1C" w:rsidRDefault="009E6E4F" w:rsidP="00363FA9">
      <w:pPr>
        <w:ind w:firstLine="284"/>
        <w:rPr>
          <w:b/>
          <w:color w:val="365F91" w:themeColor="accent1" w:themeShade="BF"/>
          <w:lang w:val="hr-HR" w:eastAsia="et-EE"/>
        </w:rPr>
      </w:pPr>
    </w:p>
    <w:p w:rsidR="003D34F4" w:rsidRDefault="003D34F4" w:rsidP="002C5C97">
      <w:pPr>
        <w:rPr>
          <w:lang w:val="hr-HR"/>
        </w:rPr>
      </w:pPr>
    </w:p>
    <w:p w:rsidR="00363FA9" w:rsidRPr="00123C1C" w:rsidRDefault="00363FA9" w:rsidP="002C5C97">
      <w:pPr>
        <w:rPr>
          <w:lang w:val="hr-HR"/>
        </w:rPr>
      </w:pPr>
    </w:p>
    <w:p w:rsidR="00346287" w:rsidRPr="00123C1C" w:rsidRDefault="009E6E4F" w:rsidP="005963C7">
      <w:pPr>
        <w:pStyle w:val="Heading1"/>
        <w:numPr>
          <w:ilvl w:val="0"/>
          <w:numId w:val="21"/>
        </w:numPr>
        <w:rPr>
          <w:lang w:val="hr-HR"/>
        </w:rPr>
      </w:pPr>
      <w:r w:rsidRPr="00123C1C">
        <w:rPr>
          <w:lang w:val="hr-HR"/>
        </w:rPr>
        <w:t xml:space="preserve">Uvod </w:t>
      </w:r>
      <w:r w:rsidR="00A811EC" w:rsidRPr="00123C1C">
        <w:rPr>
          <w:lang w:val="hr-HR"/>
        </w:rPr>
        <w:t>(Century Gothic Bold 16)</w:t>
      </w:r>
    </w:p>
    <w:p w:rsidR="0001428C" w:rsidRPr="00123C1C" w:rsidRDefault="0001428C" w:rsidP="00AE21EB">
      <w:pPr>
        <w:rPr>
          <w:lang w:val="hr-HR"/>
        </w:rPr>
      </w:pPr>
    </w:p>
    <w:p w:rsidR="005963C7" w:rsidRPr="00123C1C" w:rsidRDefault="005963C7" w:rsidP="002C5C97">
      <w:pPr>
        <w:spacing w:line="276" w:lineRule="auto"/>
        <w:rPr>
          <w:lang w:val="hr-HR"/>
        </w:rPr>
      </w:pPr>
      <w:r w:rsidRPr="00123C1C">
        <w:rPr>
          <w:lang w:val="hr-HR"/>
        </w:rPr>
        <w:t>U u</w:t>
      </w:r>
      <w:r w:rsidR="002C5C97" w:rsidRPr="00123C1C">
        <w:rPr>
          <w:lang w:val="hr-HR"/>
        </w:rPr>
        <w:t>vod</w:t>
      </w:r>
      <w:r w:rsidR="00A6362B">
        <w:rPr>
          <w:lang w:val="hr-HR"/>
        </w:rPr>
        <w:t>u opisati prirodu</w:t>
      </w:r>
      <w:r w:rsidRPr="00123C1C">
        <w:rPr>
          <w:lang w:val="hr-HR"/>
        </w:rPr>
        <w:t xml:space="preserve"> problema i trenut</w:t>
      </w:r>
      <w:r w:rsidR="00A6362B">
        <w:rPr>
          <w:lang w:val="hr-HR"/>
        </w:rPr>
        <w:t>no stanje znanja</w:t>
      </w:r>
      <w:r w:rsidR="0060271A">
        <w:rPr>
          <w:lang w:val="hr-HR"/>
        </w:rPr>
        <w:t xml:space="preserve"> i empirije</w:t>
      </w:r>
      <w:r w:rsidR="00A6362B">
        <w:rPr>
          <w:lang w:val="hr-HR"/>
        </w:rPr>
        <w:t xml:space="preserve"> u svezi s temom koju rad obrađuje</w:t>
      </w:r>
      <w:r w:rsidR="00117B7F">
        <w:rPr>
          <w:lang w:val="hr-HR"/>
        </w:rPr>
        <w:t>.</w:t>
      </w:r>
    </w:p>
    <w:p w:rsidR="00A6362B" w:rsidRDefault="00A6362B" w:rsidP="002C5C97">
      <w:pPr>
        <w:spacing w:line="276" w:lineRule="auto"/>
        <w:rPr>
          <w:lang w:val="hr-HR"/>
        </w:rPr>
      </w:pPr>
    </w:p>
    <w:p w:rsidR="005963C7" w:rsidRPr="00123C1C" w:rsidRDefault="00A6362B" w:rsidP="002C5C97">
      <w:pPr>
        <w:spacing w:line="276" w:lineRule="auto"/>
        <w:rPr>
          <w:lang w:val="hr-HR"/>
        </w:rPr>
      </w:pPr>
      <w:r>
        <w:rPr>
          <w:lang w:val="hr-HR"/>
        </w:rPr>
        <w:t>Za znanstveni rad</w:t>
      </w:r>
      <w:r w:rsidR="005963C7" w:rsidRPr="00123C1C">
        <w:rPr>
          <w:lang w:val="hr-HR"/>
        </w:rPr>
        <w:t xml:space="preserve"> navesti svrhu, opseg i metode </w:t>
      </w:r>
      <w:r w:rsidR="002C5C97" w:rsidRPr="00123C1C">
        <w:rPr>
          <w:lang w:val="hr-HR"/>
        </w:rPr>
        <w:t>istraživanja</w:t>
      </w:r>
      <w:r w:rsidR="00803CCB">
        <w:rPr>
          <w:lang w:val="hr-HR"/>
        </w:rPr>
        <w:t xml:space="preserve"> </w:t>
      </w:r>
      <w:r w:rsidR="00A3527D">
        <w:rPr>
          <w:lang w:val="hr-HR"/>
        </w:rPr>
        <w:t xml:space="preserve">te </w:t>
      </w:r>
      <w:r w:rsidR="005963C7" w:rsidRPr="00123C1C">
        <w:rPr>
          <w:lang w:val="hr-HR"/>
        </w:rPr>
        <w:t xml:space="preserve"> hipotezu i / ili ciljeve istraživanja.</w:t>
      </w:r>
    </w:p>
    <w:p w:rsidR="005528A0" w:rsidRDefault="005528A0" w:rsidP="002C5C97">
      <w:pPr>
        <w:spacing w:line="276" w:lineRule="auto"/>
        <w:rPr>
          <w:lang w:val="hr-HR"/>
        </w:rPr>
      </w:pPr>
    </w:p>
    <w:p w:rsidR="005963C7" w:rsidRPr="00123C1C" w:rsidRDefault="005963C7" w:rsidP="002C5C97">
      <w:pPr>
        <w:spacing w:line="276" w:lineRule="auto"/>
        <w:rPr>
          <w:lang w:val="hr-HR"/>
        </w:rPr>
      </w:pPr>
      <w:r w:rsidRPr="00123C1C">
        <w:rPr>
          <w:lang w:val="hr-HR"/>
        </w:rPr>
        <w:t>Za stručni rad navesti cilj</w:t>
      </w:r>
      <w:r w:rsidR="002C5C97" w:rsidRPr="00123C1C">
        <w:rPr>
          <w:lang w:val="hr-HR"/>
        </w:rPr>
        <w:t>eve istraživanja</w:t>
      </w:r>
      <w:r w:rsidR="002862FF">
        <w:rPr>
          <w:lang w:val="hr-HR"/>
        </w:rPr>
        <w:t xml:space="preserve"> i </w:t>
      </w:r>
      <w:r w:rsidR="00A3527D">
        <w:rPr>
          <w:lang w:val="hr-HR"/>
        </w:rPr>
        <w:t>pitanja</w:t>
      </w:r>
      <w:r w:rsidR="00B11140" w:rsidRPr="00123C1C">
        <w:rPr>
          <w:lang w:val="hr-HR"/>
        </w:rPr>
        <w:t xml:space="preserve"> na koje o</w:t>
      </w:r>
      <w:r w:rsidR="005528A0">
        <w:rPr>
          <w:lang w:val="hr-HR"/>
        </w:rPr>
        <w:t xml:space="preserve">vaj rad daje ili pokušava dati </w:t>
      </w:r>
      <w:r w:rsidR="00BB2579">
        <w:rPr>
          <w:lang w:val="hr-HR"/>
        </w:rPr>
        <w:t>odgovor.</w:t>
      </w:r>
    </w:p>
    <w:p w:rsidR="005528A0" w:rsidRDefault="005528A0" w:rsidP="002C5C97">
      <w:pPr>
        <w:spacing w:line="276" w:lineRule="auto"/>
        <w:rPr>
          <w:lang w:val="hr-HR"/>
        </w:rPr>
      </w:pPr>
    </w:p>
    <w:p w:rsidR="005963C7" w:rsidRPr="00123C1C" w:rsidRDefault="005963C7" w:rsidP="002C5C97">
      <w:pPr>
        <w:spacing w:line="276" w:lineRule="auto"/>
        <w:rPr>
          <w:lang w:val="hr-HR"/>
        </w:rPr>
      </w:pPr>
      <w:r w:rsidRPr="00123C1C">
        <w:rPr>
          <w:lang w:val="hr-HR"/>
        </w:rPr>
        <w:t xml:space="preserve">Rad bi trebao pokazati odgovarajuće razumijevanje relevantne literature i primjenjivost rada u </w:t>
      </w:r>
      <w:r w:rsidR="0060271A">
        <w:rPr>
          <w:lang w:val="hr-HR"/>
        </w:rPr>
        <w:t xml:space="preserve">inženjerskoj </w:t>
      </w:r>
      <w:r w:rsidRPr="00123C1C">
        <w:rPr>
          <w:lang w:val="hr-HR"/>
        </w:rPr>
        <w:t>praksi.</w:t>
      </w:r>
    </w:p>
    <w:p w:rsidR="005963C7" w:rsidRDefault="005963C7" w:rsidP="00AE21EB">
      <w:pPr>
        <w:rPr>
          <w:lang w:val="hr-HR"/>
        </w:rPr>
      </w:pPr>
    </w:p>
    <w:p w:rsidR="00123C1C" w:rsidRPr="00123C1C" w:rsidRDefault="00123C1C" w:rsidP="00AE21EB">
      <w:pPr>
        <w:rPr>
          <w:lang w:val="hr-HR"/>
        </w:rPr>
      </w:pPr>
    </w:p>
    <w:p w:rsidR="005963C7" w:rsidRPr="00123C1C" w:rsidRDefault="005963C7" w:rsidP="005963C7">
      <w:pPr>
        <w:pStyle w:val="ListParagraph"/>
        <w:numPr>
          <w:ilvl w:val="0"/>
          <w:numId w:val="21"/>
        </w:numPr>
        <w:rPr>
          <w:rFonts w:eastAsia="Times New Roman"/>
          <w:b/>
          <w:color w:val="365F91" w:themeColor="accent1" w:themeShade="BF"/>
          <w:sz w:val="32"/>
          <w:szCs w:val="32"/>
          <w:lang w:val="hr-HR" w:eastAsia="et-EE"/>
        </w:rPr>
      </w:pPr>
      <w:r w:rsidRPr="00123C1C">
        <w:rPr>
          <w:rFonts w:eastAsia="Times New Roman"/>
          <w:b/>
          <w:color w:val="365F91" w:themeColor="accent1" w:themeShade="BF"/>
          <w:sz w:val="32"/>
          <w:szCs w:val="32"/>
          <w:lang w:val="hr-HR" w:eastAsia="et-EE"/>
        </w:rPr>
        <w:t>Poglavlje (Century Gothic, 16 pt)</w:t>
      </w:r>
    </w:p>
    <w:p w:rsidR="005963C7" w:rsidRPr="00123C1C" w:rsidRDefault="005963C7" w:rsidP="005963C7">
      <w:pPr>
        <w:rPr>
          <w:lang w:val="hr-HR"/>
        </w:rPr>
      </w:pPr>
    </w:p>
    <w:p w:rsidR="005963C7" w:rsidRPr="00123C1C" w:rsidRDefault="00C8436F" w:rsidP="002C5C97">
      <w:pPr>
        <w:spacing w:line="276" w:lineRule="auto"/>
        <w:rPr>
          <w:lang w:val="hr-HR"/>
        </w:rPr>
      </w:pPr>
      <w:r w:rsidRPr="00123C1C">
        <w:rPr>
          <w:lang w:val="hr-HR"/>
        </w:rPr>
        <w:t>Opisati metodologiju istraživanja (teorijsko, empirijsko istraživanje</w:t>
      </w:r>
      <w:r w:rsidR="002862FF">
        <w:rPr>
          <w:lang w:val="hr-HR"/>
        </w:rPr>
        <w:t>).</w:t>
      </w:r>
    </w:p>
    <w:p w:rsidR="00266B8B" w:rsidRDefault="00266B8B" w:rsidP="0060271A">
      <w:pPr>
        <w:spacing w:line="276" w:lineRule="auto"/>
        <w:rPr>
          <w:lang w:val="hr-HR"/>
        </w:rPr>
      </w:pPr>
    </w:p>
    <w:p w:rsidR="0060271A" w:rsidRDefault="0060271A" w:rsidP="0060271A">
      <w:pPr>
        <w:spacing w:line="276" w:lineRule="auto"/>
        <w:rPr>
          <w:lang w:val="hr-HR"/>
        </w:rPr>
      </w:pPr>
      <w:r>
        <w:rPr>
          <w:lang w:val="hr-HR"/>
        </w:rPr>
        <w:t>Za stručne radove dati opis procedura ispitivanja,</w:t>
      </w:r>
      <w:r w:rsidRPr="00123C1C">
        <w:rPr>
          <w:lang w:val="hr-HR"/>
        </w:rPr>
        <w:t xml:space="preserve"> od pripreme</w:t>
      </w:r>
      <w:r>
        <w:rPr>
          <w:lang w:val="hr-HR"/>
        </w:rPr>
        <w:t xml:space="preserve">, ulaznih parametara </w:t>
      </w:r>
      <w:r w:rsidRPr="00123C1C">
        <w:rPr>
          <w:lang w:val="hr-HR"/>
        </w:rPr>
        <w:t xml:space="preserve"> do rezultata</w:t>
      </w:r>
      <w:r>
        <w:rPr>
          <w:lang w:val="hr-HR"/>
        </w:rPr>
        <w:t>.</w:t>
      </w:r>
      <w:r w:rsidR="00266B8B">
        <w:rPr>
          <w:lang w:val="hr-HR"/>
        </w:rPr>
        <w:t xml:space="preserve"> </w:t>
      </w:r>
    </w:p>
    <w:p w:rsidR="00266B8B" w:rsidRDefault="00266B8B" w:rsidP="0060271A">
      <w:pPr>
        <w:spacing w:line="276" w:lineRule="auto"/>
        <w:rPr>
          <w:lang w:val="hr-HR"/>
        </w:rPr>
      </w:pPr>
    </w:p>
    <w:p w:rsidR="00C8436F" w:rsidRPr="00123C1C" w:rsidRDefault="00C8436F" w:rsidP="002C5C97">
      <w:pPr>
        <w:spacing w:line="276" w:lineRule="auto"/>
        <w:rPr>
          <w:lang w:val="hr-HR"/>
        </w:rPr>
      </w:pPr>
    </w:p>
    <w:p w:rsidR="00C8436F" w:rsidRPr="00123C1C" w:rsidRDefault="00C8436F" w:rsidP="002C5C97">
      <w:pPr>
        <w:spacing w:line="276" w:lineRule="auto"/>
        <w:rPr>
          <w:lang w:val="hr-HR"/>
        </w:rPr>
      </w:pPr>
    </w:p>
    <w:p w:rsidR="005963C7" w:rsidRPr="00123C1C" w:rsidRDefault="005963C7" w:rsidP="005963C7">
      <w:pPr>
        <w:pStyle w:val="ListParagraph"/>
        <w:numPr>
          <w:ilvl w:val="0"/>
          <w:numId w:val="21"/>
        </w:numPr>
        <w:rPr>
          <w:rFonts w:eastAsia="Times New Roman"/>
          <w:b/>
          <w:color w:val="365F91" w:themeColor="accent1" w:themeShade="BF"/>
          <w:sz w:val="32"/>
          <w:szCs w:val="32"/>
          <w:lang w:val="hr-HR" w:eastAsia="et-EE"/>
        </w:rPr>
      </w:pPr>
      <w:r w:rsidRPr="00123C1C">
        <w:rPr>
          <w:rFonts w:eastAsia="Times New Roman"/>
          <w:b/>
          <w:color w:val="365F91" w:themeColor="accent1" w:themeShade="BF"/>
          <w:sz w:val="32"/>
          <w:szCs w:val="32"/>
          <w:lang w:val="hr-HR" w:eastAsia="et-EE"/>
        </w:rPr>
        <w:t>Poglavlje (Century Gothic, 16 pt)</w:t>
      </w:r>
      <w:r w:rsidR="0001428C" w:rsidRPr="00123C1C">
        <w:rPr>
          <w:rFonts w:eastAsia="Times New Roman"/>
          <w:b/>
          <w:color w:val="365F91" w:themeColor="accent1" w:themeShade="BF"/>
          <w:sz w:val="32"/>
          <w:szCs w:val="32"/>
          <w:lang w:val="hr-HR" w:eastAsia="et-EE"/>
        </w:rPr>
        <w:t xml:space="preserve"> </w:t>
      </w:r>
    </w:p>
    <w:p w:rsidR="00C8436F" w:rsidRPr="00123C1C" w:rsidRDefault="00C8436F" w:rsidP="002C5C97">
      <w:pPr>
        <w:spacing w:line="276" w:lineRule="auto"/>
        <w:rPr>
          <w:lang w:val="hr-HR"/>
        </w:rPr>
      </w:pPr>
    </w:p>
    <w:p w:rsidR="00A6362B" w:rsidRDefault="0060271A" w:rsidP="003D34F4">
      <w:pPr>
        <w:spacing w:line="276" w:lineRule="auto"/>
        <w:rPr>
          <w:lang w:val="hr-HR"/>
        </w:rPr>
      </w:pPr>
      <w:r>
        <w:rPr>
          <w:lang w:val="hr-HR"/>
        </w:rPr>
        <w:t>U ovom poglavlju treba i</w:t>
      </w:r>
      <w:r w:rsidR="00A6362B">
        <w:rPr>
          <w:lang w:val="hr-HR"/>
        </w:rPr>
        <w:t>znijeti:</w:t>
      </w:r>
    </w:p>
    <w:p w:rsidR="00A6362B" w:rsidRDefault="0060271A" w:rsidP="00A6362B">
      <w:pPr>
        <w:pStyle w:val="ListParagraph"/>
        <w:numPr>
          <w:ilvl w:val="0"/>
          <w:numId w:val="23"/>
        </w:numPr>
        <w:spacing w:line="276" w:lineRule="auto"/>
        <w:rPr>
          <w:lang w:val="hr-HR"/>
        </w:rPr>
      </w:pPr>
      <w:r>
        <w:rPr>
          <w:lang w:val="hr-HR"/>
        </w:rPr>
        <w:t>S</w:t>
      </w:r>
      <w:r w:rsidR="00A6362B" w:rsidRPr="00A6362B">
        <w:rPr>
          <w:lang w:val="hr-HR"/>
        </w:rPr>
        <w:t xml:space="preserve">tručnu </w:t>
      </w:r>
      <w:r>
        <w:rPr>
          <w:lang w:val="hr-HR"/>
        </w:rPr>
        <w:t xml:space="preserve">i / </w:t>
      </w:r>
      <w:r w:rsidR="00A6362B" w:rsidRPr="00A6362B">
        <w:rPr>
          <w:lang w:val="hr-HR"/>
        </w:rPr>
        <w:t>ili znanstvenu diskusiju i r</w:t>
      </w:r>
      <w:r w:rsidR="00A6362B">
        <w:rPr>
          <w:lang w:val="hr-HR"/>
        </w:rPr>
        <w:t>elevantnost dobivenih rezultata</w:t>
      </w:r>
      <w:r>
        <w:rPr>
          <w:lang w:val="hr-HR"/>
        </w:rPr>
        <w:t xml:space="preserve"> istraživanja, testiranja ili konkretnog inženjerskog iskustva</w:t>
      </w:r>
      <w:r w:rsidR="00A6362B">
        <w:rPr>
          <w:lang w:val="hr-HR"/>
        </w:rPr>
        <w:t>,</w:t>
      </w:r>
    </w:p>
    <w:p w:rsidR="00A6362B" w:rsidRDefault="00A6362B" w:rsidP="00A6362B">
      <w:pPr>
        <w:pStyle w:val="ListParagraph"/>
        <w:numPr>
          <w:ilvl w:val="0"/>
          <w:numId w:val="23"/>
        </w:numPr>
        <w:spacing w:line="276" w:lineRule="auto"/>
        <w:rPr>
          <w:lang w:val="hr-HR"/>
        </w:rPr>
      </w:pPr>
      <w:r>
        <w:rPr>
          <w:lang w:val="hr-HR"/>
        </w:rPr>
        <w:t>Ocijeniti stručne ili znanstvene doprinose ovog rada</w:t>
      </w:r>
      <w:r w:rsidR="0060271A">
        <w:rPr>
          <w:lang w:val="hr-HR"/>
        </w:rPr>
        <w:t>.</w:t>
      </w:r>
    </w:p>
    <w:p w:rsidR="00E0324F" w:rsidRDefault="00E0324F" w:rsidP="003D34F4">
      <w:pPr>
        <w:spacing w:line="276" w:lineRule="auto"/>
        <w:rPr>
          <w:lang w:val="hr-HR"/>
        </w:rPr>
      </w:pPr>
    </w:p>
    <w:p w:rsidR="00650D24" w:rsidRPr="00123C1C" w:rsidRDefault="00650D24" w:rsidP="002C5C97">
      <w:pPr>
        <w:spacing w:line="276" w:lineRule="auto"/>
        <w:rPr>
          <w:lang w:val="hr-HR"/>
        </w:rPr>
      </w:pPr>
    </w:p>
    <w:p w:rsidR="005963C7" w:rsidRPr="00123C1C" w:rsidRDefault="005963C7" w:rsidP="00C8436F">
      <w:pPr>
        <w:pStyle w:val="Heading1"/>
        <w:numPr>
          <w:ilvl w:val="0"/>
          <w:numId w:val="21"/>
        </w:numPr>
        <w:rPr>
          <w:lang w:val="hr-HR"/>
        </w:rPr>
      </w:pPr>
      <w:r w:rsidRPr="00123C1C">
        <w:rPr>
          <w:lang w:val="hr-HR"/>
        </w:rPr>
        <w:t>Zaključak (Century Gothic, 16 pt)</w:t>
      </w:r>
    </w:p>
    <w:p w:rsidR="005963C7" w:rsidRPr="00123C1C" w:rsidRDefault="005963C7" w:rsidP="005963C7">
      <w:pPr>
        <w:rPr>
          <w:lang w:val="hr-HR" w:eastAsia="et-EE"/>
        </w:rPr>
      </w:pPr>
    </w:p>
    <w:p w:rsidR="009B09F0" w:rsidRDefault="00123C1C" w:rsidP="005963C7">
      <w:pPr>
        <w:rPr>
          <w:lang w:val="hr-HR" w:eastAsia="et-EE"/>
        </w:rPr>
      </w:pPr>
      <w:r>
        <w:rPr>
          <w:lang w:val="hr-HR" w:eastAsia="et-EE"/>
        </w:rPr>
        <w:t>Navesti jasne i jednoznačne zaključke</w:t>
      </w:r>
      <w:r w:rsidR="00774AD8">
        <w:rPr>
          <w:lang w:val="hr-HR" w:eastAsia="et-EE"/>
        </w:rPr>
        <w:t xml:space="preserve">, dati prijedlog za eventualni nastavak </w:t>
      </w:r>
      <w:r w:rsidR="00A3527D">
        <w:rPr>
          <w:lang w:val="hr-HR" w:eastAsia="et-EE"/>
        </w:rPr>
        <w:t>istraživanja.</w:t>
      </w:r>
    </w:p>
    <w:p w:rsidR="00A3527D" w:rsidRDefault="00A3527D" w:rsidP="005963C7">
      <w:pPr>
        <w:rPr>
          <w:lang w:val="hr-HR" w:eastAsia="et-EE"/>
        </w:rPr>
      </w:pPr>
    </w:p>
    <w:p w:rsidR="00AE21EB" w:rsidRPr="00110C31" w:rsidRDefault="00117B7F" w:rsidP="00117B7F">
      <w:pPr>
        <w:pStyle w:val="Heading1"/>
        <w:ind w:left="720"/>
      </w:pPr>
      <w:r>
        <w:rPr>
          <w:lang w:val="hr-HR"/>
        </w:rPr>
        <w:t>Li</w:t>
      </w:r>
      <w:r w:rsidR="007F51B1" w:rsidRPr="00117B7F">
        <w:rPr>
          <w:lang w:val="hr-HR"/>
        </w:rPr>
        <w:t>teratura</w:t>
      </w:r>
      <w:r w:rsidR="00AE21EB" w:rsidRPr="00117B7F">
        <w:rPr>
          <w:lang w:val="hr-HR"/>
        </w:rPr>
        <w:t xml:space="preserve"> (Century Gothic, 1</w:t>
      </w:r>
      <w:r w:rsidR="00A065A5" w:rsidRPr="00117B7F">
        <w:rPr>
          <w:lang w:val="hr-HR"/>
        </w:rPr>
        <w:t>6</w:t>
      </w:r>
      <w:r w:rsidR="00AE21EB" w:rsidRPr="00117B7F">
        <w:rPr>
          <w:lang w:val="hr-HR"/>
        </w:rPr>
        <w:t xml:space="preserve"> pt)</w:t>
      </w:r>
    </w:p>
    <w:p w:rsidR="00AE21EB" w:rsidRPr="00A20C45" w:rsidRDefault="00AE21EB" w:rsidP="00AE21EB"/>
    <w:p w:rsidR="002A3D86" w:rsidRDefault="002A3D86" w:rsidP="002A3D86">
      <w:pPr>
        <w:jc w:val="left"/>
        <w:rPr>
          <w:lang w:val="hr-HR"/>
        </w:rPr>
      </w:pPr>
      <w:r>
        <w:rPr>
          <w:lang w:val="hr-HR"/>
        </w:rPr>
        <w:t>Na kraju rada, a</w:t>
      </w:r>
      <w:r w:rsidR="002862FF" w:rsidRPr="00E0324F">
        <w:rPr>
          <w:lang w:val="hr-HR"/>
        </w:rPr>
        <w:t xml:space="preserve">becednim redom </w:t>
      </w:r>
      <w:r w:rsidR="00774AD8" w:rsidRPr="00E0324F">
        <w:rPr>
          <w:lang w:val="hr-HR"/>
        </w:rPr>
        <w:t>priložiti popis referenci</w:t>
      </w:r>
      <w:r w:rsidR="002862FF">
        <w:rPr>
          <w:lang w:val="hr-HR"/>
        </w:rPr>
        <w:t>ja. Referencije</w:t>
      </w:r>
      <w:r w:rsidR="00774AD8" w:rsidRPr="00E0324F">
        <w:rPr>
          <w:lang w:val="hr-HR"/>
        </w:rPr>
        <w:t xml:space="preserve"> ne smiju biti numerirane ili nabrajane. Za </w:t>
      </w:r>
      <w:r w:rsidR="002862FF">
        <w:rPr>
          <w:lang w:val="hr-HR"/>
        </w:rPr>
        <w:t xml:space="preserve">pisanje referencija </w:t>
      </w:r>
      <w:r w:rsidR="00A3527D">
        <w:rPr>
          <w:lang w:val="hr-HR"/>
        </w:rPr>
        <w:t xml:space="preserve"> upotrijebiti</w:t>
      </w:r>
      <w:r w:rsidR="00774AD8" w:rsidRPr="00E0324F">
        <w:rPr>
          <w:lang w:val="hr-HR"/>
        </w:rPr>
        <w:t xml:space="preserve"> </w:t>
      </w:r>
      <w:r w:rsidR="00774AD8" w:rsidRPr="00E0324F">
        <w:rPr>
          <w:b/>
          <w:color w:val="365F91" w:themeColor="accent1" w:themeShade="BF"/>
          <w:lang w:val="hr-HR"/>
        </w:rPr>
        <w:t>Century Gothic, 10 pt</w:t>
      </w:r>
      <w:r w:rsidR="00774AD8" w:rsidRPr="00E0324F">
        <w:rPr>
          <w:lang w:val="hr-HR"/>
        </w:rPr>
        <w:t xml:space="preserve">. </w:t>
      </w:r>
      <w:r w:rsidR="002862FF">
        <w:rPr>
          <w:lang w:val="hr-HR"/>
        </w:rPr>
        <w:t>T</w:t>
      </w:r>
      <w:r w:rsidR="002862FF" w:rsidRPr="00E0324F">
        <w:rPr>
          <w:lang w:val="hr-HR"/>
        </w:rPr>
        <w:t>rebalo bi koristiti</w:t>
      </w:r>
      <w:r w:rsidR="002862FF">
        <w:rPr>
          <w:lang w:val="hr-HR"/>
        </w:rPr>
        <w:t>,</w:t>
      </w:r>
      <w:r w:rsidR="002862FF" w:rsidRPr="00E0324F">
        <w:rPr>
          <w:lang w:val="hr-HR"/>
        </w:rPr>
        <w:t xml:space="preserve"> što je više moguće</w:t>
      </w:r>
      <w:r w:rsidR="002862FF">
        <w:rPr>
          <w:lang w:val="hr-HR"/>
        </w:rPr>
        <w:t>,</w:t>
      </w:r>
      <w:r w:rsidR="002862FF" w:rsidRPr="00E0324F">
        <w:rPr>
          <w:lang w:val="hr-HR"/>
        </w:rPr>
        <w:t xml:space="preserve"> </w:t>
      </w:r>
      <w:r w:rsidR="002862FF">
        <w:rPr>
          <w:lang w:val="hr-HR"/>
        </w:rPr>
        <w:t>citiranja koja</w:t>
      </w:r>
      <w:r w:rsidR="00774AD8" w:rsidRPr="00E0324F">
        <w:rPr>
          <w:lang w:val="hr-HR"/>
        </w:rPr>
        <w:t xml:space="preserve"> </w:t>
      </w:r>
      <w:r w:rsidR="002862FF">
        <w:rPr>
          <w:lang w:val="hr-HR"/>
        </w:rPr>
        <w:t>nisu starija od 15-ak godina</w:t>
      </w:r>
      <w:r w:rsidR="00774AD8" w:rsidRPr="00E0324F">
        <w:rPr>
          <w:lang w:val="hr-HR"/>
        </w:rPr>
        <w:t>.</w:t>
      </w:r>
      <w:r>
        <w:rPr>
          <w:lang w:val="hr-HR"/>
        </w:rPr>
        <w:t xml:space="preserve"> </w:t>
      </w:r>
    </w:p>
    <w:p w:rsidR="002A3D86" w:rsidRDefault="002A3D86" w:rsidP="002A3D86">
      <w:pPr>
        <w:jc w:val="left"/>
        <w:rPr>
          <w:lang w:val="hr-HR"/>
        </w:rPr>
      </w:pPr>
    </w:p>
    <w:p w:rsidR="002A3D86" w:rsidRDefault="002A3D86" w:rsidP="002A3D86">
      <w:pPr>
        <w:jc w:val="left"/>
        <w:rPr>
          <w:lang w:val="hr-HR"/>
        </w:rPr>
      </w:pPr>
      <w:r>
        <w:rPr>
          <w:lang w:val="hr-HR"/>
        </w:rPr>
        <w:t xml:space="preserve">Pri citiranju radova koristiti </w:t>
      </w:r>
      <w:r w:rsidRPr="002A3D86">
        <w:rPr>
          <w:lang w:val="hr-HR"/>
        </w:rPr>
        <w:t>APA s</w:t>
      </w:r>
      <w:r>
        <w:rPr>
          <w:lang w:val="hr-HR"/>
        </w:rPr>
        <w:t>tandard (</w:t>
      </w:r>
      <w:hyperlink r:id="rId9" w:history="1">
        <w:r w:rsidRPr="00653183">
          <w:rPr>
            <w:rStyle w:val="Hyperlink"/>
            <w:lang w:val="hr-HR"/>
          </w:rPr>
          <w:t>http://www.unizd.hr/Portals/32/docs/APA%20standardi%20za%20citiranje%20literature.pdf?ver=2012-04-24-134130-227</w:t>
        </w:r>
      </w:hyperlink>
      <w:r w:rsidR="000263CC">
        <w:rPr>
          <w:lang w:val="hr-HR"/>
        </w:rPr>
        <w:t>).</w:t>
      </w:r>
    </w:p>
    <w:p w:rsidR="000263CC" w:rsidRDefault="000263CC" w:rsidP="002A3D86">
      <w:pPr>
        <w:jc w:val="left"/>
        <w:rPr>
          <w:lang w:val="hr-HR"/>
        </w:rPr>
      </w:pPr>
    </w:p>
    <w:p w:rsidR="000263CC" w:rsidRDefault="000263CC" w:rsidP="002A3D86">
      <w:pPr>
        <w:jc w:val="left"/>
        <w:rPr>
          <w:lang w:val="hr-HR"/>
        </w:rPr>
      </w:pPr>
      <w:r>
        <w:rPr>
          <w:lang w:val="hr-HR"/>
        </w:rPr>
        <w:t xml:space="preserve">Literaturu koncipirati u dvije zasebne skupine i navoditi  kako slijedi: </w:t>
      </w:r>
    </w:p>
    <w:p w:rsidR="000263CC" w:rsidRPr="00E0324F" w:rsidRDefault="000263CC" w:rsidP="002A3D86">
      <w:pPr>
        <w:jc w:val="left"/>
        <w:rPr>
          <w:lang w:val="hr-HR"/>
        </w:rPr>
      </w:pPr>
    </w:p>
    <w:p w:rsidR="002A3D86" w:rsidRDefault="002A3D86" w:rsidP="00AE21EB">
      <w:pPr>
        <w:rPr>
          <w:b/>
          <w:sz w:val="20"/>
          <w:szCs w:val="20"/>
          <w:lang w:val="hr-HR"/>
        </w:rPr>
      </w:pPr>
    </w:p>
    <w:p w:rsidR="00E0324F" w:rsidRPr="00E0324F" w:rsidRDefault="00E0324F" w:rsidP="00AE21EB">
      <w:pPr>
        <w:rPr>
          <w:b/>
          <w:sz w:val="20"/>
          <w:szCs w:val="20"/>
          <w:lang w:val="hr-HR"/>
        </w:rPr>
      </w:pPr>
      <w:r w:rsidRPr="00E0324F">
        <w:rPr>
          <w:b/>
          <w:sz w:val="20"/>
          <w:szCs w:val="20"/>
          <w:lang w:val="hr-HR"/>
        </w:rPr>
        <w:t>Časopisi i knjige:</w:t>
      </w:r>
    </w:p>
    <w:p w:rsidR="00774AD8" w:rsidRPr="00E0324F" w:rsidRDefault="00774AD8" w:rsidP="00774AD8">
      <w:pPr>
        <w:jc w:val="left"/>
        <w:rPr>
          <w:sz w:val="20"/>
          <w:szCs w:val="20"/>
          <w:lang w:val="hr-HR"/>
        </w:rPr>
      </w:pPr>
      <w:r w:rsidRPr="00E0324F">
        <w:rPr>
          <w:sz w:val="20"/>
          <w:szCs w:val="20"/>
          <w:lang w:val="hr-HR"/>
        </w:rPr>
        <w:t xml:space="preserve">Krilac, A, Novosel, D. (2003). Ispitivanje kvalitete zavara. Strojarstvo. Svezak 8. Str. 22-29. </w:t>
      </w:r>
      <w:r w:rsidR="00E0324F" w:rsidRPr="00E0324F">
        <w:rPr>
          <w:sz w:val="20"/>
          <w:szCs w:val="20"/>
          <w:lang w:val="hr-HR"/>
        </w:rPr>
        <w:t>Zagreb. (link ukoliko je raspoloživ)</w:t>
      </w:r>
    </w:p>
    <w:p w:rsidR="00E0324F" w:rsidRPr="00E0324F" w:rsidRDefault="00E0324F" w:rsidP="00774AD8">
      <w:pPr>
        <w:jc w:val="left"/>
        <w:rPr>
          <w:sz w:val="20"/>
          <w:szCs w:val="20"/>
          <w:lang w:val="hr-HR"/>
        </w:rPr>
      </w:pPr>
    </w:p>
    <w:p w:rsidR="00E0324F" w:rsidRPr="00E0324F" w:rsidRDefault="00E0324F" w:rsidP="00E0324F">
      <w:pPr>
        <w:jc w:val="left"/>
        <w:rPr>
          <w:sz w:val="20"/>
          <w:szCs w:val="20"/>
          <w:lang w:val="hr-HR"/>
        </w:rPr>
      </w:pPr>
      <w:r w:rsidRPr="00E0324F">
        <w:rPr>
          <w:sz w:val="20"/>
          <w:szCs w:val="20"/>
          <w:lang w:val="hr-HR"/>
        </w:rPr>
        <w:t>Kolak, R, Novokmet, P</w:t>
      </w:r>
      <w:r w:rsidR="00774AD8" w:rsidRPr="00E0324F">
        <w:rPr>
          <w:sz w:val="20"/>
          <w:szCs w:val="20"/>
          <w:lang w:val="hr-HR"/>
        </w:rPr>
        <w:t>.</w:t>
      </w:r>
      <w:r w:rsidRPr="00E0324F">
        <w:rPr>
          <w:sz w:val="20"/>
          <w:szCs w:val="20"/>
          <w:lang w:val="hr-HR"/>
        </w:rPr>
        <w:t xml:space="preserve">, Leut, K. </w:t>
      </w:r>
      <w:r w:rsidR="00774AD8" w:rsidRPr="00E0324F">
        <w:rPr>
          <w:sz w:val="20"/>
          <w:szCs w:val="20"/>
          <w:lang w:val="hr-HR"/>
        </w:rPr>
        <w:t xml:space="preserve"> (2003). Ispitivanje</w:t>
      </w:r>
      <w:r w:rsidRPr="00E0324F">
        <w:rPr>
          <w:sz w:val="20"/>
          <w:szCs w:val="20"/>
          <w:lang w:val="hr-HR"/>
        </w:rPr>
        <w:t xml:space="preserve"> posuda pod tlakom </w:t>
      </w:r>
      <w:r w:rsidR="00774AD8" w:rsidRPr="00E0324F">
        <w:rPr>
          <w:sz w:val="20"/>
          <w:szCs w:val="20"/>
          <w:lang w:val="hr-HR"/>
        </w:rPr>
        <w:t xml:space="preserve">. </w:t>
      </w:r>
      <w:r w:rsidRPr="00E0324F">
        <w:rPr>
          <w:sz w:val="20"/>
          <w:szCs w:val="20"/>
          <w:lang w:val="hr-HR"/>
        </w:rPr>
        <w:t>6 .</w:t>
      </w:r>
      <w:r w:rsidR="00774AD8" w:rsidRPr="00E0324F">
        <w:rPr>
          <w:sz w:val="20"/>
          <w:szCs w:val="20"/>
          <w:lang w:val="hr-HR"/>
        </w:rPr>
        <w:t xml:space="preserve">Kongres inženjera strojarstva. </w:t>
      </w:r>
      <w:r w:rsidRPr="00E0324F">
        <w:rPr>
          <w:sz w:val="20"/>
          <w:szCs w:val="20"/>
          <w:lang w:val="hr-HR"/>
        </w:rPr>
        <w:t>Vodice.</w:t>
      </w:r>
      <w:r>
        <w:rPr>
          <w:sz w:val="20"/>
          <w:szCs w:val="20"/>
          <w:lang w:val="hr-HR"/>
        </w:rPr>
        <w:t xml:space="preserve"> </w:t>
      </w:r>
      <w:r w:rsidR="00774AD8" w:rsidRPr="00E0324F">
        <w:rPr>
          <w:sz w:val="20"/>
          <w:szCs w:val="20"/>
          <w:lang w:val="hr-HR"/>
        </w:rPr>
        <w:t xml:space="preserve">Zbornik radova. </w:t>
      </w:r>
      <w:r w:rsidRPr="00E0324F">
        <w:rPr>
          <w:sz w:val="20"/>
          <w:szCs w:val="20"/>
          <w:lang w:val="hr-HR"/>
        </w:rPr>
        <w:t>s</w:t>
      </w:r>
      <w:r w:rsidR="00774AD8" w:rsidRPr="00E0324F">
        <w:rPr>
          <w:sz w:val="20"/>
          <w:szCs w:val="20"/>
          <w:lang w:val="hr-HR"/>
        </w:rPr>
        <w:t xml:space="preserve">tr. 22-29. </w:t>
      </w:r>
      <w:r w:rsidRPr="00E0324F">
        <w:rPr>
          <w:sz w:val="20"/>
          <w:szCs w:val="20"/>
          <w:lang w:val="hr-HR"/>
        </w:rPr>
        <w:t>(link ukoliko je raspoloživ)</w:t>
      </w:r>
    </w:p>
    <w:p w:rsidR="00E0324F" w:rsidRPr="00E0324F" w:rsidRDefault="00E0324F" w:rsidP="00E0324F">
      <w:pPr>
        <w:jc w:val="left"/>
        <w:rPr>
          <w:sz w:val="20"/>
          <w:szCs w:val="20"/>
          <w:lang w:val="hr-HR"/>
        </w:rPr>
      </w:pPr>
    </w:p>
    <w:p w:rsidR="00E0324F" w:rsidRPr="00E0324F" w:rsidRDefault="00E0324F" w:rsidP="00E0324F">
      <w:pPr>
        <w:jc w:val="left"/>
        <w:rPr>
          <w:b/>
          <w:sz w:val="20"/>
          <w:szCs w:val="20"/>
          <w:lang w:val="hr-HR"/>
        </w:rPr>
      </w:pPr>
      <w:r w:rsidRPr="00E0324F">
        <w:rPr>
          <w:b/>
          <w:sz w:val="20"/>
          <w:szCs w:val="20"/>
          <w:lang w:val="hr-HR"/>
        </w:rPr>
        <w:t>Internetski izvori:</w:t>
      </w:r>
    </w:p>
    <w:p w:rsidR="00E0324F" w:rsidRPr="00E0324F" w:rsidRDefault="00E0324F" w:rsidP="00E0324F">
      <w:pPr>
        <w:jc w:val="left"/>
        <w:rPr>
          <w:sz w:val="20"/>
          <w:szCs w:val="20"/>
          <w:lang w:val="hr-HR"/>
        </w:rPr>
      </w:pPr>
    </w:p>
    <w:p w:rsidR="00E0324F" w:rsidRPr="00E0324F" w:rsidRDefault="00E0324F" w:rsidP="00E0324F">
      <w:pPr>
        <w:jc w:val="left"/>
        <w:rPr>
          <w:sz w:val="20"/>
          <w:szCs w:val="20"/>
          <w:lang w:val="hr-HR"/>
        </w:rPr>
      </w:pPr>
      <w:r w:rsidRPr="00E0324F">
        <w:rPr>
          <w:sz w:val="20"/>
          <w:szCs w:val="20"/>
          <w:lang w:val="hr-HR"/>
        </w:rPr>
        <w:t>http://citeseerx.ist.psu.edu/viewdoc/download?doi=10.1.1.86.8010&amp;rep=rep1&amp;type=pdf / (12.05.2020)</w:t>
      </w:r>
    </w:p>
    <w:p w:rsidR="00E0324F" w:rsidRPr="00E0324F" w:rsidRDefault="00E0324F" w:rsidP="00E0324F">
      <w:pPr>
        <w:jc w:val="left"/>
        <w:rPr>
          <w:sz w:val="20"/>
          <w:szCs w:val="20"/>
          <w:lang w:val="hr-HR"/>
        </w:rPr>
      </w:pPr>
    </w:p>
    <w:p w:rsidR="00E0324F" w:rsidRPr="00E0324F" w:rsidRDefault="00E0324F" w:rsidP="00E0324F">
      <w:pPr>
        <w:jc w:val="left"/>
        <w:rPr>
          <w:sz w:val="20"/>
          <w:szCs w:val="20"/>
          <w:lang w:val="hr-HR"/>
        </w:rPr>
      </w:pPr>
      <w:r w:rsidRPr="00E0324F">
        <w:rPr>
          <w:sz w:val="20"/>
          <w:szCs w:val="20"/>
          <w:lang w:val="hr-HR"/>
        </w:rPr>
        <w:t>http://citeseerx.ist.psu.edu/viewdoc/download?doi=10.1.1.86</w:t>
      </w:r>
      <w:r w:rsidR="009B09F0">
        <w:rPr>
          <w:sz w:val="20"/>
          <w:szCs w:val="20"/>
          <w:lang w:val="hr-HR"/>
        </w:rPr>
        <w:t>.8010&amp;rep=rep1&amp;type=pdf / (12.07</w:t>
      </w:r>
      <w:r w:rsidRPr="00E0324F">
        <w:rPr>
          <w:sz w:val="20"/>
          <w:szCs w:val="20"/>
          <w:lang w:val="hr-HR"/>
        </w:rPr>
        <w:t>.2020</w:t>
      </w:r>
      <w:r w:rsidR="009B09F0">
        <w:rPr>
          <w:sz w:val="20"/>
          <w:szCs w:val="20"/>
          <w:lang w:val="hr-HR"/>
        </w:rPr>
        <w:t>)</w:t>
      </w:r>
    </w:p>
    <w:p w:rsidR="00E0324F" w:rsidRPr="00E0324F" w:rsidRDefault="00E0324F" w:rsidP="00E0324F">
      <w:pPr>
        <w:jc w:val="left"/>
        <w:rPr>
          <w:sz w:val="20"/>
          <w:szCs w:val="20"/>
          <w:lang w:val="hr-HR"/>
        </w:rPr>
      </w:pPr>
    </w:p>
    <w:p w:rsidR="00765DBF" w:rsidRDefault="00E0324F" w:rsidP="00E0324F">
      <w:pPr>
        <w:jc w:val="left"/>
        <w:rPr>
          <w:sz w:val="20"/>
          <w:szCs w:val="20"/>
          <w:lang w:val="hr-HR"/>
        </w:rPr>
      </w:pPr>
      <w:r w:rsidRPr="00E0324F">
        <w:rPr>
          <w:sz w:val="20"/>
          <w:szCs w:val="20"/>
          <w:lang w:val="hr-HR"/>
        </w:rPr>
        <w:t>http://citeseerx.ist.psu.edu/viewdoc/download?doi=10.1.1.86</w:t>
      </w:r>
      <w:r w:rsidR="009B09F0">
        <w:rPr>
          <w:sz w:val="20"/>
          <w:szCs w:val="20"/>
          <w:lang w:val="hr-HR"/>
        </w:rPr>
        <w:t>.8010&amp;rep=rep1&amp;type=pdf / (12.09</w:t>
      </w:r>
      <w:r w:rsidRPr="00E0324F">
        <w:rPr>
          <w:sz w:val="20"/>
          <w:szCs w:val="20"/>
          <w:lang w:val="hr-HR"/>
        </w:rPr>
        <w:t>.2020</w:t>
      </w:r>
      <w:r w:rsidR="009B09F0">
        <w:rPr>
          <w:sz w:val="20"/>
          <w:szCs w:val="20"/>
          <w:lang w:val="hr-HR"/>
        </w:rPr>
        <w:t>)</w:t>
      </w:r>
    </w:p>
    <w:p w:rsidR="00117B7F" w:rsidRDefault="00117B7F" w:rsidP="00E0324F">
      <w:pPr>
        <w:jc w:val="left"/>
        <w:rPr>
          <w:sz w:val="20"/>
          <w:szCs w:val="20"/>
          <w:lang w:val="hr-HR"/>
        </w:rPr>
      </w:pPr>
    </w:p>
    <w:p w:rsidR="00117B7F" w:rsidRPr="00117B7F" w:rsidRDefault="00117B7F" w:rsidP="00117B7F">
      <w:pPr>
        <w:shd w:val="clear" w:color="auto" w:fill="D9D9D9" w:themeFill="background1" w:themeFillShade="D9"/>
        <w:jc w:val="left"/>
        <w:rPr>
          <w:sz w:val="20"/>
          <w:szCs w:val="20"/>
          <w:lang w:val="hr-HR"/>
        </w:rPr>
      </w:pPr>
      <w:r w:rsidRPr="000A4A6E">
        <w:rPr>
          <w:b/>
          <w:sz w:val="20"/>
          <w:szCs w:val="20"/>
          <w:lang w:val="hr-HR"/>
        </w:rPr>
        <w:t>Ime i prezime autora</w:t>
      </w:r>
      <w:r w:rsidRPr="00117B7F">
        <w:rPr>
          <w:sz w:val="20"/>
          <w:szCs w:val="20"/>
          <w:lang w:val="hr-HR"/>
        </w:rPr>
        <w:t>, kontakt podaci i ključni podaci iz životopisa.</w:t>
      </w:r>
      <w:r w:rsidR="00A3527D">
        <w:rPr>
          <w:sz w:val="20"/>
          <w:szCs w:val="20"/>
          <w:lang w:val="hr-HR"/>
        </w:rPr>
        <w:t xml:space="preserve"> (30-ak riječi)</w:t>
      </w:r>
    </w:p>
    <w:p w:rsidR="00117B7F" w:rsidRPr="00117B7F" w:rsidRDefault="00117B7F" w:rsidP="00117B7F">
      <w:pPr>
        <w:shd w:val="clear" w:color="auto" w:fill="D9D9D9" w:themeFill="background1" w:themeFillShade="D9"/>
        <w:jc w:val="left"/>
        <w:rPr>
          <w:sz w:val="20"/>
          <w:szCs w:val="20"/>
          <w:lang w:val="hr-HR"/>
        </w:rPr>
      </w:pPr>
    </w:p>
    <w:p w:rsidR="00117B7F" w:rsidRPr="00117B7F" w:rsidRDefault="00117B7F" w:rsidP="00117B7F">
      <w:pPr>
        <w:shd w:val="clear" w:color="auto" w:fill="D9D9D9" w:themeFill="background1" w:themeFillShade="D9"/>
        <w:jc w:val="left"/>
        <w:rPr>
          <w:sz w:val="20"/>
          <w:szCs w:val="20"/>
          <w:lang w:val="hr-HR"/>
        </w:rPr>
      </w:pPr>
      <w:r w:rsidRPr="000A4A6E">
        <w:rPr>
          <w:b/>
          <w:sz w:val="20"/>
          <w:szCs w:val="20"/>
          <w:lang w:val="hr-HR"/>
        </w:rPr>
        <w:t>Ime i prezime koautora</w:t>
      </w:r>
      <w:r w:rsidRPr="00117B7F">
        <w:rPr>
          <w:sz w:val="20"/>
          <w:szCs w:val="20"/>
          <w:lang w:val="hr-HR"/>
        </w:rPr>
        <w:t>, kontakt podaci i ključni podaci iz životopisa</w:t>
      </w:r>
    </w:p>
    <w:p w:rsidR="00765DBF" w:rsidRDefault="00765DBF">
      <w:pPr>
        <w:tabs>
          <w:tab w:val="clear" w:pos="284"/>
          <w:tab w:val="clear" w:pos="8820"/>
        </w:tabs>
        <w:ind w:right="0"/>
        <w:jc w:val="left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br w:type="page"/>
      </w:r>
    </w:p>
    <w:p w:rsidR="00E0324F" w:rsidRPr="00E0324F" w:rsidRDefault="00E0324F" w:rsidP="00E0324F">
      <w:pPr>
        <w:jc w:val="left"/>
        <w:rPr>
          <w:sz w:val="20"/>
          <w:szCs w:val="20"/>
          <w:lang w:val="hr-HR"/>
        </w:rPr>
      </w:pPr>
    </w:p>
    <w:p w:rsidR="00E0324F" w:rsidRPr="00E0324F" w:rsidRDefault="00E0324F" w:rsidP="00E0324F">
      <w:pPr>
        <w:jc w:val="left"/>
        <w:rPr>
          <w:sz w:val="20"/>
          <w:szCs w:val="20"/>
          <w:lang w:val="hr-HR"/>
        </w:rPr>
      </w:pPr>
    </w:p>
    <w:p w:rsidR="00765DBF" w:rsidRPr="00765DBF" w:rsidRDefault="00765DBF" w:rsidP="00765DBF">
      <w:pPr>
        <w:spacing w:line="276" w:lineRule="auto"/>
        <w:rPr>
          <w:rFonts w:eastAsia="Times New Roman"/>
          <w:b/>
          <w:color w:val="365F91" w:themeColor="accent1" w:themeShade="BF"/>
          <w:sz w:val="42"/>
          <w:szCs w:val="42"/>
          <w:lang w:val="hr-HR" w:eastAsia="et-EE"/>
        </w:rPr>
      </w:pPr>
      <w:r>
        <w:rPr>
          <w:rFonts w:eastAsia="Times New Roman"/>
          <w:b/>
          <w:color w:val="365F91" w:themeColor="accent1" w:themeShade="BF"/>
          <w:sz w:val="42"/>
          <w:szCs w:val="42"/>
          <w:lang w:val="hr-HR" w:eastAsia="et-EE"/>
        </w:rPr>
        <w:t>Upute za formatiranje teksta</w:t>
      </w:r>
    </w:p>
    <w:p w:rsidR="00D275D7" w:rsidRDefault="00D275D7" w:rsidP="00765DBF">
      <w:pPr>
        <w:spacing w:line="276" w:lineRule="auto"/>
        <w:rPr>
          <w:lang w:val="hr-HR"/>
        </w:rPr>
      </w:pPr>
    </w:p>
    <w:p w:rsidR="00D275D7" w:rsidRDefault="00D275D7" w:rsidP="00765DBF">
      <w:pPr>
        <w:spacing w:line="276" w:lineRule="auto"/>
        <w:rPr>
          <w:lang w:val="hr-HR"/>
        </w:rPr>
      </w:pPr>
    </w:p>
    <w:p w:rsidR="00765DBF" w:rsidRPr="00123C1C" w:rsidRDefault="00765DBF" w:rsidP="00765DBF">
      <w:pPr>
        <w:spacing w:line="276" w:lineRule="auto"/>
        <w:rPr>
          <w:lang w:val="hr-HR"/>
        </w:rPr>
      </w:pPr>
      <w:r w:rsidRPr="00123C1C">
        <w:rPr>
          <w:lang w:val="hr-HR"/>
        </w:rPr>
        <w:t xml:space="preserve">Tekst rada </w:t>
      </w:r>
      <w:r w:rsidR="00E00593">
        <w:rPr>
          <w:lang w:val="hr-HR"/>
        </w:rPr>
        <w:t xml:space="preserve">se piše </w:t>
      </w:r>
      <w:r w:rsidRPr="00123C1C">
        <w:rPr>
          <w:lang w:val="hr-HR"/>
        </w:rPr>
        <w:t xml:space="preserve">u </w:t>
      </w:r>
      <w:r w:rsidRPr="002921F1">
        <w:rPr>
          <w:b/>
          <w:color w:val="365F91" w:themeColor="accent1" w:themeShade="BF"/>
          <w:lang w:val="hr-HR"/>
        </w:rPr>
        <w:t>Century Gothic</w:t>
      </w:r>
      <w:r w:rsidRPr="002921F1">
        <w:rPr>
          <w:color w:val="365F91" w:themeColor="accent1" w:themeShade="BF"/>
          <w:lang w:val="hr-HR"/>
        </w:rPr>
        <w:t xml:space="preserve"> </w:t>
      </w:r>
      <w:r w:rsidR="002921F1">
        <w:rPr>
          <w:lang w:val="hr-HR"/>
        </w:rPr>
        <w:t>stilu,</w:t>
      </w:r>
      <w:r w:rsidRPr="00123C1C">
        <w:rPr>
          <w:lang w:val="hr-HR"/>
        </w:rPr>
        <w:t xml:space="preserve"> a veličine znakova kako slijedi:</w:t>
      </w:r>
    </w:p>
    <w:p w:rsidR="00765DBF" w:rsidRDefault="00765DBF" w:rsidP="00765DBF">
      <w:pPr>
        <w:pStyle w:val="ListParagraph"/>
        <w:numPr>
          <w:ilvl w:val="0"/>
          <w:numId w:val="22"/>
        </w:numPr>
        <w:spacing w:line="276" w:lineRule="auto"/>
        <w:rPr>
          <w:lang w:val="hr-HR"/>
        </w:rPr>
      </w:pPr>
      <w:r>
        <w:rPr>
          <w:lang w:val="hr-HR"/>
        </w:rPr>
        <w:t>Naslov rada, 21 pt (bold)</w:t>
      </w:r>
      <w:r w:rsidR="006F73BC">
        <w:rPr>
          <w:lang w:val="hr-HR"/>
        </w:rPr>
        <w:t>,</w:t>
      </w:r>
    </w:p>
    <w:p w:rsidR="00765DBF" w:rsidRDefault="00765DBF" w:rsidP="00765DBF">
      <w:pPr>
        <w:pStyle w:val="ListParagraph"/>
        <w:numPr>
          <w:ilvl w:val="0"/>
          <w:numId w:val="22"/>
        </w:numPr>
        <w:spacing w:line="276" w:lineRule="auto"/>
        <w:rPr>
          <w:lang w:val="hr-HR"/>
        </w:rPr>
      </w:pPr>
      <w:r w:rsidRPr="00AE7E13">
        <w:rPr>
          <w:lang w:val="hr-HR"/>
        </w:rPr>
        <w:t xml:space="preserve">Osnovni </w:t>
      </w:r>
      <w:r w:rsidR="002921F1">
        <w:rPr>
          <w:lang w:val="hr-HR"/>
        </w:rPr>
        <w:t xml:space="preserve">tekst, </w:t>
      </w:r>
      <w:r w:rsidRPr="00AE7E13">
        <w:rPr>
          <w:lang w:val="hr-HR"/>
        </w:rPr>
        <w:t xml:space="preserve">11 pt (nenaglašen), </w:t>
      </w:r>
    </w:p>
    <w:p w:rsidR="00765DBF" w:rsidRPr="00AE7E13" w:rsidRDefault="00765DBF" w:rsidP="00765DBF">
      <w:pPr>
        <w:pStyle w:val="ListParagraph"/>
        <w:numPr>
          <w:ilvl w:val="0"/>
          <w:numId w:val="22"/>
        </w:numPr>
        <w:spacing w:line="276" w:lineRule="auto"/>
        <w:rPr>
          <w:lang w:val="hr-HR"/>
        </w:rPr>
      </w:pPr>
      <w:r w:rsidRPr="00AE7E13">
        <w:rPr>
          <w:lang w:val="hr-HR"/>
        </w:rPr>
        <w:t xml:space="preserve">Nazivi tablica, slika </w:t>
      </w:r>
      <w:r w:rsidR="002921F1">
        <w:rPr>
          <w:lang w:val="hr-HR"/>
        </w:rPr>
        <w:t xml:space="preserve">i </w:t>
      </w:r>
      <w:r w:rsidRPr="00AE7E13">
        <w:rPr>
          <w:lang w:val="hr-HR"/>
        </w:rPr>
        <w:t xml:space="preserve"> izvori 10 pt (bold) i </w:t>
      </w:r>
    </w:p>
    <w:p w:rsidR="00765DBF" w:rsidRPr="00123C1C" w:rsidRDefault="00765DBF" w:rsidP="00765DBF">
      <w:pPr>
        <w:pStyle w:val="ListParagraph"/>
        <w:numPr>
          <w:ilvl w:val="0"/>
          <w:numId w:val="22"/>
        </w:numPr>
        <w:spacing w:line="276" w:lineRule="auto"/>
        <w:rPr>
          <w:lang w:val="hr-HR"/>
        </w:rPr>
      </w:pPr>
      <w:r w:rsidRPr="00123C1C">
        <w:rPr>
          <w:lang w:val="hr-HR"/>
        </w:rPr>
        <w:t>Naslovi poglavlja</w:t>
      </w:r>
      <w:r w:rsidR="002921F1">
        <w:rPr>
          <w:lang w:val="hr-HR"/>
        </w:rPr>
        <w:t>,</w:t>
      </w:r>
      <w:r w:rsidRPr="00123C1C">
        <w:rPr>
          <w:lang w:val="hr-HR"/>
        </w:rPr>
        <w:t xml:space="preserve"> 16 pt (bold</w:t>
      </w:r>
      <w:r>
        <w:rPr>
          <w:lang w:val="hr-HR"/>
        </w:rPr>
        <w:t>).</w:t>
      </w:r>
    </w:p>
    <w:p w:rsidR="00ED7307" w:rsidRDefault="00ED7307" w:rsidP="00ED7307">
      <w:pPr>
        <w:spacing w:line="276" w:lineRule="auto"/>
        <w:rPr>
          <w:lang w:val="hr-HR"/>
        </w:rPr>
      </w:pPr>
    </w:p>
    <w:p w:rsidR="00ED7307" w:rsidRPr="00ED7307" w:rsidRDefault="00ED7307" w:rsidP="00ED7307">
      <w:pPr>
        <w:spacing w:line="276" w:lineRule="auto"/>
        <w:rPr>
          <w:lang w:val="hr-HR"/>
        </w:rPr>
      </w:pPr>
      <w:r>
        <w:rPr>
          <w:lang w:val="hr-HR"/>
        </w:rPr>
        <w:t>Poravnavanje teksta je lijevo</w:t>
      </w:r>
      <w:r w:rsidRPr="00ED7307">
        <w:rPr>
          <w:lang w:val="hr-HR"/>
        </w:rPr>
        <w:t>, bez uvlaka, a novi pasos odvojiti praznim redom.</w:t>
      </w:r>
    </w:p>
    <w:p w:rsidR="00765DBF" w:rsidRDefault="00765DBF" w:rsidP="00765DBF">
      <w:pPr>
        <w:spacing w:line="276" w:lineRule="auto"/>
        <w:rPr>
          <w:lang w:val="hr-HR"/>
        </w:rPr>
      </w:pPr>
    </w:p>
    <w:p w:rsidR="00765DBF" w:rsidRDefault="00765DBF" w:rsidP="00765DBF">
      <w:pPr>
        <w:spacing w:line="276" w:lineRule="auto"/>
        <w:rPr>
          <w:lang w:val="hr-HR"/>
        </w:rPr>
      </w:pPr>
      <w:r>
        <w:rPr>
          <w:lang w:val="hr-HR"/>
        </w:rPr>
        <w:t xml:space="preserve">Nabrajanje u tekstu </w:t>
      </w:r>
      <w:r w:rsidR="00D275D7">
        <w:rPr>
          <w:lang w:val="hr-HR"/>
        </w:rPr>
        <w:t xml:space="preserve">označavati </w:t>
      </w:r>
      <w:r>
        <w:rPr>
          <w:lang w:val="hr-HR"/>
        </w:rPr>
        <w:t>kao na primjeru</w:t>
      </w:r>
      <w:r w:rsidR="00ED7307">
        <w:rPr>
          <w:lang w:val="hr-HR"/>
        </w:rPr>
        <w:t xml:space="preserve"> gore</w:t>
      </w:r>
      <w:r>
        <w:rPr>
          <w:lang w:val="hr-HR"/>
        </w:rPr>
        <w:t>.</w:t>
      </w:r>
    </w:p>
    <w:p w:rsidR="002921F1" w:rsidRDefault="002921F1" w:rsidP="00765DBF">
      <w:pPr>
        <w:spacing w:line="276" w:lineRule="auto"/>
        <w:rPr>
          <w:lang w:val="hr-HR"/>
        </w:rPr>
      </w:pPr>
    </w:p>
    <w:p w:rsidR="002921F1" w:rsidRDefault="00D275D7" w:rsidP="00765DBF">
      <w:pPr>
        <w:spacing w:line="276" w:lineRule="auto"/>
        <w:rPr>
          <w:lang w:val="hr-HR"/>
        </w:rPr>
      </w:pPr>
      <w:r>
        <w:rPr>
          <w:lang w:val="hr-HR"/>
        </w:rPr>
        <w:t>Veličina p</w:t>
      </w:r>
      <w:r w:rsidR="002921F1">
        <w:rPr>
          <w:lang w:val="hr-HR"/>
        </w:rPr>
        <w:t>rored</w:t>
      </w:r>
      <w:r>
        <w:rPr>
          <w:lang w:val="hr-HR"/>
        </w:rPr>
        <w:t>a iznosi</w:t>
      </w:r>
      <w:r w:rsidR="006F73BC">
        <w:rPr>
          <w:lang w:val="hr-HR"/>
        </w:rPr>
        <w:t xml:space="preserve"> 1.</w:t>
      </w:r>
      <w:r w:rsidR="002921F1">
        <w:rPr>
          <w:lang w:val="hr-HR"/>
        </w:rPr>
        <w:t>15.</w:t>
      </w:r>
    </w:p>
    <w:p w:rsidR="00E00593" w:rsidRDefault="00E00593" w:rsidP="00765DBF">
      <w:pPr>
        <w:spacing w:line="276" w:lineRule="auto"/>
        <w:rPr>
          <w:lang w:val="hr-HR"/>
        </w:rPr>
      </w:pPr>
    </w:p>
    <w:p w:rsidR="00E00593" w:rsidRPr="00123C1C" w:rsidRDefault="00E00593" w:rsidP="00765DBF">
      <w:pPr>
        <w:spacing w:line="276" w:lineRule="auto"/>
        <w:rPr>
          <w:lang w:val="hr-HR"/>
        </w:rPr>
      </w:pPr>
      <w:r>
        <w:rPr>
          <w:lang w:val="hr-HR"/>
        </w:rPr>
        <w:t>Rad pisati u skladu s hrvatskim pravopisom, u  trećem licu i prikladnom tehničkom terminologijom.</w:t>
      </w:r>
    </w:p>
    <w:p w:rsidR="00765DBF" w:rsidRPr="00123C1C" w:rsidRDefault="00765DBF" w:rsidP="00765DBF">
      <w:pPr>
        <w:spacing w:line="276" w:lineRule="auto"/>
        <w:rPr>
          <w:lang w:val="hr-HR"/>
        </w:rPr>
      </w:pPr>
    </w:p>
    <w:p w:rsidR="00765DBF" w:rsidRPr="00123C1C" w:rsidRDefault="00765DBF" w:rsidP="00765DBF">
      <w:pPr>
        <w:spacing w:line="276" w:lineRule="auto"/>
        <w:rPr>
          <w:lang w:val="hr-HR"/>
        </w:rPr>
      </w:pPr>
      <w:r>
        <w:rPr>
          <w:lang w:val="hr-HR"/>
        </w:rPr>
        <w:t>S</w:t>
      </w:r>
      <w:r w:rsidRPr="00123C1C">
        <w:rPr>
          <w:lang w:val="hr-HR"/>
        </w:rPr>
        <w:t>like i tablice</w:t>
      </w:r>
      <w:r w:rsidR="00D275D7">
        <w:rPr>
          <w:lang w:val="hr-HR"/>
        </w:rPr>
        <w:t xml:space="preserve"> numerirati uzlazno</w:t>
      </w:r>
      <w:r w:rsidRPr="00123C1C">
        <w:rPr>
          <w:lang w:val="hr-HR"/>
        </w:rPr>
        <w:t>,</w:t>
      </w:r>
      <w:r w:rsidR="00803CCB">
        <w:rPr>
          <w:lang w:val="hr-HR"/>
        </w:rPr>
        <w:t xml:space="preserve"> a nazive navesti</w:t>
      </w:r>
      <w:r w:rsidR="00D275D7">
        <w:rPr>
          <w:lang w:val="hr-HR"/>
        </w:rPr>
        <w:t xml:space="preserve"> u </w:t>
      </w:r>
      <w:r w:rsidRPr="00E0324F">
        <w:rPr>
          <w:b/>
          <w:color w:val="365F91" w:themeColor="accent1" w:themeShade="BF"/>
          <w:lang w:val="hr-HR"/>
        </w:rPr>
        <w:t>Century Gothic, 10 pt</w:t>
      </w:r>
      <w:r w:rsidR="00D275D7">
        <w:rPr>
          <w:lang w:val="hr-HR"/>
        </w:rPr>
        <w:t>, kao na primjeru</w:t>
      </w:r>
      <w:r w:rsidRPr="00123C1C">
        <w:rPr>
          <w:lang w:val="hr-HR"/>
        </w:rPr>
        <w:t>:</w:t>
      </w:r>
    </w:p>
    <w:p w:rsidR="00765DBF" w:rsidRPr="00123C1C" w:rsidRDefault="00765DBF" w:rsidP="00765DBF">
      <w:pPr>
        <w:spacing w:line="276" w:lineRule="auto"/>
        <w:rPr>
          <w:lang w:val="hr-HR"/>
        </w:rPr>
      </w:pPr>
    </w:p>
    <w:p w:rsidR="00765DBF" w:rsidRPr="00123C1C" w:rsidRDefault="00765DBF" w:rsidP="00765DBF">
      <w:pPr>
        <w:spacing w:line="276" w:lineRule="auto"/>
        <w:rPr>
          <w:lang w:val="hr-HR"/>
        </w:rPr>
      </w:pPr>
    </w:p>
    <w:p w:rsidR="00765DBF" w:rsidRPr="00123C1C" w:rsidRDefault="00765DBF" w:rsidP="00765DBF">
      <w:pPr>
        <w:spacing w:line="276" w:lineRule="auto"/>
        <w:jc w:val="center"/>
        <w:rPr>
          <w:b/>
          <w:lang w:val="hr-HR"/>
        </w:rPr>
      </w:pPr>
      <w:r w:rsidRPr="00123C1C">
        <w:rPr>
          <w:b/>
          <w:noProof/>
          <w:lang w:val="hr-HR" w:eastAsia="hr-HR"/>
        </w:rPr>
        <w:drawing>
          <wp:inline distT="0" distB="0" distL="0" distR="0" wp14:anchorId="44BB1474" wp14:editId="580C8932">
            <wp:extent cx="3471631" cy="19526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da traverznog prstena - turbina D_21_lipnja 2016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824" cy="195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DBF" w:rsidRPr="00123C1C" w:rsidRDefault="00765DBF" w:rsidP="00765DBF">
      <w:pPr>
        <w:spacing w:line="276" w:lineRule="auto"/>
        <w:jc w:val="center"/>
        <w:rPr>
          <w:b/>
          <w:lang w:val="hr-HR"/>
        </w:rPr>
      </w:pPr>
    </w:p>
    <w:p w:rsidR="00765DBF" w:rsidRPr="00E0324F" w:rsidRDefault="00765DBF" w:rsidP="00765DBF">
      <w:pPr>
        <w:jc w:val="center"/>
        <w:rPr>
          <w:b/>
          <w:sz w:val="20"/>
          <w:szCs w:val="20"/>
          <w:lang w:val="hr-HR"/>
        </w:rPr>
      </w:pPr>
      <w:r w:rsidRPr="00E0324F">
        <w:rPr>
          <w:b/>
          <w:sz w:val="20"/>
          <w:szCs w:val="20"/>
          <w:lang w:val="hr-HR"/>
        </w:rPr>
        <w:t>Slika 1. Naziv slike</w:t>
      </w:r>
    </w:p>
    <w:p w:rsidR="00765DBF" w:rsidRPr="00E0324F" w:rsidRDefault="00765DBF" w:rsidP="00765DBF">
      <w:pPr>
        <w:spacing w:line="276" w:lineRule="auto"/>
        <w:jc w:val="center"/>
        <w:rPr>
          <w:b/>
          <w:sz w:val="20"/>
          <w:szCs w:val="20"/>
          <w:lang w:val="hr-HR"/>
        </w:rPr>
      </w:pPr>
      <w:r w:rsidRPr="00E0324F">
        <w:rPr>
          <w:b/>
          <w:sz w:val="20"/>
          <w:szCs w:val="20"/>
          <w:lang w:val="hr-HR"/>
        </w:rPr>
        <w:t xml:space="preserve">Izvor: </w:t>
      </w:r>
      <w:r w:rsidRPr="00E0324F">
        <w:rPr>
          <w:sz w:val="20"/>
          <w:szCs w:val="20"/>
          <w:lang w:val="hr-HR"/>
        </w:rPr>
        <w:t xml:space="preserve">(link sa datumom preuzimanja ili autor npr. </w:t>
      </w:r>
      <w:r w:rsidRPr="00E0324F">
        <w:rPr>
          <w:b/>
          <w:sz w:val="20"/>
          <w:szCs w:val="20"/>
          <w:lang w:val="hr-HR"/>
        </w:rPr>
        <w:t>Longin (2019</w:t>
      </w:r>
      <w:r w:rsidRPr="00E0324F">
        <w:rPr>
          <w:sz w:val="20"/>
          <w:szCs w:val="20"/>
          <w:lang w:val="hr-HR"/>
        </w:rPr>
        <w:t xml:space="preserve">) ili </w:t>
      </w:r>
      <w:r w:rsidRPr="00E0324F">
        <w:rPr>
          <w:b/>
          <w:sz w:val="20"/>
          <w:szCs w:val="20"/>
          <w:lang w:val="hr-HR"/>
        </w:rPr>
        <w:t>Longin i sur. (2019)</w:t>
      </w:r>
    </w:p>
    <w:p w:rsidR="00765DBF" w:rsidRPr="00123C1C" w:rsidRDefault="00765DBF" w:rsidP="00765DBF">
      <w:pPr>
        <w:spacing w:line="276" w:lineRule="auto"/>
        <w:jc w:val="center"/>
        <w:rPr>
          <w:b/>
          <w:lang w:val="hr-HR"/>
        </w:rPr>
      </w:pPr>
    </w:p>
    <w:p w:rsidR="00A27415" w:rsidRDefault="00A27415">
      <w:pPr>
        <w:tabs>
          <w:tab w:val="clear" w:pos="284"/>
          <w:tab w:val="clear" w:pos="8820"/>
        </w:tabs>
        <w:ind w:right="0"/>
        <w:jc w:val="left"/>
        <w:rPr>
          <w:lang w:val="hr-HR"/>
        </w:rPr>
      </w:pPr>
      <w:r>
        <w:rPr>
          <w:lang w:val="hr-HR"/>
        </w:rPr>
        <w:br w:type="page"/>
      </w:r>
    </w:p>
    <w:p w:rsidR="00765DBF" w:rsidRPr="00123C1C" w:rsidRDefault="00765DBF" w:rsidP="00A27415">
      <w:pPr>
        <w:spacing w:line="276" w:lineRule="auto"/>
        <w:rPr>
          <w:lang w:val="hr-HR"/>
        </w:rPr>
      </w:pPr>
    </w:p>
    <w:p w:rsidR="00765DBF" w:rsidRPr="00E0324F" w:rsidRDefault="00765DBF" w:rsidP="00765DBF">
      <w:pPr>
        <w:spacing w:line="276" w:lineRule="auto"/>
        <w:rPr>
          <w:b/>
          <w:sz w:val="20"/>
          <w:szCs w:val="20"/>
          <w:lang w:val="hr-HR"/>
        </w:rPr>
      </w:pPr>
      <w:r w:rsidRPr="00E0324F">
        <w:rPr>
          <w:b/>
          <w:sz w:val="20"/>
          <w:szCs w:val="20"/>
          <w:lang w:val="hr-HR"/>
        </w:rPr>
        <w:t>Tablica 1. Naziv slike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765DBF" w:rsidRPr="00123C1C" w:rsidTr="00316B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65DBF" w:rsidRPr="00123C1C" w:rsidRDefault="00765DBF" w:rsidP="00316B05">
            <w:pPr>
              <w:spacing w:line="276" w:lineRule="auto"/>
              <w:rPr>
                <w:lang w:val="hr-HR"/>
              </w:rPr>
            </w:pPr>
          </w:p>
        </w:tc>
        <w:tc>
          <w:tcPr>
            <w:tcW w:w="2265" w:type="dxa"/>
          </w:tcPr>
          <w:p w:rsidR="00765DBF" w:rsidRPr="00123C1C" w:rsidRDefault="00765DBF" w:rsidP="00316B0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  <w:r w:rsidRPr="00123C1C">
              <w:rPr>
                <w:lang w:val="hr-HR"/>
              </w:rPr>
              <w:t>siječanj</w:t>
            </w:r>
          </w:p>
        </w:tc>
        <w:tc>
          <w:tcPr>
            <w:tcW w:w="2265" w:type="dxa"/>
          </w:tcPr>
          <w:p w:rsidR="00765DBF" w:rsidRPr="00123C1C" w:rsidRDefault="00765DBF" w:rsidP="00316B0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  <w:r w:rsidRPr="00123C1C">
              <w:rPr>
                <w:lang w:val="hr-HR"/>
              </w:rPr>
              <w:t>veljača</w:t>
            </w:r>
          </w:p>
        </w:tc>
        <w:tc>
          <w:tcPr>
            <w:tcW w:w="2266" w:type="dxa"/>
          </w:tcPr>
          <w:p w:rsidR="00765DBF" w:rsidRPr="00123C1C" w:rsidRDefault="00765DBF" w:rsidP="00316B0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  <w:r w:rsidRPr="00123C1C">
              <w:rPr>
                <w:lang w:val="hr-HR"/>
              </w:rPr>
              <w:t>ožujak</w:t>
            </w:r>
          </w:p>
        </w:tc>
      </w:tr>
      <w:tr w:rsidR="00765DBF" w:rsidRPr="00123C1C" w:rsidTr="00316B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65DBF" w:rsidRPr="00123C1C" w:rsidRDefault="00765DBF" w:rsidP="00316B05">
            <w:pPr>
              <w:spacing w:line="276" w:lineRule="auto"/>
              <w:rPr>
                <w:lang w:val="hr-HR"/>
              </w:rPr>
            </w:pPr>
            <w:r w:rsidRPr="00123C1C">
              <w:rPr>
                <w:lang w:val="hr-HR"/>
              </w:rPr>
              <w:t>ponedjeljak</w:t>
            </w:r>
          </w:p>
        </w:tc>
        <w:tc>
          <w:tcPr>
            <w:tcW w:w="2265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  <w:tc>
          <w:tcPr>
            <w:tcW w:w="2265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  <w:tc>
          <w:tcPr>
            <w:tcW w:w="2266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765DBF" w:rsidRPr="00123C1C" w:rsidTr="00316B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65DBF" w:rsidRPr="00123C1C" w:rsidRDefault="00765DBF" w:rsidP="00316B05">
            <w:pPr>
              <w:spacing w:line="276" w:lineRule="auto"/>
              <w:rPr>
                <w:lang w:val="hr-HR"/>
              </w:rPr>
            </w:pPr>
            <w:r w:rsidRPr="00123C1C">
              <w:rPr>
                <w:lang w:val="hr-HR"/>
              </w:rPr>
              <w:t>utorak</w:t>
            </w:r>
          </w:p>
        </w:tc>
        <w:tc>
          <w:tcPr>
            <w:tcW w:w="2265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  <w:tc>
          <w:tcPr>
            <w:tcW w:w="2265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  <w:tc>
          <w:tcPr>
            <w:tcW w:w="2266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765DBF" w:rsidRPr="00123C1C" w:rsidTr="00316B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65DBF" w:rsidRPr="00123C1C" w:rsidRDefault="00765DBF" w:rsidP="00316B05">
            <w:pPr>
              <w:spacing w:line="276" w:lineRule="auto"/>
              <w:rPr>
                <w:lang w:val="hr-HR"/>
              </w:rPr>
            </w:pPr>
            <w:r w:rsidRPr="00123C1C">
              <w:rPr>
                <w:lang w:val="hr-HR"/>
              </w:rPr>
              <w:t>srijeda</w:t>
            </w:r>
          </w:p>
        </w:tc>
        <w:tc>
          <w:tcPr>
            <w:tcW w:w="2265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  <w:tc>
          <w:tcPr>
            <w:tcW w:w="2265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  <w:tc>
          <w:tcPr>
            <w:tcW w:w="2266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</w:tr>
      <w:tr w:rsidR="00765DBF" w:rsidRPr="00123C1C" w:rsidTr="00316B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:rsidR="00765DBF" w:rsidRPr="00123C1C" w:rsidRDefault="00765DBF" w:rsidP="00316B05">
            <w:pPr>
              <w:spacing w:line="276" w:lineRule="auto"/>
              <w:rPr>
                <w:lang w:val="hr-HR"/>
              </w:rPr>
            </w:pPr>
          </w:p>
        </w:tc>
        <w:tc>
          <w:tcPr>
            <w:tcW w:w="2265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  <w:tc>
          <w:tcPr>
            <w:tcW w:w="2265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  <w:tc>
          <w:tcPr>
            <w:tcW w:w="2266" w:type="dxa"/>
          </w:tcPr>
          <w:p w:rsidR="00765DBF" w:rsidRPr="00123C1C" w:rsidRDefault="00765DBF" w:rsidP="00D275D7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hr-HR"/>
              </w:rPr>
            </w:pPr>
          </w:p>
        </w:tc>
      </w:tr>
    </w:tbl>
    <w:p w:rsidR="00765DBF" w:rsidRPr="00E0324F" w:rsidRDefault="00765DBF" w:rsidP="00765DBF">
      <w:pPr>
        <w:spacing w:line="276" w:lineRule="auto"/>
        <w:rPr>
          <w:b/>
          <w:sz w:val="20"/>
          <w:szCs w:val="20"/>
          <w:lang w:val="hr-HR"/>
        </w:rPr>
      </w:pPr>
      <w:r w:rsidRPr="00E0324F">
        <w:rPr>
          <w:b/>
          <w:sz w:val="20"/>
          <w:szCs w:val="20"/>
          <w:lang w:val="hr-HR"/>
        </w:rPr>
        <w:t xml:space="preserve">Izvor: </w:t>
      </w:r>
      <w:r w:rsidRPr="00E0324F">
        <w:rPr>
          <w:sz w:val="20"/>
          <w:szCs w:val="20"/>
          <w:lang w:val="hr-HR"/>
        </w:rPr>
        <w:t>(link sa datumom preuzimanja</w:t>
      </w:r>
      <w:r>
        <w:rPr>
          <w:sz w:val="20"/>
          <w:szCs w:val="20"/>
          <w:lang w:val="hr-HR"/>
        </w:rPr>
        <w:t>)</w:t>
      </w:r>
      <w:r w:rsidRPr="00E0324F">
        <w:rPr>
          <w:sz w:val="20"/>
          <w:szCs w:val="20"/>
          <w:lang w:val="hr-HR"/>
        </w:rPr>
        <w:t xml:space="preserve"> ili autor npr. </w:t>
      </w:r>
      <w:r w:rsidRPr="00E0324F">
        <w:rPr>
          <w:b/>
          <w:sz w:val="20"/>
          <w:szCs w:val="20"/>
          <w:lang w:val="hr-HR"/>
        </w:rPr>
        <w:t>Longin (2019</w:t>
      </w:r>
      <w:r w:rsidRPr="00E0324F">
        <w:rPr>
          <w:sz w:val="20"/>
          <w:szCs w:val="20"/>
          <w:lang w:val="hr-HR"/>
        </w:rPr>
        <w:t xml:space="preserve">) ili </w:t>
      </w:r>
      <w:r w:rsidRPr="00E0324F">
        <w:rPr>
          <w:b/>
          <w:sz w:val="20"/>
          <w:szCs w:val="20"/>
          <w:lang w:val="hr-HR"/>
        </w:rPr>
        <w:t>Longin i sur. (2019)</w:t>
      </w:r>
    </w:p>
    <w:p w:rsidR="00765DBF" w:rsidRPr="00123C1C" w:rsidRDefault="00765DBF" w:rsidP="00765DBF">
      <w:pPr>
        <w:spacing w:line="276" w:lineRule="auto"/>
        <w:rPr>
          <w:lang w:val="hr-HR"/>
        </w:rPr>
      </w:pPr>
    </w:p>
    <w:p w:rsidR="00765DBF" w:rsidRPr="00123C1C" w:rsidRDefault="00765DBF" w:rsidP="00765DBF">
      <w:pPr>
        <w:spacing w:line="276" w:lineRule="auto"/>
        <w:rPr>
          <w:lang w:val="hr-HR"/>
        </w:rPr>
      </w:pPr>
      <w:r w:rsidRPr="00123C1C">
        <w:rPr>
          <w:lang w:val="hr-HR"/>
        </w:rPr>
        <w:t>J</w:t>
      </w:r>
      <w:r>
        <w:rPr>
          <w:lang w:val="hr-HR"/>
        </w:rPr>
        <w:t>edna</w:t>
      </w:r>
      <w:r w:rsidRPr="00123C1C">
        <w:rPr>
          <w:lang w:val="hr-HR"/>
        </w:rPr>
        <w:t xml:space="preserve">džbe i formule </w:t>
      </w:r>
      <w:r w:rsidR="005933A0">
        <w:rPr>
          <w:lang w:val="hr-HR"/>
        </w:rPr>
        <w:t xml:space="preserve"> uzlazno numerira</w:t>
      </w:r>
      <w:r w:rsidR="00EE3DB9">
        <w:rPr>
          <w:lang w:val="hr-HR"/>
        </w:rPr>
        <w:t xml:space="preserve">ti </w:t>
      </w:r>
      <w:r w:rsidR="005933A0">
        <w:rPr>
          <w:lang w:val="hr-HR"/>
        </w:rPr>
        <w:t xml:space="preserve">, a nazive izraditi u </w:t>
      </w:r>
      <w:r w:rsidRPr="00E0324F">
        <w:rPr>
          <w:b/>
          <w:color w:val="365F91" w:themeColor="accent1" w:themeShade="BF"/>
          <w:lang w:val="hr-HR"/>
        </w:rPr>
        <w:t xml:space="preserve"> Cambria Math, 11 pt</w:t>
      </w:r>
      <w:r w:rsidR="00EE3DB9">
        <w:rPr>
          <w:lang w:val="hr-HR"/>
        </w:rPr>
        <w:t>, kao na primjeru:</w:t>
      </w:r>
    </w:p>
    <w:p w:rsidR="00765DBF" w:rsidRPr="00123C1C" w:rsidRDefault="00765DBF" w:rsidP="00765DBF">
      <w:pPr>
        <w:spacing w:line="276" w:lineRule="auto"/>
        <w:rPr>
          <w:lang w:val="hr-HR"/>
        </w:rPr>
      </w:pPr>
    </w:p>
    <w:p w:rsidR="00765DBF" w:rsidRPr="00123C1C" w:rsidRDefault="00765DBF" w:rsidP="00765DBF">
      <w:pPr>
        <w:spacing w:line="276" w:lineRule="auto"/>
        <w:rPr>
          <w:lang w:val="hr-HR"/>
        </w:rPr>
      </w:pPr>
    </w:p>
    <w:p w:rsidR="00765DBF" w:rsidRPr="00123C1C" w:rsidRDefault="00765DBF" w:rsidP="00765DBF">
      <w:pPr>
        <w:spacing w:line="276" w:lineRule="auto"/>
        <w:jc w:val="center"/>
        <w:rPr>
          <w:lang w:val="hr-HR"/>
        </w:rPr>
      </w:pPr>
      <m:oMath>
        <m:r>
          <w:rPr>
            <w:rFonts w:ascii="Cambria Math" w:hAnsi="Cambria Math"/>
            <w:lang w:val="hr-HR"/>
          </w:rPr>
          <m:t>f</m:t>
        </m:r>
        <m:d>
          <m:dPr>
            <m:ctrlPr>
              <w:rPr>
                <w:rFonts w:ascii="Cambria Math" w:hAnsi="Cambria Math"/>
                <w:lang w:val="hr-HR"/>
              </w:rPr>
            </m:ctrlPr>
          </m:dPr>
          <m:e>
            <m:r>
              <w:rPr>
                <w:rFonts w:ascii="Cambria Math" w:hAnsi="Cambria Math"/>
                <w:lang w:val="hr-HR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hr-HR"/>
          </w:rPr>
          <m:t>=</m:t>
        </m:r>
        <m:sSub>
          <m:sSubPr>
            <m:ctrlPr>
              <w:rPr>
                <w:rFonts w:ascii="Cambria Math" w:hAnsi="Cambria Math"/>
                <w:lang w:val="hr-HR"/>
              </w:rPr>
            </m:ctrlPr>
          </m:sSubPr>
          <m:e>
            <m:r>
              <w:rPr>
                <w:rFonts w:ascii="Cambria Math" w:hAnsi="Cambria Math"/>
                <w:lang w:val="hr-HR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r-H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hr-HR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  <w:lang w:val="hr-HR"/>
              </w:rPr>
            </m:ctrlPr>
          </m:naryPr>
          <m:sub>
            <m:r>
              <w:rPr>
                <w:rFonts w:ascii="Cambria Math" w:hAnsi="Cambria Math"/>
                <w:lang w:val="hr-HR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val="hr-HR"/>
              </w:rPr>
              <m:t>=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r-HR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  <w:lang w:val="hr-HR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lang w:val="hr-HR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hr-HR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hr-HR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lang w:val="hr-H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  <w:lang w:val="hr-HR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lang w:val="hr-HR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lang w:val="hr-HR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lang w:val="hr-HR"/>
                          </w:rPr>
                          <m:t>L</m:t>
                        </m:r>
                      </m:den>
                    </m:f>
                  </m:e>
                </m:func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lang w:val="hr-H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lang w:val="hr-HR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hr-HR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hr-HR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lang w:val="hr-H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  <w:lang w:val="hr-HR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lang w:val="hr-HR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lang w:val="hr-HR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lang w:val="hr-HR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  <w:r w:rsidRPr="00123C1C">
        <w:rPr>
          <w:lang w:val="hr-HR"/>
        </w:rPr>
        <w:t xml:space="preserve">                                                                           (1)</w:t>
      </w:r>
    </w:p>
    <w:p w:rsidR="00765DBF" w:rsidRPr="00123C1C" w:rsidRDefault="00765DBF" w:rsidP="00765DBF">
      <w:pPr>
        <w:spacing w:line="276" w:lineRule="auto"/>
        <w:rPr>
          <w:lang w:val="hr-HR"/>
        </w:rPr>
      </w:pPr>
    </w:p>
    <w:p w:rsidR="00661F79" w:rsidRPr="00E0324F" w:rsidRDefault="00661F79" w:rsidP="00774AD8">
      <w:pPr>
        <w:jc w:val="left"/>
        <w:rPr>
          <w:sz w:val="20"/>
          <w:szCs w:val="20"/>
          <w:lang w:val="hr-HR"/>
        </w:rPr>
      </w:pPr>
    </w:p>
    <w:sectPr w:rsidR="00661F79" w:rsidRPr="00E0324F" w:rsidSect="00266B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7" w:h="16840" w:code="9"/>
      <w:pgMar w:top="1418" w:right="1418" w:bottom="1418" w:left="1418" w:header="709" w:footer="709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31F5" w:rsidRDefault="008031F5" w:rsidP="008E6B93">
      <w:r>
        <w:separator/>
      </w:r>
    </w:p>
  </w:endnote>
  <w:endnote w:type="continuationSeparator" w:id="0">
    <w:p w:rsidR="008031F5" w:rsidRDefault="008031F5" w:rsidP="008E6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9175571"/>
      <w:docPartObj>
        <w:docPartGallery w:val="Page Numbers (Bottom of Page)"/>
        <w:docPartUnique/>
      </w:docPartObj>
    </w:sdtPr>
    <w:sdtEndPr/>
    <w:sdtContent>
      <w:p w:rsidR="0010476F" w:rsidRDefault="008A23F6" w:rsidP="008E6B93">
        <w:pPr>
          <w:pStyle w:val="Footer"/>
        </w:pPr>
        <w:r>
          <w:fldChar w:fldCharType="begin"/>
        </w:r>
        <w:r w:rsidR="00A127A6">
          <w:instrText xml:space="preserve"> PAGE   \* MERGEFORMAT </w:instrText>
        </w:r>
        <w:r>
          <w:fldChar w:fldCharType="separate"/>
        </w:r>
        <w:r w:rsidR="004938B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10476F" w:rsidRDefault="0010476F" w:rsidP="008E6B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40413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66B8B" w:rsidRDefault="00266B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3BF4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/</w:t>
        </w:r>
        <w:r w:rsidR="00101407">
          <w:rPr>
            <w:noProof/>
          </w:rPr>
          <w:t>4</w:t>
        </w:r>
      </w:p>
    </w:sdtContent>
  </w:sdt>
  <w:p w:rsidR="0010476F" w:rsidRDefault="0010476F" w:rsidP="008E6B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4432642"/>
      <w:docPartObj>
        <w:docPartGallery w:val="Page Numbers (Bottom of Page)"/>
        <w:docPartUnique/>
      </w:docPartObj>
    </w:sdtPr>
    <w:sdtEndPr/>
    <w:sdtContent>
      <w:p w:rsidR="0010476F" w:rsidRDefault="008A23F6" w:rsidP="008E6B93">
        <w:pPr>
          <w:pStyle w:val="Footer"/>
        </w:pPr>
        <w:r>
          <w:fldChar w:fldCharType="begin"/>
        </w:r>
        <w:r w:rsidR="0010476F">
          <w:instrText>PAGE   \* MERGEFORMAT</w:instrText>
        </w:r>
        <w:r>
          <w:fldChar w:fldCharType="separate"/>
        </w:r>
        <w:r w:rsidR="0010476F" w:rsidRPr="00337831">
          <w:rPr>
            <w:noProof/>
            <w:lang w:val="hr-HR"/>
          </w:rPr>
          <w:t>76</w:t>
        </w:r>
        <w:r>
          <w:rPr>
            <w:noProof/>
            <w:lang w:val="hr-HR"/>
          </w:rPr>
          <w:fldChar w:fldCharType="end"/>
        </w:r>
      </w:p>
    </w:sdtContent>
  </w:sdt>
  <w:p w:rsidR="0010476F" w:rsidRDefault="0010476F" w:rsidP="008E6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31F5" w:rsidRDefault="008031F5" w:rsidP="008E6B93">
      <w:r>
        <w:separator/>
      </w:r>
    </w:p>
  </w:footnote>
  <w:footnote w:type="continuationSeparator" w:id="0">
    <w:p w:rsidR="008031F5" w:rsidRDefault="008031F5" w:rsidP="008E6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7968" behindDoc="0" locked="0" layoutInCell="1" allowOverlap="1">
              <wp:simplePos x="0" y="0"/>
              <wp:positionH relativeFrom="column">
                <wp:posOffset>3823970</wp:posOffset>
              </wp:positionH>
              <wp:positionV relativeFrom="paragraph">
                <wp:posOffset>-127635</wp:posOffset>
              </wp:positionV>
              <wp:extent cx="2038350" cy="253365"/>
              <wp:effectExtent l="0" t="0" r="0" b="0"/>
              <wp:wrapNone/>
              <wp:docPr id="1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8350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Vol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No.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X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/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Month</w:t>
                          </w:r>
                          <w:r w:rsidRPr="00B13788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 xml:space="preserve"> </w:t>
                          </w:r>
                          <w:r w:rsidR="000B2333"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  <w:t>20X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01.1pt;margin-top:-10.05pt;width:160.5pt;height:19.9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" filled="f" stroked="f">
              <v:textbox>
                <w:txbxContent>
                  <w:p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Vol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No.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X</w:t>
                    </w:r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/ </w:t>
                    </w:r>
                    <w:proofErr w:type="spellStart"/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Month</w:t>
                    </w:r>
                    <w:proofErr w:type="spellEnd"/>
                    <w:r w:rsidRPr="00B13788">
                      <w:rPr>
                        <w:b/>
                        <w:color w:val="365F91" w:themeColor="accent1" w:themeShade="BF"/>
                        <w:lang w:val="hr-HR"/>
                      </w:rPr>
                      <w:t xml:space="preserve"> </w:t>
                    </w:r>
                    <w:r w:rsidR="000B2333">
                      <w:rPr>
                        <w:b/>
                        <w:color w:val="365F91" w:themeColor="accent1" w:themeShade="BF"/>
                        <w:lang w:val="hr-HR"/>
                      </w:rPr>
                      <w:t>20XX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5920" behindDoc="0" locked="0" layoutInCell="1" allowOverlap="1">
              <wp:simplePos x="0" y="0"/>
              <wp:positionH relativeFrom="column">
                <wp:posOffset>13970</wp:posOffset>
              </wp:positionH>
              <wp:positionV relativeFrom="paragraph">
                <wp:posOffset>125730</wp:posOffset>
              </wp:positionV>
              <wp:extent cx="5800725" cy="0"/>
              <wp:effectExtent l="13970" t="11430" r="14605" b="7620"/>
              <wp:wrapNone/>
              <wp:docPr id="5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0072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B6332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1.1pt;margin-top:9.9pt;width:456.75pt;height:0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" strokecolor="#365f91 [2404]" strokeweight="1pt"/>
          </w:pict>
        </mc:Fallback>
      </mc:AlternateContent>
    </w: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6944" behindDoc="0" locked="0" layoutInCell="1" allowOverlap="1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2130425" cy="253365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476F" w:rsidRPr="00B13788" w:rsidRDefault="0010476F" w:rsidP="008E6B93">
                          <w:pPr>
                            <w:rPr>
                              <w:b/>
                              <w:color w:val="365F91" w:themeColor="accent1" w:themeShade="BF"/>
                              <w:lang w:val="hr-HR"/>
                            </w:rPr>
                          </w:pPr>
                          <w:r w:rsidRPr="00B13788">
                            <w:rPr>
                              <w:b/>
                              <w:color w:val="365F91" w:themeColor="accent1" w:themeShade="BF"/>
                            </w:rPr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left:0;text-align:left;margin-left:-2.85pt;margin-top:-10.05pt;width:167.75pt;height:19.9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CjguAIAAME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" filled="f" stroked="f">
              <v:textbox>
                <w:txbxContent>
                  <w:p w:rsidR="0010476F" w:rsidRPr="00B13788" w:rsidRDefault="0010476F" w:rsidP="008E6B93">
                    <w:pPr>
                      <w:rPr>
                        <w:b/>
                        <w:color w:val="365F91" w:themeColor="accent1" w:themeShade="BF"/>
                        <w:lang w:val="hr-HR"/>
                      </w:rPr>
                    </w:pPr>
                    <w:r w:rsidRPr="00B13788">
                      <w:rPr>
                        <w:b/>
                        <w:color w:val="365F91" w:themeColor="accent1" w:themeShade="BF"/>
                      </w:rPr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10476F">
      <w:tab/>
    </w:r>
  </w:p>
  <w:p w:rsidR="0010476F" w:rsidRDefault="0010476F" w:rsidP="008E6B93">
    <w:pPr>
      <w:pStyle w:val="Header"/>
    </w:pPr>
  </w:p>
  <w:p w:rsidR="0010476F" w:rsidRDefault="0010476F" w:rsidP="008E6B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476F" w:rsidRDefault="000004F0" w:rsidP="008E6B93">
    <w:pPr>
      <w:pStyle w:val="Header"/>
    </w:pPr>
    <w:r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36195</wp:posOffset>
              </wp:positionH>
              <wp:positionV relativeFrom="paragraph">
                <wp:posOffset>-127635</wp:posOffset>
              </wp:positionV>
              <wp:extent cx="6127115" cy="253365"/>
              <wp:effectExtent l="0" t="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71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476F" w:rsidRPr="009E6E4F" w:rsidRDefault="0010476F" w:rsidP="004938BC">
                          <w:pPr>
                            <w:jc w:val="center"/>
                            <w:rPr>
                              <w:lang w:val="hr-H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.85pt;margin-top:-10.05pt;width:482.45pt;height:19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kOouAIAAMA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" filled="f" stroked="f">
              <v:textbox>
                <w:txbxContent>
                  <w:p w:rsidR="0010476F" w:rsidRPr="009E6E4F" w:rsidRDefault="0010476F" w:rsidP="004938BC">
                    <w:pPr>
                      <w:jc w:val="center"/>
                      <w:rPr>
                        <w:lang w:val="hr-HR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476F" w:rsidRDefault="0010476F" w:rsidP="008E6B93">
    <w:pPr>
      <w:pStyle w:val="Header"/>
    </w:pPr>
    <w:r>
      <w:rPr>
        <w:noProof/>
        <w:lang w:val="hr-HR" w:eastAsia="hr-HR"/>
      </w:rPr>
      <w:drawing>
        <wp:anchor distT="0" distB="0" distL="114300" distR="114300" simplePos="0" relativeHeight="251663872" behindDoc="0" locked="0" layoutInCell="1" allowOverlap="1">
          <wp:simplePos x="0" y="0"/>
          <wp:positionH relativeFrom="column">
            <wp:posOffset>-5080</wp:posOffset>
          </wp:positionH>
          <wp:positionV relativeFrom="paragraph">
            <wp:posOffset>-31115</wp:posOffset>
          </wp:positionV>
          <wp:extent cx="1362075" cy="495300"/>
          <wp:effectExtent l="19050" t="0" r="9525" b="0"/>
          <wp:wrapNone/>
          <wp:docPr id="18" name="Slika 0" descr="logo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o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2075" cy="495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1824" behindDoc="0" locked="0" layoutInCell="1" allowOverlap="1">
              <wp:simplePos x="0" y="0"/>
              <wp:positionH relativeFrom="column">
                <wp:posOffset>3951605</wp:posOffset>
              </wp:positionH>
              <wp:positionV relativeFrom="paragraph">
                <wp:posOffset>106045</wp:posOffset>
              </wp:positionV>
              <wp:extent cx="1796415" cy="253365"/>
              <wp:effectExtent l="0" t="0" r="0" b="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641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476F" w:rsidRPr="00057474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rPr>
                              <w:lang w:val="hr-HR"/>
                            </w:rPr>
                            <w:t>Vol.</w:t>
                          </w:r>
                          <w:r>
                            <w:rPr>
                              <w:lang w:val="hr-HR"/>
                            </w:rPr>
                            <w:t>4</w:t>
                          </w:r>
                          <w:r w:rsidRPr="00B27677">
                            <w:rPr>
                              <w:lang w:val="hr-HR"/>
                            </w:rPr>
                            <w:t xml:space="preserve"> No.</w:t>
                          </w:r>
                          <w:r>
                            <w:rPr>
                              <w:lang w:val="hr-HR"/>
                            </w:rPr>
                            <w:t>1</w:t>
                          </w:r>
                          <w:r w:rsidRPr="00B27677">
                            <w:rPr>
                              <w:lang w:val="hr-HR"/>
                            </w:rPr>
                            <w:t xml:space="preserve">. / </w:t>
                          </w:r>
                          <w:r>
                            <w:rPr>
                              <w:lang w:val="hr-HR"/>
                            </w:rPr>
                            <w:t>March</w:t>
                          </w:r>
                          <w:r w:rsidRPr="00A77149">
                            <w:rPr>
                              <w:lang w:val="hr-HR"/>
                            </w:rPr>
                            <w:t>201</w:t>
                          </w:r>
                          <w:r>
                            <w:rPr>
                              <w:lang w:val="hr-HR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311.15pt;margin-top:8.35pt;width:141.45pt;height:19.9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CfEuAIAAMA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" filled="f" stroked="f">
              <v:textbox>
                <w:txbxContent>
                  <w:p w:rsidR="0010476F" w:rsidRPr="00057474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rPr>
                        <w:lang w:val="hr-HR"/>
                      </w:rPr>
                      <w:t>Vol.</w:t>
                    </w:r>
                    <w:r>
                      <w:rPr>
                        <w:lang w:val="hr-HR"/>
                      </w:rPr>
                      <w:t>4</w:t>
                    </w:r>
                    <w:r w:rsidRPr="00B27677">
                      <w:rPr>
                        <w:lang w:val="hr-HR"/>
                      </w:rPr>
                      <w:t xml:space="preserve"> No.</w:t>
                    </w:r>
                    <w:r>
                      <w:rPr>
                        <w:lang w:val="hr-HR"/>
                      </w:rPr>
                      <w:t>1</w:t>
                    </w:r>
                    <w:r w:rsidRPr="00B27677">
                      <w:rPr>
                        <w:lang w:val="hr-HR"/>
                      </w:rPr>
                      <w:t xml:space="preserve">. / </w:t>
                    </w:r>
                    <w:r>
                      <w:rPr>
                        <w:lang w:val="hr-HR"/>
                      </w:rPr>
                      <w:t>March</w:t>
                    </w:r>
                    <w:r w:rsidRPr="00A77149">
                      <w:rPr>
                        <w:lang w:val="hr-HR"/>
                      </w:rPr>
                      <w:t>201</w:t>
                    </w:r>
                    <w:r>
                      <w:rPr>
                        <w:lang w:val="hr-HR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0" distB="0" distL="114300" distR="114300" simplePos="0" relativeHeight="251660800" behindDoc="0" locked="0" layoutInCell="1" allowOverlap="1">
              <wp:simplePos x="0" y="0"/>
              <wp:positionH relativeFrom="column">
                <wp:posOffset>1327150</wp:posOffset>
              </wp:positionH>
              <wp:positionV relativeFrom="paragraph">
                <wp:posOffset>106045</wp:posOffset>
              </wp:positionV>
              <wp:extent cx="2130425" cy="253365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0425" cy="253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476F" w:rsidRPr="00B27677" w:rsidRDefault="0010476F" w:rsidP="008E6B93">
                          <w:pPr>
                            <w:rPr>
                              <w:lang w:val="hr-HR"/>
                            </w:rPr>
                          </w:pPr>
                          <w:r w:rsidRPr="00B27677">
                            <w:t>Business Systems Researc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30" type="#_x0000_t202" style="position:absolute;left:0;text-align:left;margin-left:104.5pt;margin-top:8.35pt;width:167.75pt;height:19.9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U+nuQIAAMA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" filled="f" stroked="f">
              <v:textbox>
                <w:txbxContent>
                  <w:p w:rsidR="0010476F" w:rsidRPr="00B27677" w:rsidRDefault="0010476F" w:rsidP="008E6B93">
                    <w:pPr>
                      <w:rPr>
                        <w:lang w:val="hr-HR"/>
                      </w:rPr>
                    </w:pPr>
                    <w:r w:rsidRPr="00B27677">
                      <w:t>Business Systems Research</w:t>
                    </w:r>
                  </w:p>
                </w:txbxContent>
              </v:textbox>
            </v:shape>
          </w:pict>
        </mc:Fallback>
      </mc:AlternateContent>
    </w:r>
    <w:r w:rsidR="000004F0">
      <w:rPr>
        <w:noProof/>
        <w:lang w:val="hr-HR" w:eastAsia="hr-HR"/>
      </w:rPr>
      <mc:AlternateContent>
        <mc:Choice Requires="wps">
          <w:drawing>
            <wp:anchor distT="4294967294" distB="4294967294" distL="114300" distR="114300" simplePos="0" relativeHeight="251659776" behindDoc="0" locked="0" layoutInCell="1" allowOverlap="1">
              <wp:simplePos x="0" y="0"/>
              <wp:positionH relativeFrom="column">
                <wp:posOffset>1327150</wp:posOffset>
              </wp:positionH>
              <wp:positionV relativeFrom="paragraph">
                <wp:posOffset>359409</wp:posOffset>
              </wp:positionV>
              <wp:extent cx="4420870" cy="0"/>
              <wp:effectExtent l="0" t="0" r="17780" b="0"/>
              <wp:wrapNone/>
              <wp:docPr id="2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42087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2F269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5" o:spid="_x0000_s1026" type="#_x0000_t32" style="position:absolute;margin-left:104.5pt;margin-top:28.3pt;width:348.1pt;height:0;z-index:2516597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sfl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AVOMZKk&#10;B4meDk6FymjmxzNom0NUKXfGN0hP8lU/K/rdIqnKlsiGh+C3s4bcxGdE71L8xWoosh++KAYxBPDD&#10;rE616T0kTAGdgiTnmyT85BCFj1mWxosHUI6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"/>
          </w:pict>
        </mc:Fallback>
      </mc:AlternateContent>
    </w:r>
  </w:p>
  <w:p w:rsidR="0010476F" w:rsidRDefault="0010476F" w:rsidP="008E6B93">
    <w:pPr>
      <w:pStyle w:val="Header"/>
    </w:pPr>
  </w:p>
  <w:p w:rsidR="0010476F" w:rsidRDefault="0010476F" w:rsidP="008E6B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37450"/>
    <w:multiLevelType w:val="hybridMultilevel"/>
    <w:tmpl w:val="2AE4FA62"/>
    <w:lvl w:ilvl="0" w:tplc="3926CF7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097D25"/>
    <w:multiLevelType w:val="hybridMultilevel"/>
    <w:tmpl w:val="6B1C9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829F0"/>
    <w:multiLevelType w:val="hybridMultilevel"/>
    <w:tmpl w:val="98F802D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B11C59"/>
    <w:multiLevelType w:val="hybridMultilevel"/>
    <w:tmpl w:val="55728334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101A0019" w:tentative="1">
      <w:start w:val="1"/>
      <w:numFmt w:val="lowerLetter"/>
      <w:lvlText w:val="%2."/>
      <w:lvlJc w:val="left"/>
      <w:pPr>
        <w:ind w:left="1080" w:hanging="360"/>
      </w:pPr>
    </w:lvl>
    <w:lvl w:ilvl="2" w:tplc="101A001B" w:tentative="1">
      <w:start w:val="1"/>
      <w:numFmt w:val="lowerRoman"/>
      <w:lvlText w:val="%3."/>
      <w:lvlJc w:val="right"/>
      <w:pPr>
        <w:ind w:left="1800" w:hanging="180"/>
      </w:pPr>
    </w:lvl>
    <w:lvl w:ilvl="3" w:tplc="101A000F" w:tentative="1">
      <w:start w:val="1"/>
      <w:numFmt w:val="decimal"/>
      <w:lvlText w:val="%4."/>
      <w:lvlJc w:val="left"/>
      <w:pPr>
        <w:ind w:left="2520" w:hanging="360"/>
      </w:pPr>
    </w:lvl>
    <w:lvl w:ilvl="4" w:tplc="101A0019" w:tentative="1">
      <w:start w:val="1"/>
      <w:numFmt w:val="lowerLetter"/>
      <w:lvlText w:val="%5."/>
      <w:lvlJc w:val="left"/>
      <w:pPr>
        <w:ind w:left="3240" w:hanging="360"/>
      </w:pPr>
    </w:lvl>
    <w:lvl w:ilvl="5" w:tplc="101A001B" w:tentative="1">
      <w:start w:val="1"/>
      <w:numFmt w:val="lowerRoman"/>
      <w:lvlText w:val="%6."/>
      <w:lvlJc w:val="right"/>
      <w:pPr>
        <w:ind w:left="3960" w:hanging="180"/>
      </w:pPr>
    </w:lvl>
    <w:lvl w:ilvl="6" w:tplc="101A000F" w:tentative="1">
      <w:start w:val="1"/>
      <w:numFmt w:val="decimal"/>
      <w:lvlText w:val="%7."/>
      <w:lvlJc w:val="left"/>
      <w:pPr>
        <w:ind w:left="4680" w:hanging="360"/>
      </w:pPr>
    </w:lvl>
    <w:lvl w:ilvl="7" w:tplc="101A0019" w:tentative="1">
      <w:start w:val="1"/>
      <w:numFmt w:val="lowerLetter"/>
      <w:lvlText w:val="%8."/>
      <w:lvlJc w:val="left"/>
      <w:pPr>
        <w:ind w:left="5400" w:hanging="360"/>
      </w:pPr>
    </w:lvl>
    <w:lvl w:ilvl="8" w:tplc="10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CD05E8"/>
    <w:multiLevelType w:val="hybridMultilevel"/>
    <w:tmpl w:val="7FC2DD6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1A0278"/>
    <w:multiLevelType w:val="hybridMultilevel"/>
    <w:tmpl w:val="5F7E03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08066B"/>
    <w:multiLevelType w:val="hybridMultilevel"/>
    <w:tmpl w:val="C220BCA2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097357"/>
    <w:multiLevelType w:val="hybridMultilevel"/>
    <w:tmpl w:val="FC0045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94950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50CD0"/>
    <w:multiLevelType w:val="hybridMultilevel"/>
    <w:tmpl w:val="57889402"/>
    <w:lvl w:ilvl="0" w:tplc="621E8246">
      <w:numFmt w:val="bullet"/>
      <w:lvlText w:val="-"/>
      <w:lvlJc w:val="left"/>
      <w:pPr>
        <w:ind w:left="720" w:hanging="360"/>
      </w:pPr>
      <w:rPr>
        <w:rFonts w:ascii="Century Gothic" w:eastAsia="Calibri" w:hAnsi="Century Gothic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E69AA"/>
    <w:multiLevelType w:val="hybridMultilevel"/>
    <w:tmpl w:val="F0FEC806"/>
    <w:lvl w:ilvl="0" w:tplc="0405000F">
      <w:start w:val="1"/>
      <w:numFmt w:val="decimal"/>
      <w:lvlText w:val="%1."/>
      <w:lvlJc w:val="left"/>
      <w:pPr>
        <w:ind w:left="58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08" w:hanging="360"/>
      </w:pPr>
    </w:lvl>
    <w:lvl w:ilvl="2" w:tplc="0405001B" w:tentative="1">
      <w:start w:val="1"/>
      <w:numFmt w:val="lowerRoman"/>
      <w:lvlText w:val="%3."/>
      <w:lvlJc w:val="right"/>
      <w:pPr>
        <w:ind w:left="2028" w:hanging="180"/>
      </w:pPr>
    </w:lvl>
    <w:lvl w:ilvl="3" w:tplc="0405000F" w:tentative="1">
      <w:start w:val="1"/>
      <w:numFmt w:val="decimal"/>
      <w:lvlText w:val="%4."/>
      <w:lvlJc w:val="left"/>
      <w:pPr>
        <w:ind w:left="2748" w:hanging="360"/>
      </w:pPr>
    </w:lvl>
    <w:lvl w:ilvl="4" w:tplc="04050019" w:tentative="1">
      <w:start w:val="1"/>
      <w:numFmt w:val="lowerLetter"/>
      <w:lvlText w:val="%5."/>
      <w:lvlJc w:val="left"/>
      <w:pPr>
        <w:ind w:left="3468" w:hanging="360"/>
      </w:pPr>
    </w:lvl>
    <w:lvl w:ilvl="5" w:tplc="0405001B" w:tentative="1">
      <w:start w:val="1"/>
      <w:numFmt w:val="lowerRoman"/>
      <w:lvlText w:val="%6."/>
      <w:lvlJc w:val="right"/>
      <w:pPr>
        <w:ind w:left="4188" w:hanging="180"/>
      </w:pPr>
    </w:lvl>
    <w:lvl w:ilvl="6" w:tplc="0405000F" w:tentative="1">
      <w:start w:val="1"/>
      <w:numFmt w:val="decimal"/>
      <w:lvlText w:val="%7."/>
      <w:lvlJc w:val="left"/>
      <w:pPr>
        <w:ind w:left="4908" w:hanging="360"/>
      </w:pPr>
    </w:lvl>
    <w:lvl w:ilvl="7" w:tplc="04050019" w:tentative="1">
      <w:start w:val="1"/>
      <w:numFmt w:val="lowerLetter"/>
      <w:lvlText w:val="%8."/>
      <w:lvlJc w:val="left"/>
      <w:pPr>
        <w:ind w:left="5628" w:hanging="360"/>
      </w:pPr>
    </w:lvl>
    <w:lvl w:ilvl="8" w:tplc="0405001B" w:tentative="1">
      <w:start w:val="1"/>
      <w:numFmt w:val="lowerRoman"/>
      <w:lvlText w:val="%9."/>
      <w:lvlJc w:val="right"/>
      <w:pPr>
        <w:ind w:left="6348" w:hanging="180"/>
      </w:pPr>
    </w:lvl>
  </w:abstractNum>
  <w:abstractNum w:abstractNumId="10" w15:restartNumberingAfterBreak="0">
    <w:nsid w:val="34A13788"/>
    <w:multiLevelType w:val="hybridMultilevel"/>
    <w:tmpl w:val="4F9A2962"/>
    <w:lvl w:ilvl="0" w:tplc="947830E2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896F13"/>
    <w:multiLevelType w:val="hybridMultilevel"/>
    <w:tmpl w:val="F2621C06"/>
    <w:lvl w:ilvl="0" w:tplc="041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875BF4"/>
    <w:multiLevelType w:val="hybridMultilevel"/>
    <w:tmpl w:val="D45EC89A"/>
    <w:lvl w:ilvl="0" w:tplc="B27A918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80651"/>
    <w:multiLevelType w:val="hybridMultilevel"/>
    <w:tmpl w:val="1842DD7A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9B517B"/>
    <w:multiLevelType w:val="hybridMultilevel"/>
    <w:tmpl w:val="46BABC90"/>
    <w:lvl w:ilvl="0" w:tplc="041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14E6C59"/>
    <w:multiLevelType w:val="hybridMultilevel"/>
    <w:tmpl w:val="DB74894C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6A0445"/>
    <w:multiLevelType w:val="multilevel"/>
    <w:tmpl w:val="F83EF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55CC2DCE"/>
    <w:multiLevelType w:val="hybridMultilevel"/>
    <w:tmpl w:val="F48C4962"/>
    <w:lvl w:ilvl="0" w:tplc="041A0003">
      <w:start w:val="1"/>
      <w:numFmt w:val="bullet"/>
      <w:lvlText w:val="o"/>
      <w:lvlJc w:val="left"/>
      <w:pPr>
        <w:ind w:left="775" w:hanging="360"/>
      </w:pPr>
      <w:rPr>
        <w:rFonts w:ascii="Courier New" w:hAnsi="Courier New" w:cs="Courier New" w:hint="default"/>
      </w:rPr>
    </w:lvl>
    <w:lvl w:ilvl="1" w:tplc="041A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8" w15:restartNumberingAfterBreak="0">
    <w:nsid w:val="67421A4A"/>
    <w:multiLevelType w:val="hybridMultilevel"/>
    <w:tmpl w:val="A1D4DB3A"/>
    <w:lvl w:ilvl="0" w:tplc="101A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C1C333F"/>
    <w:multiLevelType w:val="hybridMultilevel"/>
    <w:tmpl w:val="4F38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8841A2"/>
    <w:multiLevelType w:val="hybridMultilevel"/>
    <w:tmpl w:val="0614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F11705"/>
    <w:multiLevelType w:val="hybridMultilevel"/>
    <w:tmpl w:val="7DD4D278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F16C95"/>
    <w:multiLevelType w:val="hybridMultilevel"/>
    <w:tmpl w:val="D7821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6"/>
  </w:num>
  <w:num w:numId="4">
    <w:abstractNumId w:val="17"/>
  </w:num>
  <w:num w:numId="5">
    <w:abstractNumId w:val="20"/>
  </w:num>
  <w:num w:numId="6">
    <w:abstractNumId w:val="4"/>
  </w:num>
  <w:num w:numId="7">
    <w:abstractNumId w:val="10"/>
  </w:num>
  <w:num w:numId="8">
    <w:abstractNumId w:val="14"/>
  </w:num>
  <w:num w:numId="9">
    <w:abstractNumId w:val="13"/>
  </w:num>
  <w:num w:numId="10">
    <w:abstractNumId w:val="6"/>
  </w:num>
  <w:num w:numId="11">
    <w:abstractNumId w:val="5"/>
  </w:num>
  <w:num w:numId="12">
    <w:abstractNumId w:val="11"/>
  </w:num>
  <w:num w:numId="13">
    <w:abstractNumId w:val="19"/>
  </w:num>
  <w:num w:numId="14">
    <w:abstractNumId w:val="3"/>
  </w:num>
  <w:num w:numId="15">
    <w:abstractNumId w:val="18"/>
  </w:num>
  <w:num w:numId="16">
    <w:abstractNumId w:val="0"/>
  </w:num>
  <w:num w:numId="17">
    <w:abstractNumId w:val="22"/>
  </w:num>
  <w:num w:numId="18">
    <w:abstractNumId w:val="9"/>
  </w:num>
  <w:num w:numId="19">
    <w:abstractNumId w:val="21"/>
  </w:num>
  <w:num w:numId="20">
    <w:abstractNumId w:val="15"/>
  </w:num>
  <w:num w:numId="21">
    <w:abstractNumId w:val="2"/>
  </w:num>
  <w:num w:numId="22">
    <w:abstractNumId w:val="12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284"/>
  <w:hyphenationZone w:val="425"/>
  <w:drawingGridHorizontalSpacing w:val="110"/>
  <w:displayHorizontalDrawingGridEvery w:val="2"/>
  <w:characterSpacingControl w:val="doNotCompress"/>
  <w:hdrShapeDefaults>
    <o:shapedefaults v:ext="edit" spidmax="2049">
      <o:colormru v:ext="edit" colors="#d2dfe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TUyNjAzMzGwNDZW0lEKTi0uzszPAykwrAUA7PvJYywAAAA="/>
  </w:docVars>
  <w:rsids>
    <w:rsidRoot w:val="00F43BC4"/>
    <w:rsid w:val="00000265"/>
    <w:rsid w:val="000004F0"/>
    <w:rsid w:val="00000853"/>
    <w:rsid w:val="00002F5F"/>
    <w:rsid w:val="00004F0B"/>
    <w:rsid w:val="00005A46"/>
    <w:rsid w:val="00005D73"/>
    <w:rsid w:val="0000629B"/>
    <w:rsid w:val="000069E5"/>
    <w:rsid w:val="00007C86"/>
    <w:rsid w:val="00010A9E"/>
    <w:rsid w:val="00010E61"/>
    <w:rsid w:val="0001142D"/>
    <w:rsid w:val="0001182A"/>
    <w:rsid w:val="00012BF4"/>
    <w:rsid w:val="00013B4E"/>
    <w:rsid w:val="0001428C"/>
    <w:rsid w:val="00014E7B"/>
    <w:rsid w:val="00016439"/>
    <w:rsid w:val="000251B3"/>
    <w:rsid w:val="00025E09"/>
    <w:rsid w:val="000263CC"/>
    <w:rsid w:val="00027F36"/>
    <w:rsid w:val="00030811"/>
    <w:rsid w:val="00031EAD"/>
    <w:rsid w:val="00032740"/>
    <w:rsid w:val="00033781"/>
    <w:rsid w:val="00033A2C"/>
    <w:rsid w:val="000404B1"/>
    <w:rsid w:val="00041AC5"/>
    <w:rsid w:val="000447BE"/>
    <w:rsid w:val="000465D3"/>
    <w:rsid w:val="00053BE2"/>
    <w:rsid w:val="00055FB3"/>
    <w:rsid w:val="000577CD"/>
    <w:rsid w:val="0006193E"/>
    <w:rsid w:val="00063732"/>
    <w:rsid w:val="000652AE"/>
    <w:rsid w:val="000652B6"/>
    <w:rsid w:val="00066265"/>
    <w:rsid w:val="000702A0"/>
    <w:rsid w:val="00073496"/>
    <w:rsid w:val="000742BD"/>
    <w:rsid w:val="00074434"/>
    <w:rsid w:val="00076C3F"/>
    <w:rsid w:val="000773C5"/>
    <w:rsid w:val="00077B42"/>
    <w:rsid w:val="00080AD1"/>
    <w:rsid w:val="00082506"/>
    <w:rsid w:val="00085A36"/>
    <w:rsid w:val="000864CC"/>
    <w:rsid w:val="00086853"/>
    <w:rsid w:val="0009134E"/>
    <w:rsid w:val="00094292"/>
    <w:rsid w:val="000951F7"/>
    <w:rsid w:val="00095F8C"/>
    <w:rsid w:val="00096615"/>
    <w:rsid w:val="00097833"/>
    <w:rsid w:val="000A0E27"/>
    <w:rsid w:val="000A0F73"/>
    <w:rsid w:val="000A439F"/>
    <w:rsid w:val="000A4A6E"/>
    <w:rsid w:val="000B1F9A"/>
    <w:rsid w:val="000B2333"/>
    <w:rsid w:val="000B2E53"/>
    <w:rsid w:val="000B2F1D"/>
    <w:rsid w:val="000B30C0"/>
    <w:rsid w:val="000B3282"/>
    <w:rsid w:val="000B3494"/>
    <w:rsid w:val="000B5DE1"/>
    <w:rsid w:val="000B6E18"/>
    <w:rsid w:val="000C0F56"/>
    <w:rsid w:val="000C0FA3"/>
    <w:rsid w:val="000C3F5E"/>
    <w:rsid w:val="000C46FB"/>
    <w:rsid w:val="000C58F0"/>
    <w:rsid w:val="000C6248"/>
    <w:rsid w:val="000D018C"/>
    <w:rsid w:val="000D393F"/>
    <w:rsid w:val="000D4221"/>
    <w:rsid w:val="000D479B"/>
    <w:rsid w:val="000D6391"/>
    <w:rsid w:val="000E0B7A"/>
    <w:rsid w:val="000E1E16"/>
    <w:rsid w:val="000E3763"/>
    <w:rsid w:val="000E3C71"/>
    <w:rsid w:val="000E452E"/>
    <w:rsid w:val="000E4983"/>
    <w:rsid w:val="000E6880"/>
    <w:rsid w:val="000E6B0C"/>
    <w:rsid w:val="000E6C3E"/>
    <w:rsid w:val="000F37A9"/>
    <w:rsid w:val="000F4BB3"/>
    <w:rsid w:val="000F5D91"/>
    <w:rsid w:val="001009A4"/>
    <w:rsid w:val="00101407"/>
    <w:rsid w:val="00101872"/>
    <w:rsid w:val="0010350B"/>
    <w:rsid w:val="0010476F"/>
    <w:rsid w:val="001065BE"/>
    <w:rsid w:val="00107792"/>
    <w:rsid w:val="00110C31"/>
    <w:rsid w:val="00113DA9"/>
    <w:rsid w:val="00114080"/>
    <w:rsid w:val="00116864"/>
    <w:rsid w:val="00117B7F"/>
    <w:rsid w:val="00121A55"/>
    <w:rsid w:val="00123289"/>
    <w:rsid w:val="001233C3"/>
    <w:rsid w:val="00123C1C"/>
    <w:rsid w:val="001240D6"/>
    <w:rsid w:val="001250F0"/>
    <w:rsid w:val="00133588"/>
    <w:rsid w:val="00133736"/>
    <w:rsid w:val="0013488A"/>
    <w:rsid w:val="001411BD"/>
    <w:rsid w:val="001416AE"/>
    <w:rsid w:val="00141712"/>
    <w:rsid w:val="001444E8"/>
    <w:rsid w:val="001450DC"/>
    <w:rsid w:val="00145F62"/>
    <w:rsid w:val="001503FD"/>
    <w:rsid w:val="001522FC"/>
    <w:rsid w:val="00153D7A"/>
    <w:rsid w:val="00156173"/>
    <w:rsid w:val="00157F39"/>
    <w:rsid w:val="0016364C"/>
    <w:rsid w:val="00164258"/>
    <w:rsid w:val="00164BA0"/>
    <w:rsid w:val="001651E2"/>
    <w:rsid w:val="00165401"/>
    <w:rsid w:val="00166956"/>
    <w:rsid w:val="0017136F"/>
    <w:rsid w:val="00171791"/>
    <w:rsid w:val="00171795"/>
    <w:rsid w:val="00176AF5"/>
    <w:rsid w:val="001818CC"/>
    <w:rsid w:val="00182C1D"/>
    <w:rsid w:val="00185330"/>
    <w:rsid w:val="0018592A"/>
    <w:rsid w:val="00186A79"/>
    <w:rsid w:val="00197534"/>
    <w:rsid w:val="001A28E7"/>
    <w:rsid w:val="001A2A84"/>
    <w:rsid w:val="001A5B7C"/>
    <w:rsid w:val="001A63AD"/>
    <w:rsid w:val="001A7181"/>
    <w:rsid w:val="001A7D67"/>
    <w:rsid w:val="001B10ED"/>
    <w:rsid w:val="001B3131"/>
    <w:rsid w:val="001B5106"/>
    <w:rsid w:val="001B56C9"/>
    <w:rsid w:val="001B6BE0"/>
    <w:rsid w:val="001B7831"/>
    <w:rsid w:val="001B7EC0"/>
    <w:rsid w:val="001B7F2C"/>
    <w:rsid w:val="001C0F82"/>
    <w:rsid w:val="001C2C72"/>
    <w:rsid w:val="001C5459"/>
    <w:rsid w:val="001C5540"/>
    <w:rsid w:val="001C7881"/>
    <w:rsid w:val="001D03E3"/>
    <w:rsid w:val="001D04FA"/>
    <w:rsid w:val="001D2824"/>
    <w:rsid w:val="001D363F"/>
    <w:rsid w:val="001D365F"/>
    <w:rsid w:val="001D421D"/>
    <w:rsid w:val="001D44C9"/>
    <w:rsid w:val="001D55B0"/>
    <w:rsid w:val="001D7F7E"/>
    <w:rsid w:val="001E1F7C"/>
    <w:rsid w:val="001E2D82"/>
    <w:rsid w:val="001E4163"/>
    <w:rsid w:val="001E4586"/>
    <w:rsid w:val="001E5225"/>
    <w:rsid w:val="001E5557"/>
    <w:rsid w:val="001E6690"/>
    <w:rsid w:val="001E6E47"/>
    <w:rsid w:val="001F15C9"/>
    <w:rsid w:val="001F191F"/>
    <w:rsid w:val="001F1E89"/>
    <w:rsid w:val="001F2022"/>
    <w:rsid w:val="001F46EB"/>
    <w:rsid w:val="001F75C5"/>
    <w:rsid w:val="00201541"/>
    <w:rsid w:val="0020178D"/>
    <w:rsid w:val="0020414D"/>
    <w:rsid w:val="00205341"/>
    <w:rsid w:val="00210918"/>
    <w:rsid w:val="00216511"/>
    <w:rsid w:val="002165E9"/>
    <w:rsid w:val="00217D0A"/>
    <w:rsid w:val="0022419A"/>
    <w:rsid w:val="002251B4"/>
    <w:rsid w:val="0022627A"/>
    <w:rsid w:val="00226C87"/>
    <w:rsid w:val="00227071"/>
    <w:rsid w:val="002278AD"/>
    <w:rsid w:val="0023016E"/>
    <w:rsid w:val="00233534"/>
    <w:rsid w:val="00233986"/>
    <w:rsid w:val="00234CE8"/>
    <w:rsid w:val="00235BDF"/>
    <w:rsid w:val="002379A0"/>
    <w:rsid w:val="0024606D"/>
    <w:rsid w:val="002511FA"/>
    <w:rsid w:val="00254638"/>
    <w:rsid w:val="00255806"/>
    <w:rsid w:val="00256205"/>
    <w:rsid w:val="00256E30"/>
    <w:rsid w:val="002623C1"/>
    <w:rsid w:val="00263149"/>
    <w:rsid w:val="00264C5E"/>
    <w:rsid w:val="00265740"/>
    <w:rsid w:val="00266B8B"/>
    <w:rsid w:val="002716EA"/>
    <w:rsid w:val="00272122"/>
    <w:rsid w:val="00274941"/>
    <w:rsid w:val="00284920"/>
    <w:rsid w:val="002860A4"/>
    <w:rsid w:val="002862FF"/>
    <w:rsid w:val="00290720"/>
    <w:rsid w:val="002921F1"/>
    <w:rsid w:val="0029377F"/>
    <w:rsid w:val="00295649"/>
    <w:rsid w:val="00295EAA"/>
    <w:rsid w:val="002A35ED"/>
    <w:rsid w:val="002A36CE"/>
    <w:rsid w:val="002A3D86"/>
    <w:rsid w:val="002A4DAD"/>
    <w:rsid w:val="002A6D46"/>
    <w:rsid w:val="002A73EE"/>
    <w:rsid w:val="002B0536"/>
    <w:rsid w:val="002B1109"/>
    <w:rsid w:val="002B1A81"/>
    <w:rsid w:val="002B1B33"/>
    <w:rsid w:val="002B531B"/>
    <w:rsid w:val="002B77C5"/>
    <w:rsid w:val="002B7877"/>
    <w:rsid w:val="002C17A1"/>
    <w:rsid w:val="002C1C1F"/>
    <w:rsid w:val="002C29EC"/>
    <w:rsid w:val="002C36DB"/>
    <w:rsid w:val="002C511A"/>
    <w:rsid w:val="002C5C97"/>
    <w:rsid w:val="002C5ECF"/>
    <w:rsid w:val="002C6DD6"/>
    <w:rsid w:val="002C6E94"/>
    <w:rsid w:val="002C6F2C"/>
    <w:rsid w:val="002D2590"/>
    <w:rsid w:val="002D317E"/>
    <w:rsid w:val="002D3B12"/>
    <w:rsid w:val="002D4502"/>
    <w:rsid w:val="002D48C2"/>
    <w:rsid w:val="002D4EDB"/>
    <w:rsid w:val="002D5C95"/>
    <w:rsid w:val="002D5E4C"/>
    <w:rsid w:val="002D6CAC"/>
    <w:rsid w:val="002D72D3"/>
    <w:rsid w:val="002D7B1B"/>
    <w:rsid w:val="002E2B66"/>
    <w:rsid w:val="002E2EDC"/>
    <w:rsid w:val="002E2FFA"/>
    <w:rsid w:val="002E3116"/>
    <w:rsid w:val="002E5E8A"/>
    <w:rsid w:val="002F0FD9"/>
    <w:rsid w:val="002F25FE"/>
    <w:rsid w:val="002F38FC"/>
    <w:rsid w:val="002F65AF"/>
    <w:rsid w:val="002F68FD"/>
    <w:rsid w:val="002F6C3A"/>
    <w:rsid w:val="003018EB"/>
    <w:rsid w:val="00301FA7"/>
    <w:rsid w:val="00302270"/>
    <w:rsid w:val="00305733"/>
    <w:rsid w:val="003114BB"/>
    <w:rsid w:val="00312898"/>
    <w:rsid w:val="00312F95"/>
    <w:rsid w:val="00317890"/>
    <w:rsid w:val="003205A2"/>
    <w:rsid w:val="00320D1A"/>
    <w:rsid w:val="0032116E"/>
    <w:rsid w:val="00321BD2"/>
    <w:rsid w:val="00324006"/>
    <w:rsid w:val="003325AB"/>
    <w:rsid w:val="0033299D"/>
    <w:rsid w:val="00333F1B"/>
    <w:rsid w:val="003353AE"/>
    <w:rsid w:val="00337027"/>
    <w:rsid w:val="00337831"/>
    <w:rsid w:val="00340EE8"/>
    <w:rsid w:val="0034230E"/>
    <w:rsid w:val="00346287"/>
    <w:rsid w:val="003467A4"/>
    <w:rsid w:val="00354B94"/>
    <w:rsid w:val="0035545B"/>
    <w:rsid w:val="00355590"/>
    <w:rsid w:val="003557E9"/>
    <w:rsid w:val="00356359"/>
    <w:rsid w:val="00356607"/>
    <w:rsid w:val="003579D7"/>
    <w:rsid w:val="003604A6"/>
    <w:rsid w:val="0036054A"/>
    <w:rsid w:val="00360AAA"/>
    <w:rsid w:val="00362FF5"/>
    <w:rsid w:val="0036320A"/>
    <w:rsid w:val="0036322F"/>
    <w:rsid w:val="00363FA9"/>
    <w:rsid w:val="003645FA"/>
    <w:rsid w:val="003670B1"/>
    <w:rsid w:val="003707D0"/>
    <w:rsid w:val="00371661"/>
    <w:rsid w:val="0037354C"/>
    <w:rsid w:val="00374E4E"/>
    <w:rsid w:val="00375262"/>
    <w:rsid w:val="003773C7"/>
    <w:rsid w:val="00382AFE"/>
    <w:rsid w:val="00383A28"/>
    <w:rsid w:val="003878C0"/>
    <w:rsid w:val="003900CD"/>
    <w:rsid w:val="00394177"/>
    <w:rsid w:val="003A0269"/>
    <w:rsid w:val="003A0960"/>
    <w:rsid w:val="003A211C"/>
    <w:rsid w:val="003A5BD3"/>
    <w:rsid w:val="003B0699"/>
    <w:rsid w:val="003B06CD"/>
    <w:rsid w:val="003B2896"/>
    <w:rsid w:val="003B352E"/>
    <w:rsid w:val="003B3A41"/>
    <w:rsid w:val="003B47EA"/>
    <w:rsid w:val="003B7450"/>
    <w:rsid w:val="003C1C04"/>
    <w:rsid w:val="003C2251"/>
    <w:rsid w:val="003C586E"/>
    <w:rsid w:val="003C7CAD"/>
    <w:rsid w:val="003D10C6"/>
    <w:rsid w:val="003D1220"/>
    <w:rsid w:val="003D1228"/>
    <w:rsid w:val="003D34F4"/>
    <w:rsid w:val="003D5419"/>
    <w:rsid w:val="003D60C3"/>
    <w:rsid w:val="003D6752"/>
    <w:rsid w:val="003E0D48"/>
    <w:rsid w:val="003E15F0"/>
    <w:rsid w:val="003E4199"/>
    <w:rsid w:val="003E5E6A"/>
    <w:rsid w:val="003E7FA1"/>
    <w:rsid w:val="003F04E1"/>
    <w:rsid w:val="003F1272"/>
    <w:rsid w:val="003F1E0B"/>
    <w:rsid w:val="003F3F44"/>
    <w:rsid w:val="003F623F"/>
    <w:rsid w:val="003F7EB1"/>
    <w:rsid w:val="00403EE7"/>
    <w:rsid w:val="0041039C"/>
    <w:rsid w:val="00412F67"/>
    <w:rsid w:val="00416662"/>
    <w:rsid w:val="00416CC5"/>
    <w:rsid w:val="00417CB1"/>
    <w:rsid w:val="00422F5C"/>
    <w:rsid w:val="004247DA"/>
    <w:rsid w:val="004248B3"/>
    <w:rsid w:val="00427B93"/>
    <w:rsid w:val="004301C9"/>
    <w:rsid w:val="004362B0"/>
    <w:rsid w:val="00440ECD"/>
    <w:rsid w:val="00442C0D"/>
    <w:rsid w:val="00445AEB"/>
    <w:rsid w:val="00445DE9"/>
    <w:rsid w:val="00450FD2"/>
    <w:rsid w:val="004512AD"/>
    <w:rsid w:val="004516AC"/>
    <w:rsid w:val="004533D8"/>
    <w:rsid w:val="004569AD"/>
    <w:rsid w:val="0045768E"/>
    <w:rsid w:val="004606EE"/>
    <w:rsid w:val="0046251D"/>
    <w:rsid w:val="0046355C"/>
    <w:rsid w:val="004651D1"/>
    <w:rsid w:val="00466D33"/>
    <w:rsid w:val="00467029"/>
    <w:rsid w:val="00471BE0"/>
    <w:rsid w:val="00472984"/>
    <w:rsid w:val="00473253"/>
    <w:rsid w:val="00476782"/>
    <w:rsid w:val="00480542"/>
    <w:rsid w:val="0048088B"/>
    <w:rsid w:val="00480FA0"/>
    <w:rsid w:val="004823AF"/>
    <w:rsid w:val="0048247A"/>
    <w:rsid w:val="00485F4F"/>
    <w:rsid w:val="00486525"/>
    <w:rsid w:val="00486D3A"/>
    <w:rsid w:val="004875CA"/>
    <w:rsid w:val="00487BFB"/>
    <w:rsid w:val="00492A2E"/>
    <w:rsid w:val="004938BC"/>
    <w:rsid w:val="00493EDF"/>
    <w:rsid w:val="00494149"/>
    <w:rsid w:val="004941B5"/>
    <w:rsid w:val="00494DB5"/>
    <w:rsid w:val="00495F14"/>
    <w:rsid w:val="00496538"/>
    <w:rsid w:val="00496BAF"/>
    <w:rsid w:val="00496E3F"/>
    <w:rsid w:val="004A0246"/>
    <w:rsid w:val="004A52CF"/>
    <w:rsid w:val="004B1AC7"/>
    <w:rsid w:val="004B446B"/>
    <w:rsid w:val="004B462F"/>
    <w:rsid w:val="004B4E77"/>
    <w:rsid w:val="004B5130"/>
    <w:rsid w:val="004B65C2"/>
    <w:rsid w:val="004B6BC6"/>
    <w:rsid w:val="004C0F7A"/>
    <w:rsid w:val="004C248A"/>
    <w:rsid w:val="004C3DFA"/>
    <w:rsid w:val="004C65AB"/>
    <w:rsid w:val="004C7472"/>
    <w:rsid w:val="004D0080"/>
    <w:rsid w:val="004D20B3"/>
    <w:rsid w:val="004D2713"/>
    <w:rsid w:val="004D2769"/>
    <w:rsid w:val="004D328B"/>
    <w:rsid w:val="004D333E"/>
    <w:rsid w:val="004E07B9"/>
    <w:rsid w:val="004E13B2"/>
    <w:rsid w:val="004E4894"/>
    <w:rsid w:val="004E6AA3"/>
    <w:rsid w:val="004F2CA6"/>
    <w:rsid w:val="004F3E90"/>
    <w:rsid w:val="004F5FA4"/>
    <w:rsid w:val="004F61A2"/>
    <w:rsid w:val="00502095"/>
    <w:rsid w:val="00502C60"/>
    <w:rsid w:val="00503101"/>
    <w:rsid w:val="0050314C"/>
    <w:rsid w:val="00503708"/>
    <w:rsid w:val="00505CD1"/>
    <w:rsid w:val="0051050D"/>
    <w:rsid w:val="00511B2E"/>
    <w:rsid w:val="005130BD"/>
    <w:rsid w:val="005143A7"/>
    <w:rsid w:val="00514512"/>
    <w:rsid w:val="0052253E"/>
    <w:rsid w:val="00522A59"/>
    <w:rsid w:val="005233AD"/>
    <w:rsid w:val="005247FC"/>
    <w:rsid w:val="00526412"/>
    <w:rsid w:val="0052731D"/>
    <w:rsid w:val="00531197"/>
    <w:rsid w:val="00533AFA"/>
    <w:rsid w:val="0053400E"/>
    <w:rsid w:val="0053479C"/>
    <w:rsid w:val="005368C2"/>
    <w:rsid w:val="00536FA4"/>
    <w:rsid w:val="00537807"/>
    <w:rsid w:val="00540B21"/>
    <w:rsid w:val="00543807"/>
    <w:rsid w:val="005447B5"/>
    <w:rsid w:val="00546D18"/>
    <w:rsid w:val="00546D46"/>
    <w:rsid w:val="00551ABC"/>
    <w:rsid w:val="00552365"/>
    <w:rsid w:val="005528A0"/>
    <w:rsid w:val="00552A1F"/>
    <w:rsid w:val="00554F3E"/>
    <w:rsid w:val="00556918"/>
    <w:rsid w:val="0055721A"/>
    <w:rsid w:val="005612A6"/>
    <w:rsid w:val="00562286"/>
    <w:rsid w:val="00563A0B"/>
    <w:rsid w:val="005640FF"/>
    <w:rsid w:val="0056744E"/>
    <w:rsid w:val="00570353"/>
    <w:rsid w:val="00571490"/>
    <w:rsid w:val="00574EBA"/>
    <w:rsid w:val="005764EB"/>
    <w:rsid w:val="00580492"/>
    <w:rsid w:val="00580AAB"/>
    <w:rsid w:val="00582B45"/>
    <w:rsid w:val="00585982"/>
    <w:rsid w:val="00586379"/>
    <w:rsid w:val="0059058A"/>
    <w:rsid w:val="00590BE2"/>
    <w:rsid w:val="005910D3"/>
    <w:rsid w:val="00592A60"/>
    <w:rsid w:val="005933A0"/>
    <w:rsid w:val="005963C7"/>
    <w:rsid w:val="00597ACC"/>
    <w:rsid w:val="005A34F7"/>
    <w:rsid w:val="005A3674"/>
    <w:rsid w:val="005A3E1E"/>
    <w:rsid w:val="005A4E08"/>
    <w:rsid w:val="005A6373"/>
    <w:rsid w:val="005A7224"/>
    <w:rsid w:val="005B03A5"/>
    <w:rsid w:val="005B4E81"/>
    <w:rsid w:val="005B5481"/>
    <w:rsid w:val="005B570B"/>
    <w:rsid w:val="005B6181"/>
    <w:rsid w:val="005B664D"/>
    <w:rsid w:val="005B688C"/>
    <w:rsid w:val="005B6F1B"/>
    <w:rsid w:val="005B7453"/>
    <w:rsid w:val="005C2120"/>
    <w:rsid w:val="005C2A2C"/>
    <w:rsid w:val="005C2E15"/>
    <w:rsid w:val="005C67BA"/>
    <w:rsid w:val="005D0473"/>
    <w:rsid w:val="005D30FD"/>
    <w:rsid w:val="005D4F57"/>
    <w:rsid w:val="005E14D2"/>
    <w:rsid w:val="005E25A8"/>
    <w:rsid w:val="005E47D9"/>
    <w:rsid w:val="005E5019"/>
    <w:rsid w:val="005F15FC"/>
    <w:rsid w:val="005F32DC"/>
    <w:rsid w:val="005F41F6"/>
    <w:rsid w:val="0060087C"/>
    <w:rsid w:val="0060271A"/>
    <w:rsid w:val="006043D7"/>
    <w:rsid w:val="006047D0"/>
    <w:rsid w:val="00605C68"/>
    <w:rsid w:val="00606BC4"/>
    <w:rsid w:val="00607DD0"/>
    <w:rsid w:val="006102BB"/>
    <w:rsid w:val="0061047C"/>
    <w:rsid w:val="006104EB"/>
    <w:rsid w:val="006112DA"/>
    <w:rsid w:val="00611462"/>
    <w:rsid w:val="0061501F"/>
    <w:rsid w:val="00615C13"/>
    <w:rsid w:val="00615E26"/>
    <w:rsid w:val="00616CF0"/>
    <w:rsid w:val="00616E9E"/>
    <w:rsid w:val="006220CF"/>
    <w:rsid w:val="00622EFA"/>
    <w:rsid w:val="00625591"/>
    <w:rsid w:val="00625F4B"/>
    <w:rsid w:val="00625F88"/>
    <w:rsid w:val="006278CF"/>
    <w:rsid w:val="00630EEE"/>
    <w:rsid w:val="006316E0"/>
    <w:rsid w:val="00633095"/>
    <w:rsid w:val="0063471F"/>
    <w:rsid w:val="00637BB4"/>
    <w:rsid w:val="006415D3"/>
    <w:rsid w:val="00641D0B"/>
    <w:rsid w:val="0064323E"/>
    <w:rsid w:val="006435E7"/>
    <w:rsid w:val="00643EC6"/>
    <w:rsid w:val="0064545B"/>
    <w:rsid w:val="00645F24"/>
    <w:rsid w:val="0064775D"/>
    <w:rsid w:val="00650B67"/>
    <w:rsid w:val="00650D24"/>
    <w:rsid w:val="00653734"/>
    <w:rsid w:val="00654D02"/>
    <w:rsid w:val="00657E8E"/>
    <w:rsid w:val="00660F01"/>
    <w:rsid w:val="00661F79"/>
    <w:rsid w:val="006628E2"/>
    <w:rsid w:val="00662FDB"/>
    <w:rsid w:val="006675B6"/>
    <w:rsid w:val="00671D8D"/>
    <w:rsid w:val="00673F88"/>
    <w:rsid w:val="00681CAB"/>
    <w:rsid w:val="00681CF9"/>
    <w:rsid w:val="00683962"/>
    <w:rsid w:val="00687641"/>
    <w:rsid w:val="00687901"/>
    <w:rsid w:val="00690069"/>
    <w:rsid w:val="006943E0"/>
    <w:rsid w:val="00694963"/>
    <w:rsid w:val="0069532E"/>
    <w:rsid w:val="006956AB"/>
    <w:rsid w:val="006A1C31"/>
    <w:rsid w:val="006A282E"/>
    <w:rsid w:val="006A39C9"/>
    <w:rsid w:val="006A4A76"/>
    <w:rsid w:val="006A4B22"/>
    <w:rsid w:val="006A55E3"/>
    <w:rsid w:val="006A58C2"/>
    <w:rsid w:val="006A6FD9"/>
    <w:rsid w:val="006B3143"/>
    <w:rsid w:val="006B5D39"/>
    <w:rsid w:val="006B76DD"/>
    <w:rsid w:val="006C3259"/>
    <w:rsid w:val="006C43C7"/>
    <w:rsid w:val="006C4EF1"/>
    <w:rsid w:val="006C5B1E"/>
    <w:rsid w:val="006C650C"/>
    <w:rsid w:val="006C7059"/>
    <w:rsid w:val="006D24AC"/>
    <w:rsid w:val="006D2C91"/>
    <w:rsid w:val="006D2E6D"/>
    <w:rsid w:val="006D4222"/>
    <w:rsid w:val="006D5B12"/>
    <w:rsid w:val="006D7759"/>
    <w:rsid w:val="006E44F8"/>
    <w:rsid w:val="006E4C6E"/>
    <w:rsid w:val="006E5CEF"/>
    <w:rsid w:val="006E70DF"/>
    <w:rsid w:val="006F046A"/>
    <w:rsid w:val="006F1F8C"/>
    <w:rsid w:val="006F436D"/>
    <w:rsid w:val="006F44BB"/>
    <w:rsid w:val="006F621C"/>
    <w:rsid w:val="006F73BC"/>
    <w:rsid w:val="00701B31"/>
    <w:rsid w:val="007041DC"/>
    <w:rsid w:val="00713401"/>
    <w:rsid w:val="00715861"/>
    <w:rsid w:val="00721087"/>
    <w:rsid w:val="00723473"/>
    <w:rsid w:val="00723908"/>
    <w:rsid w:val="007259F3"/>
    <w:rsid w:val="00725FF2"/>
    <w:rsid w:val="00727C44"/>
    <w:rsid w:val="00730F97"/>
    <w:rsid w:val="0073189E"/>
    <w:rsid w:val="00731B16"/>
    <w:rsid w:val="00733E35"/>
    <w:rsid w:val="007346A5"/>
    <w:rsid w:val="00735F20"/>
    <w:rsid w:val="00740F07"/>
    <w:rsid w:val="007420E7"/>
    <w:rsid w:val="00742204"/>
    <w:rsid w:val="00742FFB"/>
    <w:rsid w:val="00743E67"/>
    <w:rsid w:val="00743EC3"/>
    <w:rsid w:val="007463C3"/>
    <w:rsid w:val="00746D50"/>
    <w:rsid w:val="00751617"/>
    <w:rsid w:val="0075557C"/>
    <w:rsid w:val="00756BBC"/>
    <w:rsid w:val="00760063"/>
    <w:rsid w:val="007609AA"/>
    <w:rsid w:val="00760AE5"/>
    <w:rsid w:val="00765DBF"/>
    <w:rsid w:val="00766519"/>
    <w:rsid w:val="0077015B"/>
    <w:rsid w:val="00774AD8"/>
    <w:rsid w:val="007759A4"/>
    <w:rsid w:val="007763EC"/>
    <w:rsid w:val="00782841"/>
    <w:rsid w:val="00782F9B"/>
    <w:rsid w:val="0078363E"/>
    <w:rsid w:val="007851F4"/>
    <w:rsid w:val="00785887"/>
    <w:rsid w:val="007871D9"/>
    <w:rsid w:val="0079072A"/>
    <w:rsid w:val="0079082E"/>
    <w:rsid w:val="00791A09"/>
    <w:rsid w:val="00792F22"/>
    <w:rsid w:val="00793B28"/>
    <w:rsid w:val="00793C3D"/>
    <w:rsid w:val="00795FBE"/>
    <w:rsid w:val="00797CA0"/>
    <w:rsid w:val="00797CC8"/>
    <w:rsid w:val="007A1C12"/>
    <w:rsid w:val="007A2924"/>
    <w:rsid w:val="007A2F69"/>
    <w:rsid w:val="007A38F5"/>
    <w:rsid w:val="007A6128"/>
    <w:rsid w:val="007B1BA6"/>
    <w:rsid w:val="007B4CA0"/>
    <w:rsid w:val="007B4D1A"/>
    <w:rsid w:val="007B568A"/>
    <w:rsid w:val="007C117E"/>
    <w:rsid w:val="007C63F3"/>
    <w:rsid w:val="007C71A3"/>
    <w:rsid w:val="007D1573"/>
    <w:rsid w:val="007D21C7"/>
    <w:rsid w:val="007D4C89"/>
    <w:rsid w:val="007D5143"/>
    <w:rsid w:val="007D53B9"/>
    <w:rsid w:val="007D6929"/>
    <w:rsid w:val="007E0E9D"/>
    <w:rsid w:val="007E227B"/>
    <w:rsid w:val="007E4299"/>
    <w:rsid w:val="007E59EB"/>
    <w:rsid w:val="007E7116"/>
    <w:rsid w:val="007E7400"/>
    <w:rsid w:val="007F51B1"/>
    <w:rsid w:val="007F529A"/>
    <w:rsid w:val="007F641B"/>
    <w:rsid w:val="007F7324"/>
    <w:rsid w:val="00801CED"/>
    <w:rsid w:val="008031F5"/>
    <w:rsid w:val="00803227"/>
    <w:rsid w:val="00803A37"/>
    <w:rsid w:val="00803CCB"/>
    <w:rsid w:val="00805CA7"/>
    <w:rsid w:val="00806313"/>
    <w:rsid w:val="008079F7"/>
    <w:rsid w:val="00810482"/>
    <w:rsid w:val="008117AB"/>
    <w:rsid w:val="0081196D"/>
    <w:rsid w:val="00811FBF"/>
    <w:rsid w:val="00813064"/>
    <w:rsid w:val="008214B8"/>
    <w:rsid w:val="00823070"/>
    <w:rsid w:val="008251CD"/>
    <w:rsid w:val="00825A22"/>
    <w:rsid w:val="00825C5C"/>
    <w:rsid w:val="008272A8"/>
    <w:rsid w:val="00833B53"/>
    <w:rsid w:val="008343D9"/>
    <w:rsid w:val="008345B0"/>
    <w:rsid w:val="008358E2"/>
    <w:rsid w:val="0083590A"/>
    <w:rsid w:val="008436EA"/>
    <w:rsid w:val="008440DE"/>
    <w:rsid w:val="0084785F"/>
    <w:rsid w:val="008503AF"/>
    <w:rsid w:val="00852125"/>
    <w:rsid w:val="00853350"/>
    <w:rsid w:val="00853813"/>
    <w:rsid w:val="00853C87"/>
    <w:rsid w:val="00854864"/>
    <w:rsid w:val="0085524F"/>
    <w:rsid w:val="008556B8"/>
    <w:rsid w:val="00855EBE"/>
    <w:rsid w:val="00861DBB"/>
    <w:rsid w:val="00861EEE"/>
    <w:rsid w:val="0087097C"/>
    <w:rsid w:val="00874151"/>
    <w:rsid w:val="00876215"/>
    <w:rsid w:val="0087626C"/>
    <w:rsid w:val="00877C9A"/>
    <w:rsid w:val="00880DCF"/>
    <w:rsid w:val="008830BD"/>
    <w:rsid w:val="00883A61"/>
    <w:rsid w:val="00884327"/>
    <w:rsid w:val="00887311"/>
    <w:rsid w:val="00887698"/>
    <w:rsid w:val="00890423"/>
    <w:rsid w:val="008929A2"/>
    <w:rsid w:val="008933E0"/>
    <w:rsid w:val="00894D00"/>
    <w:rsid w:val="00895C89"/>
    <w:rsid w:val="008A1CF8"/>
    <w:rsid w:val="008A22B7"/>
    <w:rsid w:val="008A23F6"/>
    <w:rsid w:val="008A38AE"/>
    <w:rsid w:val="008A4BF7"/>
    <w:rsid w:val="008A7737"/>
    <w:rsid w:val="008B0496"/>
    <w:rsid w:val="008B08A2"/>
    <w:rsid w:val="008B1344"/>
    <w:rsid w:val="008B4780"/>
    <w:rsid w:val="008B742C"/>
    <w:rsid w:val="008C1822"/>
    <w:rsid w:val="008C6A37"/>
    <w:rsid w:val="008D07A0"/>
    <w:rsid w:val="008D0D8F"/>
    <w:rsid w:val="008D159E"/>
    <w:rsid w:val="008D1AF9"/>
    <w:rsid w:val="008D3DB6"/>
    <w:rsid w:val="008D6A22"/>
    <w:rsid w:val="008D7358"/>
    <w:rsid w:val="008E10CD"/>
    <w:rsid w:val="008E1967"/>
    <w:rsid w:val="008E37D0"/>
    <w:rsid w:val="008E577C"/>
    <w:rsid w:val="008E6B93"/>
    <w:rsid w:val="008E73E7"/>
    <w:rsid w:val="008F0DE0"/>
    <w:rsid w:val="008F22B5"/>
    <w:rsid w:val="008F49FF"/>
    <w:rsid w:val="008F52D3"/>
    <w:rsid w:val="008F5EDF"/>
    <w:rsid w:val="008F6937"/>
    <w:rsid w:val="008F70A8"/>
    <w:rsid w:val="008F785B"/>
    <w:rsid w:val="0090308B"/>
    <w:rsid w:val="00903157"/>
    <w:rsid w:val="00903C98"/>
    <w:rsid w:val="00907F7A"/>
    <w:rsid w:val="00910916"/>
    <w:rsid w:val="00911F6D"/>
    <w:rsid w:val="009123BB"/>
    <w:rsid w:val="00914219"/>
    <w:rsid w:val="00915EF8"/>
    <w:rsid w:val="00915FB9"/>
    <w:rsid w:val="00917BD5"/>
    <w:rsid w:val="00917D62"/>
    <w:rsid w:val="009218EF"/>
    <w:rsid w:val="00922FD5"/>
    <w:rsid w:val="00925F90"/>
    <w:rsid w:val="009269C8"/>
    <w:rsid w:val="009302F6"/>
    <w:rsid w:val="009303D2"/>
    <w:rsid w:val="009326FF"/>
    <w:rsid w:val="0093289F"/>
    <w:rsid w:val="00933F36"/>
    <w:rsid w:val="00940768"/>
    <w:rsid w:val="009407EA"/>
    <w:rsid w:val="00942238"/>
    <w:rsid w:val="009424A9"/>
    <w:rsid w:val="00942D55"/>
    <w:rsid w:val="009433BB"/>
    <w:rsid w:val="009446B1"/>
    <w:rsid w:val="009474B9"/>
    <w:rsid w:val="00947762"/>
    <w:rsid w:val="009519F4"/>
    <w:rsid w:val="00953EF4"/>
    <w:rsid w:val="00956E65"/>
    <w:rsid w:val="00957BC8"/>
    <w:rsid w:val="0096351D"/>
    <w:rsid w:val="009638AD"/>
    <w:rsid w:val="00964E59"/>
    <w:rsid w:val="00965F6E"/>
    <w:rsid w:val="00970D43"/>
    <w:rsid w:val="0097112B"/>
    <w:rsid w:val="009714C5"/>
    <w:rsid w:val="009718E8"/>
    <w:rsid w:val="00973852"/>
    <w:rsid w:val="0097551E"/>
    <w:rsid w:val="00980236"/>
    <w:rsid w:val="009820FE"/>
    <w:rsid w:val="0098434C"/>
    <w:rsid w:val="009865D1"/>
    <w:rsid w:val="009870D4"/>
    <w:rsid w:val="00991A89"/>
    <w:rsid w:val="009938E7"/>
    <w:rsid w:val="00994CE7"/>
    <w:rsid w:val="00996960"/>
    <w:rsid w:val="009A0517"/>
    <w:rsid w:val="009A072C"/>
    <w:rsid w:val="009A1A2E"/>
    <w:rsid w:val="009A442D"/>
    <w:rsid w:val="009A45A5"/>
    <w:rsid w:val="009A4606"/>
    <w:rsid w:val="009A506A"/>
    <w:rsid w:val="009A5673"/>
    <w:rsid w:val="009A6D73"/>
    <w:rsid w:val="009A6FF8"/>
    <w:rsid w:val="009A75F7"/>
    <w:rsid w:val="009A77D4"/>
    <w:rsid w:val="009B09F0"/>
    <w:rsid w:val="009B1FA7"/>
    <w:rsid w:val="009B3281"/>
    <w:rsid w:val="009B52D5"/>
    <w:rsid w:val="009B6AB3"/>
    <w:rsid w:val="009B7A25"/>
    <w:rsid w:val="009B7FD8"/>
    <w:rsid w:val="009C23EA"/>
    <w:rsid w:val="009D129F"/>
    <w:rsid w:val="009D4120"/>
    <w:rsid w:val="009D7322"/>
    <w:rsid w:val="009D7DA2"/>
    <w:rsid w:val="009E15D0"/>
    <w:rsid w:val="009E52C2"/>
    <w:rsid w:val="009E5C27"/>
    <w:rsid w:val="009E6E4F"/>
    <w:rsid w:val="009F07B1"/>
    <w:rsid w:val="009F1E34"/>
    <w:rsid w:val="009F544C"/>
    <w:rsid w:val="009F59FF"/>
    <w:rsid w:val="00A01B18"/>
    <w:rsid w:val="00A02A14"/>
    <w:rsid w:val="00A03F76"/>
    <w:rsid w:val="00A046B8"/>
    <w:rsid w:val="00A065A5"/>
    <w:rsid w:val="00A06EB6"/>
    <w:rsid w:val="00A107CA"/>
    <w:rsid w:val="00A10D70"/>
    <w:rsid w:val="00A11156"/>
    <w:rsid w:val="00A1129A"/>
    <w:rsid w:val="00A127A6"/>
    <w:rsid w:val="00A12B77"/>
    <w:rsid w:val="00A13451"/>
    <w:rsid w:val="00A14A28"/>
    <w:rsid w:val="00A15B77"/>
    <w:rsid w:val="00A16C74"/>
    <w:rsid w:val="00A205F2"/>
    <w:rsid w:val="00A20C45"/>
    <w:rsid w:val="00A21442"/>
    <w:rsid w:val="00A21F15"/>
    <w:rsid w:val="00A22B34"/>
    <w:rsid w:val="00A231FD"/>
    <w:rsid w:val="00A241E2"/>
    <w:rsid w:val="00A249EC"/>
    <w:rsid w:val="00A2501E"/>
    <w:rsid w:val="00A257EF"/>
    <w:rsid w:val="00A26352"/>
    <w:rsid w:val="00A265B4"/>
    <w:rsid w:val="00A26802"/>
    <w:rsid w:val="00A27415"/>
    <w:rsid w:val="00A3047E"/>
    <w:rsid w:val="00A316A8"/>
    <w:rsid w:val="00A3315A"/>
    <w:rsid w:val="00A3527D"/>
    <w:rsid w:val="00A36474"/>
    <w:rsid w:val="00A373FF"/>
    <w:rsid w:val="00A40526"/>
    <w:rsid w:val="00A40A62"/>
    <w:rsid w:val="00A423B7"/>
    <w:rsid w:val="00A43873"/>
    <w:rsid w:val="00A45087"/>
    <w:rsid w:val="00A46658"/>
    <w:rsid w:val="00A47444"/>
    <w:rsid w:val="00A47EF2"/>
    <w:rsid w:val="00A504C4"/>
    <w:rsid w:val="00A507DF"/>
    <w:rsid w:val="00A50FB0"/>
    <w:rsid w:val="00A52F64"/>
    <w:rsid w:val="00A53884"/>
    <w:rsid w:val="00A54110"/>
    <w:rsid w:val="00A5462C"/>
    <w:rsid w:val="00A60688"/>
    <w:rsid w:val="00A6144F"/>
    <w:rsid w:val="00A61C6D"/>
    <w:rsid w:val="00A6362B"/>
    <w:rsid w:val="00A63EA6"/>
    <w:rsid w:val="00A65ACA"/>
    <w:rsid w:val="00A65BFC"/>
    <w:rsid w:val="00A700CD"/>
    <w:rsid w:val="00A703B3"/>
    <w:rsid w:val="00A723E7"/>
    <w:rsid w:val="00A72B91"/>
    <w:rsid w:val="00A7574E"/>
    <w:rsid w:val="00A763F5"/>
    <w:rsid w:val="00A7779F"/>
    <w:rsid w:val="00A77A15"/>
    <w:rsid w:val="00A80701"/>
    <w:rsid w:val="00A811EC"/>
    <w:rsid w:val="00A82DA4"/>
    <w:rsid w:val="00A8315E"/>
    <w:rsid w:val="00A83AD3"/>
    <w:rsid w:val="00A84137"/>
    <w:rsid w:val="00A84AA0"/>
    <w:rsid w:val="00A84EFC"/>
    <w:rsid w:val="00A86611"/>
    <w:rsid w:val="00A905B1"/>
    <w:rsid w:val="00A9217F"/>
    <w:rsid w:val="00A9311A"/>
    <w:rsid w:val="00A93846"/>
    <w:rsid w:val="00A95BAE"/>
    <w:rsid w:val="00A96E88"/>
    <w:rsid w:val="00A97BE5"/>
    <w:rsid w:val="00AA0DAC"/>
    <w:rsid w:val="00AA4BF5"/>
    <w:rsid w:val="00AA52B4"/>
    <w:rsid w:val="00AA7115"/>
    <w:rsid w:val="00AA79C2"/>
    <w:rsid w:val="00AB26A6"/>
    <w:rsid w:val="00AB3567"/>
    <w:rsid w:val="00AB44C1"/>
    <w:rsid w:val="00AB6A1E"/>
    <w:rsid w:val="00AC2794"/>
    <w:rsid w:val="00AD3209"/>
    <w:rsid w:val="00AD4B96"/>
    <w:rsid w:val="00AD579F"/>
    <w:rsid w:val="00AD5AE8"/>
    <w:rsid w:val="00AE1666"/>
    <w:rsid w:val="00AE1CD9"/>
    <w:rsid w:val="00AE21EB"/>
    <w:rsid w:val="00AE240F"/>
    <w:rsid w:val="00AE598A"/>
    <w:rsid w:val="00AE65DB"/>
    <w:rsid w:val="00AE7E13"/>
    <w:rsid w:val="00AF11BC"/>
    <w:rsid w:val="00AF14E7"/>
    <w:rsid w:val="00AF1CAD"/>
    <w:rsid w:val="00AF1E2E"/>
    <w:rsid w:val="00AF6FB4"/>
    <w:rsid w:val="00B006DC"/>
    <w:rsid w:val="00B01AE3"/>
    <w:rsid w:val="00B041CA"/>
    <w:rsid w:val="00B06AED"/>
    <w:rsid w:val="00B0793A"/>
    <w:rsid w:val="00B07D15"/>
    <w:rsid w:val="00B07FA6"/>
    <w:rsid w:val="00B109EE"/>
    <w:rsid w:val="00B10E44"/>
    <w:rsid w:val="00B11140"/>
    <w:rsid w:val="00B1285F"/>
    <w:rsid w:val="00B1340B"/>
    <w:rsid w:val="00B13788"/>
    <w:rsid w:val="00B13908"/>
    <w:rsid w:val="00B13F7E"/>
    <w:rsid w:val="00B14880"/>
    <w:rsid w:val="00B15C7F"/>
    <w:rsid w:val="00B16287"/>
    <w:rsid w:val="00B16E13"/>
    <w:rsid w:val="00B20C67"/>
    <w:rsid w:val="00B2143F"/>
    <w:rsid w:val="00B21BCC"/>
    <w:rsid w:val="00B25B39"/>
    <w:rsid w:val="00B3128E"/>
    <w:rsid w:val="00B34032"/>
    <w:rsid w:val="00B3408B"/>
    <w:rsid w:val="00B40422"/>
    <w:rsid w:val="00B41398"/>
    <w:rsid w:val="00B42225"/>
    <w:rsid w:val="00B43225"/>
    <w:rsid w:val="00B44390"/>
    <w:rsid w:val="00B50F48"/>
    <w:rsid w:val="00B53909"/>
    <w:rsid w:val="00B53B5C"/>
    <w:rsid w:val="00B62E1F"/>
    <w:rsid w:val="00B62E8E"/>
    <w:rsid w:val="00B66789"/>
    <w:rsid w:val="00B66A62"/>
    <w:rsid w:val="00B70AF2"/>
    <w:rsid w:val="00B71500"/>
    <w:rsid w:val="00B71BB7"/>
    <w:rsid w:val="00B72DA3"/>
    <w:rsid w:val="00B73033"/>
    <w:rsid w:val="00B74D53"/>
    <w:rsid w:val="00B76AC9"/>
    <w:rsid w:val="00B779A6"/>
    <w:rsid w:val="00B77D71"/>
    <w:rsid w:val="00B82E9D"/>
    <w:rsid w:val="00B82EDB"/>
    <w:rsid w:val="00B85259"/>
    <w:rsid w:val="00B86152"/>
    <w:rsid w:val="00B86B4D"/>
    <w:rsid w:val="00B908AF"/>
    <w:rsid w:val="00B92F5B"/>
    <w:rsid w:val="00B94BD7"/>
    <w:rsid w:val="00B9605C"/>
    <w:rsid w:val="00BA27F5"/>
    <w:rsid w:val="00BA4E3E"/>
    <w:rsid w:val="00BA5A78"/>
    <w:rsid w:val="00BA7139"/>
    <w:rsid w:val="00BB1B7E"/>
    <w:rsid w:val="00BB2579"/>
    <w:rsid w:val="00BB36EA"/>
    <w:rsid w:val="00BB3B69"/>
    <w:rsid w:val="00BB3E9A"/>
    <w:rsid w:val="00BB4A2F"/>
    <w:rsid w:val="00BB4E0E"/>
    <w:rsid w:val="00BB5082"/>
    <w:rsid w:val="00BB6192"/>
    <w:rsid w:val="00BB7871"/>
    <w:rsid w:val="00BC1345"/>
    <w:rsid w:val="00BC5B21"/>
    <w:rsid w:val="00BC6B72"/>
    <w:rsid w:val="00BC722C"/>
    <w:rsid w:val="00BD281C"/>
    <w:rsid w:val="00BD3345"/>
    <w:rsid w:val="00BE024D"/>
    <w:rsid w:val="00BE16C1"/>
    <w:rsid w:val="00BE1821"/>
    <w:rsid w:val="00BE5F82"/>
    <w:rsid w:val="00BF083E"/>
    <w:rsid w:val="00BF0851"/>
    <w:rsid w:val="00BF121C"/>
    <w:rsid w:val="00BF6809"/>
    <w:rsid w:val="00BF77F1"/>
    <w:rsid w:val="00BF7B26"/>
    <w:rsid w:val="00C00452"/>
    <w:rsid w:val="00C013F1"/>
    <w:rsid w:val="00C02B96"/>
    <w:rsid w:val="00C03FE2"/>
    <w:rsid w:val="00C045AA"/>
    <w:rsid w:val="00C06107"/>
    <w:rsid w:val="00C064D3"/>
    <w:rsid w:val="00C10ACF"/>
    <w:rsid w:val="00C13BA3"/>
    <w:rsid w:val="00C16ED4"/>
    <w:rsid w:val="00C22242"/>
    <w:rsid w:val="00C22801"/>
    <w:rsid w:val="00C231A3"/>
    <w:rsid w:val="00C2344E"/>
    <w:rsid w:val="00C25B88"/>
    <w:rsid w:val="00C26C4E"/>
    <w:rsid w:val="00C27DF2"/>
    <w:rsid w:val="00C32A6E"/>
    <w:rsid w:val="00C333B0"/>
    <w:rsid w:val="00C360D3"/>
    <w:rsid w:val="00C3727E"/>
    <w:rsid w:val="00C37685"/>
    <w:rsid w:val="00C41B3D"/>
    <w:rsid w:val="00C4237F"/>
    <w:rsid w:val="00C43D5F"/>
    <w:rsid w:val="00C43FAE"/>
    <w:rsid w:val="00C44515"/>
    <w:rsid w:val="00C44729"/>
    <w:rsid w:val="00C4526E"/>
    <w:rsid w:val="00C47AE0"/>
    <w:rsid w:val="00C5057B"/>
    <w:rsid w:val="00C5364E"/>
    <w:rsid w:val="00C537A6"/>
    <w:rsid w:val="00C550CC"/>
    <w:rsid w:val="00C57CF9"/>
    <w:rsid w:val="00C6542F"/>
    <w:rsid w:val="00C67592"/>
    <w:rsid w:val="00C67EB4"/>
    <w:rsid w:val="00C72526"/>
    <w:rsid w:val="00C726C0"/>
    <w:rsid w:val="00C72E23"/>
    <w:rsid w:val="00C76317"/>
    <w:rsid w:val="00C8436F"/>
    <w:rsid w:val="00C8516B"/>
    <w:rsid w:val="00C859F3"/>
    <w:rsid w:val="00C86565"/>
    <w:rsid w:val="00C91A5F"/>
    <w:rsid w:val="00C93FB8"/>
    <w:rsid w:val="00C95FD3"/>
    <w:rsid w:val="00CA2E8C"/>
    <w:rsid w:val="00CA3EE2"/>
    <w:rsid w:val="00CA4B5F"/>
    <w:rsid w:val="00CA733C"/>
    <w:rsid w:val="00CB0051"/>
    <w:rsid w:val="00CB3659"/>
    <w:rsid w:val="00CB5EB9"/>
    <w:rsid w:val="00CB75BD"/>
    <w:rsid w:val="00CB7972"/>
    <w:rsid w:val="00CC3030"/>
    <w:rsid w:val="00CC5129"/>
    <w:rsid w:val="00CC6BB6"/>
    <w:rsid w:val="00CD0732"/>
    <w:rsid w:val="00CD1D99"/>
    <w:rsid w:val="00CD48E3"/>
    <w:rsid w:val="00CD4927"/>
    <w:rsid w:val="00CE0148"/>
    <w:rsid w:val="00CE0AF2"/>
    <w:rsid w:val="00CE2FAE"/>
    <w:rsid w:val="00CE4D16"/>
    <w:rsid w:val="00CE4E16"/>
    <w:rsid w:val="00CE5088"/>
    <w:rsid w:val="00CE52FD"/>
    <w:rsid w:val="00CE5AB7"/>
    <w:rsid w:val="00CE7938"/>
    <w:rsid w:val="00CF051A"/>
    <w:rsid w:val="00CF0718"/>
    <w:rsid w:val="00CF15EE"/>
    <w:rsid w:val="00CF7BE0"/>
    <w:rsid w:val="00D0087C"/>
    <w:rsid w:val="00D01591"/>
    <w:rsid w:val="00D03684"/>
    <w:rsid w:val="00D04B16"/>
    <w:rsid w:val="00D04EC7"/>
    <w:rsid w:val="00D067AE"/>
    <w:rsid w:val="00D07904"/>
    <w:rsid w:val="00D11D0A"/>
    <w:rsid w:val="00D13995"/>
    <w:rsid w:val="00D13C0D"/>
    <w:rsid w:val="00D14F45"/>
    <w:rsid w:val="00D15470"/>
    <w:rsid w:val="00D23F3B"/>
    <w:rsid w:val="00D23FB9"/>
    <w:rsid w:val="00D26615"/>
    <w:rsid w:val="00D2728E"/>
    <w:rsid w:val="00D275D7"/>
    <w:rsid w:val="00D27FDF"/>
    <w:rsid w:val="00D30167"/>
    <w:rsid w:val="00D320D1"/>
    <w:rsid w:val="00D32D57"/>
    <w:rsid w:val="00D342DA"/>
    <w:rsid w:val="00D3780B"/>
    <w:rsid w:val="00D40158"/>
    <w:rsid w:val="00D40F41"/>
    <w:rsid w:val="00D41E91"/>
    <w:rsid w:val="00D42D1F"/>
    <w:rsid w:val="00D439C1"/>
    <w:rsid w:val="00D46613"/>
    <w:rsid w:val="00D50A0E"/>
    <w:rsid w:val="00D50BB2"/>
    <w:rsid w:val="00D51A18"/>
    <w:rsid w:val="00D54A3C"/>
    <w:rsid w:val="00D568EF"/>
    <w:rsid w:val="00D6371D"/>
    <w:rsid w:val="00D638DF"/>
    <w:rsid w:val="00D64C3B"/>
    <w:rsid w:val="00D6675A"/>
    <w:rsid w:val="00D713B3"/>
    <w:rsid w:val="00D73723"/>
    <w:rsid w:val="00D7411D"/>
    <w:rsid w:val="00D74D4B"/>
    <w:rsid w:val="00D76690"/>
    <w:rsid w:val="00D811CD"/>
    <w:rsid w:val="00D81259"/>
    <w:rsid w:val="00D81C53"/>
    <w:rsid w:val="00D8286A"/>
    <w:rsid w:val="00D843D4"/>
    <w:rsid w:val="00D85279"/>
    <w:rsid w:val="00D92916"/>
    <w:rsid w:val="00D942D8"/>
    <w:rsid w:val="00D95C7D"/>
    <w:rsid w:val="00D963EC"/>
    <w:rsid w:val="00DA2849"/>
    <w:rsid w:val="00DA3FD8"/>
    <w:rsid w:val="00DA52B0"/>
    <w:rsid w:val="00DA5DB1"/>
    <w:rsid w:val="00DB0B82"/>
    <w:rsid w:val="00DB1A36"/>
    <w:rsid w:val="00DB1C42"/>
    <w:rsid w:val="00DB4B07"/>
    <w:rsid w:val="00DB69F0"/>
    <w:rsid w:val="00DB79A5"/>
    <w:rsid w:val="00DC1EC0"/>
    <w:rsid w:val="00DC2C9F"/>
    <w:rsid w:val="00DC39F8"/>
    <w:rsid w:val="00DC59BF"/>
    <w:rsid w:val="00DD03F5"/>
    <w:rsid w:val="00DD3330"/>
    <w:rsid w:val="00DD6D39"/>
    <w:rsid w:val="00DE0267"/>
    <w:rsid w:val="00DE2F09"/>
    <w:rsid w:val="00DF16B6"/>
    <w:rsid w:val="00DF5CE4"/>
    <w:rsid w:val="00E0049D"/>
    <w:rsid w:val="00E00593"/>
    <w:rsid w:val="00E00604"/>
    <w:rsid w:val="00E01CFB"/>
    <w:rsid w:val="00E0324F"/>
    <w:rsid w:val="00E035F7"/>
    <w:rsid w:val="00E04CD5"/>
    <w:rsid w:val="00E05119"/>
    <w:rsid w:val="00E05867"/>
    <w:rsid w:val="00E1001B"/>
    <w:rsid w:val="00E103CB"/>
    <w:rsid w:val="00E10C91"/>
    <w:rsid w:val="00E127D2"/>
    <w:rsid w:val="00E15BDD"/>
    <w:rsid w:val="00E178B1"/>
    <w:rsid w:val="00E20467"/>
    <w:rsid w:val="00E21735"/>
    <w:rsid w:val="00E22C96"/>
    <w:rsid w:val="00E23D8F"/>
    <w:rsid w:val="00E25664"/>
    <w:rsid w:val="00E312D8"/>
    <w:rsid w:val="00E32344"/>
    <w:rsid w:val="00E36176"/>
    <w:rsid w:val="00E37797"/>
    <w:rsid w:val="00E417EE"/>
    <w:rsid w:val="00E44934"/>
    <w:rsid w:val="00E454DF"/>
    <w:rsid w:val="00E46C65"/>
    <w:rsid w:val="00E5086E"/>
    <w:rsid w:val="00E51001"/>
    <w:rsid w:val="00E514B9"/>
    <w:rsid w:val="00E527E4"/>
    <w:rsid w:val="00E52F32"/>
    <w:rsid w:val="00E55745"/>
    <w:rsid w:val="00E55B32"/>
    <w:rsid w:val="00E566D3"/>
    <w:rsid w:val="00E56F8C"/>
    <w:rsid w:val="00E57B79"/>
    <w:rsid w:val="00E60BA7"/>
    <w:rsid w:val="00E62432"/>
    <w:rsid w:val="00E64BE9"/>
    <w:rsid w:val="00E6621D"/>
    <w:rsid w:val="00E67AA9"/>
    <w:rsid w:val="00E705F5"/>
    <w:rsid w:val="00E70ECB"/>
    <w:rsid w:val="00E71BFC"/>
    <w:rsid w:val="00E76370"/>
    <w:rsid w:val="00E778A6"/>
    <w:rsid w:val="00E80EC2"/>
    <w:rsid w:val="00E84BB4"/>
    <w:rsid w:val="00E862CB"/>
    <w:rsid w:val="00E875E6"/>
    <w:rsid w:val="00E9036F"/>
    <w:rsid w:val="00E90B7C"/>
    <w:rsid w:val="00E90EF2"/>
    <w:rsid w:val="00E91157"/>
    <w:rsid w:val="00E944EA"/>
    <w:rsid w:val="00E945FE"/>
    <w:rsid w:val="00E95427"/>
    <w:rsid w:val="00E954CD"/>
    <w:rsid w:val="00E96B1E"/>
    <w:rsid w:val="00EA0A7A"/>
    <w:rsid w:val="00EA0E78"/>
    <w:rsid w:val="00EA19BD"/>
    <w:rsid w:val="00EA272F"/>
    <w:rsid w:val="00EA3B5D"/>
    <w:rsid w:val="00EA5EB4"/>
    <w:rsid w:val="00EB3BF4"/>
    <w:rsid w:val="00EB6280"/>
    <w:rsid w:val="00EB7BBA"/>
    <w:rsid w:val="00EC017C"/>
    <w:rsid w:val="00EC4261"/>
    <w:rsid w:val="00EC635B"/>
    <w:rsid w:val="00ED019E"/>
    <w:rsid w:val="00ED0936"/>
    <w:rsid w:val="00ED0ABC"/>
    <w:rsid w:val="00ED14C9"/>
    <w:rsid w:val="00ED14D9"/>
    <w:rsid w:val="00ED1944"/>
    <w:rsid w:val="00ED2449"/>
    <w:rsid w:val="00ED2D32"/>
    <w:rsid w:val="00ED3010"/>
    <w:rsid w:val="00ED617D"/>
    <w:rsid w:val="00ED7307"/>
    <w:rsid w:val="00ED77EB"/>
    <w:rsid w:val="00EE0ECE"/>
    <w:rsid w:val="00EE12FD"/>
    <w:rsid w:val="00EE1858"/>
    <w:rsid w:val="00EE2A35"/>
    <w:rsid w:val="00EE3DB9"/>
    <w:rsid w:val="00EE58E1"/>
    <w:rsid w:val="00EE6958"/>
    <w:rsid w:val="00EF3A63"/>
    <w:rsid w:val="00EF4F2A"/>
    <w:rsid w:val="00EF59F9"/>
    <w:rsid w:val="00EF6BC9"/>
    <w:rsid w:val="00EF6FD8"/>
    <w:rsid w:val="00F002DD"/>
    <w:rsid w:val="00F01987"/>
    <w:rsid w:val="00F019D2"/>
    <w:rsid w:val="00F01B39"/>
    <w:rsid w:val="00F02D24"/>
    <w:rsid w:val="00F03051"/>
    <w:rsid w:val="00F0320C"/>
    <w:rsid w:val="00F0393B"/>
    <w:rsid w:val="00F10CB1"/>
    <w:rsid w:val="00F12235"/>
    <w:rsid w:val="00F12291"/>
    <w:rsid w:val="00F13ADB"/>
    <w:rsid w:val="00F17E65"/>
    <w:rsid w:val="00F200C5"/>
    <w:rsid w:val="00F219DF"/>
    <w:rsid w:val="00F24676"/>
    <w:rsid w:val="00F257A6"/>
    <w:rsid w:val="00F27F82"/>
    <w:rsid w:val="00F307A3"/>
    <w:rsid w:val="00F30B75"/>
    <w:rsid w:val="00F30EE8"/>
    <w:rsid w:val="00F32595"/>
    <w:rsid w:val="00F3633C"/>
    <w:rsid w:val="00F40924"/>
    <w:rsid w:val="00F4105D"/>
    <w:rsid w:val="00F43464"/>
    <w:rsid w:val="00F43BC4"/>
    <w:rsid w:val="00F462DB"/>
    <w:rsid w:val="00F52D69"/>
    <w:rsid w:val="00F543E8"/>
    <w:rsid w:val="00F5683C"/>
    <w:rsid w:val="00F57938"/>
    <w:rsid w:val="00F62517"/>
    <w:rsid w:val="00F666C7"/>
    <w:rsid w:val="00F708E1"/>
    <w:rsid w:val="00F70E51"/>
    <w:rsid w:val="00F73559"/>
    <w:rsid w:val="00F73745"/>
    <w:rsid w:val="00F737D4"/>
    <w:rsid w:val="00F742B7"/>
    <w:rsid w:val="00F77625"/>
    <w:rsid w:val="00F82080"/>
    <w:rsid w:val="00F83B1B"/>
    <w:rsid w:val="00F85C08"/>
    <w:rsid w:val="00F87097"/>
    <w:rsid w:val="00F876AA"/>
    <w:rsid w:val="00F879EE"/>
    <w:rsid w:val="00F95988"/>
    <w:rsid w:val="00F964B8"/>
    <w:rsid w:val="00F97097"/>
    <w:rsid w:val="00F97DD9"/>
    <w:rsid w:val="00FA0147"/>
    <w:rsid w:val="00FA2B63"/>
    <w:rsid w:val="00FA3907"/>
    <w:rsid w:val="00FA439E"/>
    <w:rsid w:val="00FA5099"/>
    <w:rsid w:val="00FA6885"/>
    <w:rsid w:val="00FA746F"/>
    <w:rsid w:val="00FA7BAB"/>
    <w:rsid w:val="00FB0A71"/>
    <w:rsid w:val="00FB2DC8"/>
    <w:rsid w:val="00FB43B9"/>
    <w:rsid w:val="00FB4995"/>
    <w:rsid w:val="00FC15DC"/>
    <w:rsid w:val="00FC2E50"/>
    <w:rsid w:val="00FC36C3"/>
    <w:rsid w:val="00FC38FE"/>
    <w:rsid w:val="00FC6172"/>
    <w:rsid w:val="00FD36F9"/>
    <w:rsid w:val="00FD49BF"/>
    <w:rsid w:val="00FD5E6E"/>
    <w:rsid w:val="00FE07A8"/>
    <w:rsid w:val="00FE3131"/>
    <w:rsid w:val="00FE4D22"/>
    <w:rsid w:val="00FE58A5"/>
    <w:rsid w:val="00FE65FA"/>
    <w:rsid w:val="00FE698E"/>
    <w:rsid w:val="00FE763E"/>
    <w:rsid w:val="00FE7B97"/>
    <w:rsid w:val="00FE7C99"/>
    <w:rsid w:val="00FF2C44"/>
    <w:rsid w:val="00FF34BE"/>
    <w:rsid w:val="00FF4697"/>
    <w:rsid w:val="00FF534D"/>
    <w:rsid w:val="00FF58BB"/>
    <w:rsid w:val="00FF6CEB"/>
    <w:rsid w:val="00FF70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d2dfee"/>
    </o:shapedefaults>
    <o:shapelayout v:ext="edit">
      <o:idmap v:ext="edit" data="1"/>
    </o:shapelayout>
  </w:shapeDefaults>
  <w:decimalSymbol w:val=","/>
  <w:listSeparator w:val=";"/>
  <w15:docId w15:val="{FB4B8F45-20F2-4A8C-BD93-A9E568203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1140"/>
    <w:pPr>
      <w:tabs>
        <w:tab w:val="left" w:pos="284"/>
        <w:tab w:val="left" w:pos="8820"/>
      </w:tabs>
      <w:ind w:right="22"/>
      <w:jc w:val="both"/>
    </w:pPr>
    <w:rPr>
      <w:rFonts w:ascii="Century Gothic" w:hAnsi="Century Gothic"/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788"/>
    <w:pPr>
      <w:outlineLvl w:val="0"/>
    </w:pPr>
    <w:rPr>
      <w:rFonts w:eastAsia="Times New Roman"/>
      <w:b/>
      <w:color w:val="365F91" w:themeColor="accent1" w:themeShade="BF"/>
      <w:sz w:val="32"/>
      <w:szCs w:val="32"/>
      <w:lang w:eastAsia="et-E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AE0"/>
    <w:pPr>
      <w:outlineLvl w:val="1"/>
    </w:pPr>
    <w:rPr>
      <w:rFonts w:eastAsia="Times New Roman"/>
      <w:bCs/>
      <w:i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8E6B93"/>
    <w:pPr>
      <w:keepNext/>
      <w:keepLines/>
      <w:spacing w:before="200"/>
      <w:outlineLvl w:val="2"/>
    </w:pPr>
    <w:rPr>
      <w:rFonts w:eastAsia="Times New Roman" w:cstheme="majorBidi"/>
      <w:bCs/>
      <w:i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B13788"/>
    <w:rPr>
      <w:rFonts w:ascii="Century Gothic" w:eastAsia="Times New Roman" w:hAnsi="Century Gothic"/>
      <w:b/>
      <w:color w:val="365F91" w:themeColor="accent1" w:themeShade="BF"/>
      <w:sz w:val="32"/>
      <w:szCs w:val="32"/>
      <w:lang w:val="en-GB" w:eastAsia="et-EE"/>
    </w:rPr>
  </w:style>
  <w:style w:type="character" w:customStyle="1" w:styleId="Heading2Char">
    <w:name w:val="Heading 2 Char"/>
    <w:link w:val="Heading2"/>
    <w:uiPriority w:val="99"/>
    <w:locked/>
    <w:rsid w:val="00C47AE0"/>
    <w:rPr>
      <w:rFonts w:ascii="Century Gothic" w:hAnsi="Century Gothic" w:cs="Times New Roman"/>
      <w:bCs/>
      <w:i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E6B93"/>
    <w:rPr>
      <w:rFonts w:ascii="Century Gothic" w:eastAsia="Times New Roman" w:hAnsi="Century Gothic" w:cstheme="majorBidi"/>
      <w:bCs/>
      <w:i/>
      <w:sz w:val="28"/>
      <w:szCs w:val="28"/>
      <w:lang w:val="en-GB" w:eastAsia="en-US"/>
    </w:rPr>
  </w:style>
  <w:style w:type="paragraph" w:styleId="Footer">
    <w:name w:val="footer"/>
    <w:basedOn w:val="Normal"/>
    <w:link w:val="FooterChar"/>
    <w:uiPriority w:val="99"/>
    <w:rsid w:val="00F43BC4"/>
    <w:pPr>
      <w:tabs>
        <w:tab w:val="center" w:pos="4536"/>
        <w:tab w:val="right" w:pos="9072"/>
      </w:tabs>
    </w:pPr>
    <w:rPr>
      <w:rFonts w:ascii="Times New Roman" w:eastAsia="Times New Roman" w:hAnsi="Times New Roman"/>
      <w:color w:val="000000"/>
      <w:lang w:eastAsia="et-EE"/>
    </w:rPr>
  </w:style>
  <w:style w:type="character" w:customStyle="1" w:styleId="FooterChar">
    <w:name w:val="Footer Char"/>
    <w:link w:val="Footer"/>
    <w:uiPriority w:val="99"/>
    <w:locked/>
    <w:rsid w:val="00F43BC4"/>
    <w:rPr>
      <w:rFonts w:eastAsia="Times New Roman" w:cs="Times New Roman"/>
      <w:color w:val="000000"/>
      <w:sz w:val="20"/>
      <w:szCs w:val="20"/>
      <w:lang w:val="en-GB" w:eastAsia="et-EE"/>
    </w:rPr>
  </w:style>
  <w:style w:type="character" w:styleId="PageNumber">
    <w:name w:val="page number"/>
    <w:uiPriority w:val="99"/>
    <w:semiHidden/>
    <w:rsid w:val="00F43BC4"/>
    <w:rPr>
      <w:rFonts w:cs="Times New Roman"/>
    </w:rPr>
  </w:style>
  <w:style w:type="paragraph" w:styleId="ListParagraph">
    <w:name w:val="List Paragraph"/>
    <w:basedOn w:val="Normal"/>
    <w:uiPriority w:val="34"/>
    <w:qFormat/>
    <w:rsid w:val="00956E65"/>
    <w:pPr>
      <w:ind w:left="720"/>
      <w:contextualSpacing/>
    </w:pPr>
  </w:style>
  <w:style w:type="paragraph" w:customStyle="1" w:styleId="Default">
    <w:name w:val="Default"/>
    <w:uiPriority w:val="99"/>
    <w:rsid w:val="00CE4E16"/>
    <w:pPr>
      <w:autoSpaceDE w:val="0"/>
      <w:autoSpaceDN w:val="0"/>
      <w:adjustRightInd w:val="0"/>
    </w:pPr>
    <w:rPr>
      <w:color w:val="000000"/>
      <w:sz w:val="24"/>
      <w:szCs w:val="24"/>
      <w:lang w:eastAsia="en-US"/>
    </w:rPr>
  </w:style>
  <w:style w:type="character" w:styleId="Emphasis">
    <w:name w:val="Emphasis"/>
    <w:uiPriority w:val="99"/>
    <w:qFormat/>
    <w:rsid w:val="00CF0718"/>
    <w:rPr>
      <w:rFonts w:cs="Times New Roman"/>
      <w:i/>
      <w:iCs/>
    </w:rPr>
  </w:style>
  <w:style w:type="character" w:customStyle="1" w:styleId="apple-converted-space">
    <w:name w:val="apple-converted-space"/>
    <w:rsid w:val="00CF0718"/>
    <w:rPr>
      <w:rFonts w:cs="Times New Roman"/>
    </w:rPr>
  </w:style>
  <w:style w:type="character" w:styleId="Hyperlink">
    <w:name w:val="Hyperlink"/>
    <w:uiPriority w:val="99"/>
    <w:rsid w:val="00CF0718"/>
    <w:rPr>
      <w:rFonts w:cs="Times New Roman"/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11D0A"/>
    <w:pPr>
      <w:keepNext/>
      <w:jc w:val="left"/>
      <w:outlineLvl w:val="3"/>
    </w:pPr>
    <w:rPr>
      <w:rFonts w:eastAsia="Times New Roman"/>
      <w:b/>
      <w:color w:val="000000"/>
      <w:sz w:val="42"/>
      <w:szCs w:val="42"/>
      <w:lang w:eastAsia="et-EE"/>
    </w:rPr>
  </w:style>
  <w:style w:type="character" w:customStyle="1" w:styleId="TitleChar">
    <w:name w:val="Title Char"/>
    <w:link w:val="Title"/>
    <w:uiPriority w:val="10"/>
    <w:locked/>
    <w:rsid w:val="00D11D0A"/>
    <w:rPr>
      <w:rFonts w:ascii="Century Gothic" w:hAnsi="Century Gothic" w:cs="Times New Roman"/>
      <w:b/>
      <w:color w:val="000000"/>
      <w:sz w:val="42"/>
      <w:szCs w:val="42"/>
      <w:lang w:val="en-GB" w:eastAsia="et-EE"/>
    </w:rPr>
  </w:style>
  <w:style w:type="character" w:styleId="FootnoteReference">
    <w:name w:val="footnote reference"/>
    <w:uiPriority w:val="99"/>
    <w:semiHidden/>
    <w:rsid w:val="005143A7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5143A7"/>
    <w:pPr>
      <w:jc w:val="left"/>
    </w:pPr>
    <w:rPr>
      <w:rFonts w:ascii="Times New Roman" w:hAnsi="Times New Roman"/>
      <w:lang w:val="en-US"/>
    </w:rPr>
  </w:style>
  <w:style w:type="character" w:customStyle="1" w:styleId="FootnoteTextChar">
    <w:name w:val="Footnote Text Char"/>
    <w:link w:val="FootnoteText"/>
    <w:uiPriority w:val="99"/>
    <w:semiHidden/>
    <w:locked/>
    <w:rsid w:val="007463C3"/>
    <w:rPr>
      <w:rFonts w:ascii="Century Gothic" w:hAnsi="Century Gothic" w:cs="Times New Roman"/>
      <w:sz w:val="20"/>
      <w:szCs w:val="20"/>
      <w:lang w:val="bs-Latn-BA" w:eastAsia="en-US"/>
    </w:rPr>
  </w:style>
  <w:style w:type="table" w:styleId="TableGrid1">
    <w:name w:val="Table Grid 1"/>
    <w:basedOn w:val="TableNormal"/>
    <w:uiPriority w:val="99"/>
    <w:rsid w:val="009433BB"/>
    <w:pPr>
      <w:jc w:val="both"/>
    </w:pPr>
    <w:rPr>
      <w:rFonts w:eastAsia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locked/>
    <w:rsid w:val="00943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1">
    <w:name w:val="st1"/>
    <w:uiPriority w:val="99"/>
    <w:rsid w:val="00496BAF"/>
    <w:rPr>
      <w:rFonts w:cs="Times New Roman"/>
    </w:rPr>
  </w:style>
  <w:style w:type="paragraph" w:styleId="NormalWeb">
    <w:name w:val="Normal (Web)"/>
    <w:basedOn w:val="Normal"/>
    <w:uiPriority w:val="99"/>
    <w:rsid w:val="00C67592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59E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7E59EB"/>
    <w:rPr>
      <w:rFonts w:ascii="Century Gothic" w:hAnsi="Century Gothic"/>
      <w:lang w:val="bs-Latn-BA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59EB"/>
    <w:rPr>
      <w:rFonts w:ascii="Tahoma" w:hAnsi="Tahoma" w:cs="Tahoma"/>
      <w:sz w:val="16"/>
      <w:szCs w:val="16"/>
      <w:lang w:val="bs-Latn-BA" w:eastAsia="en-US"/>
    </w:rPr>
  </w:style>
  <w:style w:type="character" w:customStyle="1" w:styleId="A0">
    <w:name w:val="A0"/>
    <w:uiPriority w:val="99"/>
    <w:rsid w:val="005B570B"/>
    <w:rPr>
      <w:rFonts w:cs="Century Gothic"/>
      <w:color w:val="000000"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1C2C72"/>
    <w:pPr>
      <w:spacing w:after="200" w:line="276" w:lineRule="auto"/>
      <w:jc w:val="left"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1C2C72"/>
    <w:rPr>
      <w:rFonts w:ascii="Courier New" w:hAnsi="Courier New"/>
      <w:lang w:eastAsia="en-US"/>
    </w:rPr>
  </w:style>
  <w:style w:type="paragraph" w:styleId="Caption">
    <w:name w:val="caption"/>
    <w:basedOn w:val="Normal"/>
    <w:next w:val="Normal"/>
    <w:qFormat/>
    <w:locked/>
    <w:rsid w:val="00A107CA"/>
    <w:pPr>
      <w:spacing w:line="360" w:lineRule="auto"/>
    </w:pPr>
    <w:rPr>
      <w:rFonts w:ascii="Cambria" w:eastAsia="Times New Roman" w:hAnsi="Cambria"/>
      <w:b/>
      <w:bCs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7CA"/>
    <w:rPr>
      <w:rFonts w:ascii="Century Gothic" w:hAnsi="Century Gothic"/>
      <w:lang w:val="bs-Latn-BA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7CA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7CA"/>
    <w:rPr>
      <w:rFonts w:ascii="Century Gothic" w:hAnsi="Century Gothic"/>
      <w:b/>
      <w:bCs/>
      <w:lang w:val="bs-Latn-B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7C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64545B"/>
    <w:rPr>
      <w:sz w:val="16"/>
      <w:szCs w:val="16"/>
    </w:rPr>
  </w:style>
  <w:style w:type="table" w:customStyle="1" w:styleId="LightShading-Accent11">
    <w:name w:val="Light Shading - Accent 11"/>
    <w:basedOn w:val="TableNormal"/>
    <w:uiPriority w:val="60"/>
    <w:rsid w:val="00F40924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btext">
    <w:name w:val="btext"/>
    <w:basedOn w:val="DefaultParagraphFont"/>
    <w:rsid w:val="00F43464"/>
  </w:style>
  <w:style w:type="character" w:customStyle="1" w:styleId="pagenum-separator">
    <w:name w:val="pagenum-separator"/>
    <w:basedOn w:val="DefaultParagraphFont"/>
    <w:rsid w:val="00F43464"/>
  </w:style>
  <w:style w:type="character" w:customStyle="1" w:styleId="hps">
    <w:name w:val="hps"/>
    <w:basedOn w:val="DefaultParagraphFont"/>
    <w:rsid w:val="00661F79"/>
  </w:style>
  <w:style w:type="table" w:customStyle="1" w:styleId="Svijetlareetka-Isticanje11">
    <w:name w:val="Svijetla rešetka - Isticanje 11"/>
    <w:basedOn w:val="TableNormal"/>
    <w:uiPriority w:val="62"/>
    <w:rsid w:val="0071340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dTable5Dark">
    <w:name w:val="Grid Table 5 Dark"/>
    <w:basedOn w:val="TableNormal"/>
    <w:uiPriority w:val="50"/>
    <w:rsid w:val="00B1114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1Light">
    <w:name w:val="Grid Table 1 Light"/>
    <w:basedOn w:val="TableNormal"/>
    <w:uiPriority w:val="46"/>
    <w:rsid w:val="00B1114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394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49622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3">
      <w:marLeft w:val="60"/>
      <w:marRight w:val="60"/>
      <w:marTop w:val="60"/>
      <w:marBottom w:val="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4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4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94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4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593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06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8866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176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3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8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96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798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11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664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http://www.unizd.hr/Portals/32/docs/APA%20standardi%20za%20citiranje%20literature.pdf?ver=2012-04-24-134130-227" TargetMode="Externa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57F644-A9F1-40C2-9BB8-FCF46CB75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9</Words>
  <Characters>370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Title of the Paper: Example Paper for Business Systems Research Journal</vt:lpstr>
      <vt:lpstr>Title of the Paper: Example Paper for Business Systems Research Journal</vt:lpstr>
    </vt:vector>
  </TitlesOfParts>
  <Company>Ekonomski fakultet Zagreb</Company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: Example Paper for Business Systems Research Journal</dc:title>
  <dc:creator>Korisnik</dc:creator>
  <cp:lastModifiedBy>Author</cp:lastModifiedBy>
  <cp:revision>2</cp:revision>
  <cp:lastPrinted>2021-03-23T11:01:00Z</cp:lastPrinted>
  <dcterms:created xsi:type="dcterms:W3CDTF">2021-04-06T07:49:00Z</dcterms:created>
  <dcterms:modified xsi:type="dcterms:W3CDTF">2021-04-06T07:49:00Z</dcterms:modified>
</cp:coreProperties>
</file>